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51639D14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0017E7" w:rsidRPr="00675224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0017E7" w:rsidRPr="00675224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03E1AB98" w:rsidR="000017E7" w:rsidRPr="00ED418B" w:rsidRDefault="00ED418B" w:rsidP="00ED418B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  <w:r w:rsidRPr="00ED418B">
              <w:rPr>
                <w:w w:val="105"/>
                <w:sz w:val="18"/>
                <w:lang w:val="ro-RO"/>
              </w:rPr>
              <w:t>de Inginerie Electrică și Știința Calculatoarelor</w:t>
            </w:r>
          </w:p>
        </w:tc>
      </w:tr>
      <w:tr w:rsidR="000017E7" w:rsidRPr="00675224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03808C10" w:rsidR="000017E7" w:rsidRPr="00ED418B" w:rsidRDefault="00ED418B" w:rsidP="00ED418B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  <w:r w:rsidRPr="00ED418B">
              <w:rPr>
                <w:w w:val="105"/>
                <w:sz w:val="18"/>
                <w:lang w:val="ro-RO"/>
              </w:rPr>
              <w:t>de Electrotehnică</w:t>
            </w:r>
          </w:p>
        </w:tc>
      </w:tr>
      <w:tr w:rsidR="000017E7" w:rsidRPr="00675224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0017E7" w:rsidRPr="00675224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0256F628" w:rsidR="000017E7" w:rsidRPr="00ED418B" w:rsidRDefault="00ED418B" w:rsidP="00ED418B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  <w:r w:rsidRPr="00ED418B">
              <w:rPr>
                <w:w w:val="105"/>
                <w:sz w:val="18"/>
                <w:lang w:val="ro-RO"/>
              </w:rPr>
              <w:t>Ingineria Autovehiculelor</w:t>
            </w:r>
          </w:p>
        </w:tc>
      </w:tr>
      <w:tr w:rsidR="000017E7" w:rsidRPr="00675224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76A16684" w:rsidR="000017E7" w:rsidRPr="00ED418B" w:rsidRDefault="00ED418B" w:rsidP="00ED418B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  <w:r w:rsidRPr="00ED418B">
              <w:rPr>
                <w:w w:val="105"/>
                <w:sz w:val="18"/>
                <w:lang w:val="ro-RO"/>
              </w:rPr>
              <w:t>Licență</w:t>
            </w:r>
          </w:p>
        </w:tc>
      </w:tr>
      <w:tr w:rsidR="000017E7" w:rsidRPr="00091F6B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2DC55739" w:rsidR="000017E7" w:rsidRPr="00ED418B" w:rsidRDefault="00ED418B" w:rsidP="00ED418B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  <w:r w:rsidRPr="00ED418B">
              <w:rPr>
                <w:w w:val="105"/>
                <w:sz w:val="18"/>
                <w:lang w:val="ro-RO"/>
              </w:rPr>
              <w:t xml:space="preserve">Echipamente și </w:t>
            </w:r>
            <w:proofErr w:type="spellStart"/>
            <w:r w:rsidR="00091F6B">
              <w:rPr>
                <w:w w:val="105"/>
                <w:sz w:val="18"/>
                <w:lang w:val="ro-RO"/>
              </w:rPr>
              <w:t>c</w:t>
            </w:r>
            <w:r w:rsidRPr="00ED418B">
              <w:rPr>
                <w:w w:val="105"/>
                <w:sz w:val="18"/>
                <w:lang w:val="ro-RO"/>
              </w:rPr>
              <w:t>isteme</w:t>
            </w:r>
            <w:proofErr w:type="spellEnd"/>
            <w:r w:rsidRPr="00ED418B">
              <w:rPr>
                <w:w w:val="105"/>
                <w:sz w:val="18"/>
                <w:lang w:val="ro-RO"/>
              </w:rPr>
              <w:t xml:space="preserve"> de </w:t>
            </w:r>
            <w:r w:rsidR="00091F6B">
              <w:rPr>
                <w:w w:val="105"/>
                <w:sz w:val="18"/>
                <w:lang w:val="ro-RO"/>
              </w:rPr>
              <w:t>c</w:t>
            </w:r>
            <w:r w:rsidRPr="00ED418B">
              <w:rPr>
                <w:w w:val="105"/>
                <w:sz w:val="18"/>
                <w:lang w:val="ro-RO"/>
              </w:rPr>
              <w:t xml:space="preserve">omandă și </w:t>
            </w:r>
            <w:r w:rsidR="00091F6B">
              <w:rPr>
                <w:w w:val="105"/>
                <w:sz w:val="18"/>
                <w:lang w:val="ro-RO"/>
              </w:rPr>
              <w:t>c</w:t>
            </w:r>
            <w:r w:rsidRPr="00ED418B">
              <w:rPr>
                <w:w w:val="105"/>
                <w:sz w:val="18"/>
                <w:lang w:val="ro-RO"/>
              </w:rPr>
              <w:t xml:space="preserve">ontrol pentru </w:t>
            </w:r>
            <w:r w:rsidR="00091F6B">
              <w:rPr>
                <w:w w:val="105"/>
                <w:sz w:val="18"/>
                <w:lang w:val="ro-RO"/>
              </w:rPr>
              <w:t>a</w:t>
            </w:r>
            <w:r w:rsidRPr="00ED418B">
              <w:rPr>
                <w:w w:val="105"/>
                <w:sz w:val="18"/>
                <w:lang w:val="ro-RO"/>
              </w:rPr>
              <w:t>utovehicule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3B44BCB9" w:rsidR="000017E7" w:rsidRPr="007D787B" w:rsidRDefault="007D787B" w:rsidP="00ED418B">
            <w:pPr>
              <w:pStyle w:val="TableParagraph"/>
              <w:spacing w:line="207" w:lineRule="exact"/>
              <w:ind w:left="103"/>
              <w:rPr>
                <w:b/>
                <w:bCs/>
                <w:spacing w:val="-3"/>
                <w:w w:val="105"/>
                <w:sz w:val="18"/>
                <w:lang w:val="ro-RO"/>
              </w:rPr>
            </w:pPr>
            <w:r w:rsidRPr="007D787B">
              <w:rPr>
                <w:b/>
                <w:bCs/>
                <w:spacing w:val="-3"/>
                <w:w w:val="105"/>
                <w:sz w:val="18"/>
                <w:lang w:val="ro-RO"/>
              </w:rPr>
              <w:t>MODELAREA ȘI SIMULAREA SISTEMELOR DINAMICE DIN AUTOVEHICULE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56F09CDC" w:rsidR="000017E7" w:rsidRPr="00485569" w:rsidRDefault="00915C8A" w:rsidP="00ED418B">
            <w:pPr>
              <w:pStyle w:val="TableParagraph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485569">
              <w:rPr>
                <w:b/>
                <w:bCs/>
                <w:sz w:val="18"/>
                <w:szCs w:val="18"/>
                <w:lang w:val="ro-RO"/>
              </w:rPr>
              <w:t>III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1CDC989A" w:rsidR="000017E7" w:rsidRPr="00485569" w:rsidRDefault="00915C8A" w:rsidP="003E0DD5">
            <w:pPr>
              <w:pStyle w:val="TableParagraph"/>
              <w:ind w:left="101"/>
              <w:rPr>
                <w:b/>
                <w:bCs/>
                <w:sz w:val="18"/>
                <w:szCs w:val="18"/>
                <w:lang w:val="ro-RO"/>
              </w:rPr>
            </w:pPr>
            <w:r w:rsidRPr="00485569">
              <w:rPr>
                <w:b/>
                <w:bCs/>
                <w:sz w:val="18"/>
                <w:szCs w:val="18"/>
                <w:lang w:val="ro-RO"/>
              </w:rPr>
              <w:t>6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21817DED" w:rsidR="000017E7" w:rsidRPr="00485569" w:rsidRDefault="007C1A33" w:rsidP="003E0DD5">
            <w:pPr>
              <w:pStyle w:val="TableParagraph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>Verificare</w:t>
            </w:r>
          </w:p>
        </w:tc>
      </w:tr>
      <w:tr w:rsidR="000017E7" w:rsidRPr="00675224" w14:paraId="30D09C71" w14:textId="77777777" w:rsidTr="00776EE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  <w:vAlign w:val="center"/>
          </w:tcPr>
          <w:p w14:paraId="7AB29A26" w14:textId="6E92B4D1" w:rsidR="000017E7" w:rsidRPr="002B791F" w:rsidRDefault="00776EE2" w:rsidP="00776EE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B791F">
              <w:rPr>
                <w:b/>
                <w:bCs/>
                <w:sz w:val="18"/>
                <w:szCs w:val="18"/>
              </w:rPr>
              <w:t>DS</w:t>
            </w:r>
          </w:p>
        </w:tc>
      </w:tr>
      <w:tr w:rsidR="00776EE2" w:rsidRPr="00675224" w14:paraId="3F3A8C0B" w14:textId="77777777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776EE2" w:rsidRPr="00675224" w:rsidRDefault="00776EE2" w:rsidP="00776EE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776EE2" w:rsidRPr="00675224" w:rsidRDefault="00776EE2" w:rsidP="00776EE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776EE2" w:rsidRPr="00675224" w:rsidRDefault="00776EE2" w:rsidP="00776EE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  <w:vAlign w:val="center"/>
          </w:tcPr>
          <w:p w14:paraId="070AAA79" w14:textId="6154024E" w:rsidR="00776EE2" w:rsidRPr="002B791F" w:rsidRDefault="00776EE2" w:rsidP="00776EE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2B791F">
              <w:rPr>
                <w:b/>
                <w:bCs/>
                <w:sz w:val="18"/>
                <w:szCs w:val="18"/>
              </w:rPr>
              <w:t>D</w:t>
            </w:r>
            <w:r w:rsidR="000A5589" w:rsidRPr="002B791F">
              <w:rPr>
                <w:b/>
                <w:bCs/>
                <w:sz w:val="18"/>
                <w:szCs w:val="18"/>
              </w:rPr>
              <w:t>O</w:t>
            </w:r>
            <w:r w:rsidR="0071680D">
              <w:rPr>
                <w:b/>
                <w:bCs/>
                <w:sz w:val="18"/>
                <w:szCs w:val="18"/>
              </w:rPr>
              <w:t>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94ABFBE" w:rsidR="000017E7" w:rsidRPr="00675224" w:rsidRDefault="00915C8A" w:rsidP="00776EE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20ED676" w:rsidR="000017E7" w:rsidRPr="00675224" w:rsidRDefault="007C1A33" w:rsidP="00915C8A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1C7CD728" w:rsidR="000017E7" w:rsidRPr="00675224" w:rsidRDefault="007C1A33" w:rsidP="00915C8A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1F2AB5D6" w:rsidR="000017E7" w:rsidRPr="00675224" w:rsidRDefault="000017E7" w:rsidP="00776EE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6B35F9C8" w:rsidR="000017E7" w:rsidRPr="00675224" w:rsidRDefault="00915C8A" w:rsidP="00776EE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12641888" w:rsidR="000017E7" w:rsidRPr="00675224" w:rsidRDefault="007C1A33" w:rsidP="00915C8A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0E0D9A78" w:rsidR="000017E7" w:rsidRPr="00675224" w:rsidRDefault="007C1A33" w:rsidP="00915C8A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2B35BEB7" w:rsidR="000017E7" w:rsidRPr="00675224" w:rsidRDefault="000017E7" w:rsidP="00776EE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11156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11156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11156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11156" w14:paraId="759400FD" w14:textId="77777777" w:rsidTr="00611156">
        <w:trPr>
          <w:trHeight w:val="215"/>
        </w:trPr>
        <w:tc>
          <w:tcPr>
            <w:tcW w:w="8642" w:type="dxa"/>
          </w:tcPr>
          <w:p w14:paraId="35CE7CF1" w14:textId="77777777" w:rsidR="000017E7" w:rsidRPr="00611156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11156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11156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6D294544" w:rsidR="000017E7" w:rsidRPr="00611156" w:rsidRDefault="007C1A33" w:rsidP="00F24DE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5</w:t>
            </w:r>
          </w:p>
        </w:tc>
      </w:tr>
      <w:tr w:rsidR="000017E7" w:rsidRPr="00611156" w14:paraId="0E0A63C8" w14:textId="77777777" w:rsidTr="00611156">
        <w:trPr>
          <w:trHeight w:val="215"/>
        </w:trPr>
        <w:tc>
          <w:tcPr>
            <w:tcW w:w="8642" w:type="dxa"/>
          </w:tcPr>
          <w:p w14:paraId="49F6DD00" w14:textId="77777777" w:rsidR="000017E7" w:rsidRPr="00611156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11156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11156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11156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11156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46F0E77F" w:rsidR="000017E7" w:rsidRPr="00611156" w:rsidRDefault="00EC011C" w:rsidP="00F24DE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11156">
              <w:rPr>
                <w:sz w:val="18"/>
                <w:szCs w:val="18"/>
                <w:lang w:val="ro-RO"/>
              </w:rPr>
              <w:t>0</w:t>
            </w:r>
          </w:p>
        </w:tc>
      </w:tr>
      <w:tr w:rsidR="000017E7" w:rsidRPr="00611156" w14:paraId="29AE413A" w14:textId="77777777" w:rsidTr="00611156">
        <w:trPr>
          <w:trHeight w:val="215"/>
        </w:trPr>
        <w:tc>
          <w:tcPr>
            <w:tcW w:w="8642" w:type="dxa"/>
          </w:tcPr>
          <w:p w14:paraId="3FA2A2AF" w14:textId="77777777" w:rsidR="000017E7" w:rsidRPr="00611156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A7FF5B9" w:rsidR="000017E7" w:rsidRPr="00611156" w:rsidRDefault="00F24DE9" w:rsidP="00F24DE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11156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11156" w14:paraId="0770620C" w14:textId="77777777" w:rsidTr="00611156">
        <w:trPr>
          <w:trHeight w:val="215"/>
        </w:trPr>
        <w:tc>
          <w:tcPr>
            <w:tcW w:w="8642" w:type="dxa"/>
          </w:tcPr>
          <w:p w14:paraId="1D091A0D" w14:textId="77777777" w:rsidR="000017E7" w:rsidRPr="00611156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299F9766" w:rsidR="000017E7" w:rsidRPr="00611156" w:rsidRDefault="00F24DE9" w:rsidP="00F24DE9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11156">
              <w:rPr>
                <w:sz w:val="18"/>
                <w:szCs w:val="18"/>
                <w:lang w:val="ro-RO"/>
              </w:rPr>
              <w:t>0</w:t>
            </w:r>
          </w:p>
        </w:tc>
      </w:tr>
    </w:tbl>
    <w:p w14:paraId="7D6E15A3" w14:textId="77777777" w:rsidR="000017E7" w:rsidRPr="00611156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11156" w14:paraId="076D4F95" w14:textId="77777777" w:rsidTr="00611156">
        <w:trPr>
          <w:trHeight w:val="215"/>
        </w:trPr>
        <w:tc>
          <w:tcPr>
            <w:tcW w:w="3967" w:type="dxa"/>
          </w:tcPr>
          <w:p w14:paraId="03410B29" w14:textId="77777777" w:rsidR="000017E7" w:rsidRPr="00611156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11156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11156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255824E1" w:rsidR="000017E7" w:rsidRPr="00611156" w:rsidRDefault="007C1A33" w:rsidP="002E512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8</w:t>
            </w:r>
          </w:p>
        </w:tc>
      </w:tr>
      <w:tr w:rsidR="000017E7" w:rsidRPr="00611156" w14:paraId="018E55A5" w14:textId="77777777" w:rsidTr="00611156">
        <w:trPr>
          <w:trHeight w:val="215"/>
        </w:trPr>
        <w:tc>
          <w:tcPr>
            <w:tcW w:w="3967" w:type="dxa"/>
          </w:tcPr>
          <w:p w14:paraId="0792C6E6" w14:textId="77777777" w:rsidR="000017E7" w:rsidRPr="00611156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11156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11156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77EF47E" w:rsidR="000017E7" w:rsidRPr="00611156" w:rsidRDefault="007C1A33" w:rsidP="002E512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675224" w14:paraId="3319729F" w14:textId="77777777" w:rsidTr="00611156">
        <w:trPr>
          <w:trHeight w:val="215"/>
        </w:trPr>
        <w:tc>
          <w:tcPr>
            <w:tcW w:w="3967" w:type="dxa"/>
          </w:tcPr>
          <w:p w14:paraId="4C7859E1" w14:textId="77777777" w:rsidR="000017E7" w:rsidRPr="00611156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11156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52BBAB6C" w:rsidR="000017E7" w:rsidRPr="0032152D" w:rsidRDefault="007C1A33" w:rsidP="002E512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091F6B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91F6B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091F6B" w14:paraId="284460FF" w14:textId="77777777" w:rsidTr="00611156">
        <w:trPr>
          <w:trHeight w:val="431"/>
        </w:trPr>
        <w:tc>
          <w:tcPr>
            <w:tcW w:w="1848" w:type="dxa"/>
          </w:tcPr>
          <w:p w14:paraId="37C70DD9" w14:textId="77777777" w:rsidR="000017E7" w:rsidRPr="00091F6B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91F6B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BD2C89D" w14:textId="77777777" w:rsidR="00091F6B" w:rsidRPr="00091F6B" w:rsidRDefault="00091F6B" w:rsidP="00091F6B">
            <w:pPr>
              <w:rPr>
                <w:b/>
                <w:bCs/>
                <w:color w:val="000000"/>
                <w:sz w:val="18"/>
                <w:szCs w:val="18"/>
                <w:lang w:val="it-IT"/>
              </w:rPr>
            </w:pPr>
            <w:r w:rsidRPr="00091F6B">
              <w:rPr>
                <w:b/>
                <w:bCs/>
                <w:color w:val="000000"/>
                <w:sz w:val="18"/>
                <w:szCs w:val="18"/>
                <w:lang w:val="it-IT"/>
              </w:rPr>
              <w:t xml:space="preserve">CP.1 </w:t>
            </w:r>
            <w:r w:rsidRPr="00091F6B">
              <w:rPr>
                <w:color w:val="000000"/>
                <w:sz w:val="18"/>
                <w:szCs w:val="18"/>
                <w:lang w:val="it-IT"/>
              </w:rPr>
              <w:t>Construcția automobilelor</w:t>
            </w:r>
          </w:p>
          <w:p w14:paraId="5066F22C" w14:textId="77777777" w:rsidR="00091F6B" w:rsidRPr="00091F6B" w:rsidRDefault="00091F6B" w:rsidP="00091F6B">
            <w:pPr>
              <w:rPr>
                <w:b/>
                <w:bCs/>
                <w:color w:val="000000"/>
                <w:sz w:val="18"/>
                <w:szCs w:val="18"/>
                <w:lang w:val="it-IT"/>
              </w:rPr>
            </w:pPr>
            <w:r w:rsidRPr="00091F6B">
              <w:rPr>
                <w:b/>
                <w:bCs/>
                <w:color w:val="000000"/>
                <w:sz w:val="18"/>
                <w:szCs w:val="18"/>
                <w:lang w:val="it-IT"/>
              </w:rPr>
              <w:t xml:space="preserve">CP.5 </w:t>
            </w:r>
            <w:r w:rsidRPr="00091F6B">
              <w:rPr>
                <w:color w:val="000000"/>
                <w:sz w:val="18"/>
                <w:szCs w:val="18"/>
                <w:lang w:val="it-IT"/>
              </w:rPr>
              <w:t>Aplica competente de calcul numeric</w:t>
            </w:r>
          </w:p>
          <w:p w14:paraId="67E74758" w14:textId="77777777" w:rsidR="00091F6B" w:rsidRPr="00091F6B" w:rsidRDefault="00091F6B" w:rsidP="00091F6B">
            <w:pPr>
              <w:rPr>
                <w:b/>
                <w:bCs/>
                <w:color w:val="000000"/>
                <w:sz w:val="18"/>
                <w:szCs w:val="18"/>
                <w:lang w:val="it-IT"/>
              </w:rPr>
            </w:pPr>
            <w:r w:rsidRPr="00091F6B">
              <w:rPr>
                <w:b/>
                <w:bCs/>
                <w:color w:val="000000"/>
                <w:sz w:val="18"/>
                <w:szCs w:val="18"/>
                <w:lang w:val="it-IT"/>
              </w:rPr>
              <w:t>CP.16 </w:t>
            </w:r>
            <w:r w:rsidRPr="00091F6B">
              <w:rPr>
                <w:color w:val="000000"/>
                <w:sz w:val="18"/>
                <w:szCs w:val="18"/>
                <w:lang w:val="it-IT"/>
              </w:rPr>
              <w:t>Modelează și simulează senzori</w:t>
            </w:r>
          </w:p>
          <w:p w14:paraId="6A6B0FA7" w14:textId="0858CEEC" w:rsidR="00222594" w:rsidRPr="00091F6B" w:rsidRDefault="00091F6B" w:rsidP="00091F6B">
            <w:pPr>
              <w:rPr>
                <w:b/>
                <w:bCs/>
                <w:color w:val="000000"/>
                <w:sz w:val="18"/>
                <w:szCs w:val="18"/>
                <w:lang w:val="it-IT"/>
              </w:rPr>
            </w:pPr>
            <w:r w:rsidRPr="00091F6B">
              <w:rPr>
                <w:b/>
                <w:bCs/>
                <w:color w:val="000000"/>
                <w:sz w:val="18"/>
                <w:szCs w:val="18"/>
                <w:lang w:val="it-IT"/>
              </w:rPr>
              <w:t xml:space="preserve">CP.21 </w:t>
            </w:r>
            <w:r w:rsidRPr="00091F6B">
              <w:rPr>
                <w:color w:val="000000"/>
                <w:sz w:val="18"/>
                <w:szCs w:val="18"/>
                <w:lang w:val="it-IT"/>
              </w:rPr>
              <w:t>Proiectează sisteme de control</w:t>
            </w:r>
          </w:p>
        </w:tc>
      </w:tr>
      <w:tr w:rsidR="009E74EF" w:rsidRPr="00091F6B" w14:paraId="3E8ED1A3" w14:textId="77777777" w:rsidTr="00611156">
        <w:trPr>
          <w:trHeight w:val="432"/>
        </w:trPr>
        <w:tc>
          <w:tcPr>
            <w:tcW w:w="1848" w:type="dxa"/>
          </w:tcPr>
          <w:p w14:paraId="6249DC9E" w14:textId="77777777" w:rsidR="009E74EF" w:rsidRPr="00091F6B" w:rsidRDefault="009E74EF" w:rsidP="009E74EF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91F6B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6A18C43" w14:textId="0077A099" w:rsidR="009E74EF" w:rsidRPr="00091F6B" w:rsidRDefault="00091F6B" w:rsidP="00091F6B">
            <w:pPr>
              <w:rPr>
                <w:color w:val="000000"/>
                <w:sz w:val="18"/>
                <w:szCs w:val="18"/>
              </w:rPr>
            </w:pPr>
            <w:r w:rsidRPr="00091F6B">
              <w:rPr>
                <w:b/>
                <w:bCs/>
                <w:color w:val="000000"/>
                <w:sz w:val="18"/>
                <w:szCs w:val="18"/>
              </w:rPr>
              <w:t>CT.4. </w:t>
            </w:r>
            <w:r w:rsidRPr="00091F6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91F6B">
              <w:rPr>
                <w:color w:val="000000"/>
                <w:sz w:val="18"/>
                <w:szCs w:val="18"/>
              </w:rPr>
              <w:t>Demonstrează</w:t>
            </w:r>
            <w:proofErr w:type="spellEnd"/>
            <w:r w:rsidRPr="00091F6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91F6B">
              <w:rPr>
                <w:color w:val="000000"/>
                <w:sz w:val="18"/>
                <w:szCs w:val="18"/>
              </w:rPr>
              <w:t>alfabetizarea</w:t>
            </w:r>
            <w:proofErr w:type="spellEnd"/>
            <w:r w:rsidRPr="00091F6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91F6B">
              <w:rPr>
                <w:color w:val="000000"/>
                <w:sz w:val="18"/>
                <w:szCs w:val="18"/>
              </w:rPr>
              <w:t>științifică</w:t>
            </w:r>
            <w:proofErr w:type="spellEnd"/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500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07"/>
        <w:gridCol w:w="3849"/>
        <w:gridCol w:w="3082"/>
      </w:tblGrid>
      <w:tr w:rsidR="000017E7" w:rsidRPr="00302BED" w14:paraId="37F87A9E" w14:textId="77777777" w:rsidTr="00421B77">
        <w:tc>
          <w:tcPr>
            <w:tcW w:w="1404" w:type="pct"/>
            <w:vAlign w:val="center"/>
          </w:tcPr>
          <w:p w14:paraId="2379EBBF" w14:textId="77777777" w:rsidR="000017E7" w:rsidRPr="00302BE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02BE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1997" w:type="pct"/>
            <w:vAlign w:val="center"/>
          </w:tcPr>
          <w:p w14:paraId="1755BB4E" w14:textId="77777777" w:rsidR="000017E7" w:rsidRPr="00302BE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02BE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1599" w:type="pct"/>
            <w:vAlign w:val="center"/>
          </w:tcPr>
          <w:p w14:paraId="4EFF6CA9" w14:textId="77777777" w:rsidR="000017E7" w:rsidRPr="00302BED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02BE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091F6B" w14:paraId="2BBC8A4A" w14:textId="77777777" w:rsidTr="00421B77">
        <w:tc>
          <w:tcPr>
            <w:tcW w:w="1404" w:type="pct"/>
          </w:tcPr>
          <w:p w14:paraId="2E6843DD" w14:textId="7A465361" w:rsidR="000017E7" w:rsidRPr="00D0432C" w:rsidRDefault="009B25D0" w:rsidP="0008008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explică modul de </w:t>
            </w:r>
            <w:r w:rsidR="00176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bține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</w:t>
            </w:r>
            <w:r w:rsidR="00176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naliz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ă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valid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e a</w:t>
            </w:r>
            <w:r w:rsidR="00F619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76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odele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or</w:t>
            </w:r>
            <w:r w:rsidR="00176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/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zultate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or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nal</w:t>
            </w:r>
            <w:r w:rsidR="006422F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ice, conform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așterii</w:t>
            </w:r>
            <w:r w:rsidR="004F197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tiințifice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ocumentați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i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ehnic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e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sociat</w:t>
            </w:r>
            <w:r w:rsidR="0034134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domeniului ingineriei</w:t>
            </w:r>
            <w:r w:rsidR="004F197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vehiculelor.</w:t>
            </w:r>
          </w:p>
          <w:p w14:paraId="26ECDA0A" w14:textId="09E79553" w:rsidR="00F61918" w:rsidRPr="00D0432C" w:rsidRDefault="009B25D0" w:rsidP="0008008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5A34C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țeleg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5A34C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utilizarea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strumente</w:t>
            </w:r>
            <w:r w:rsidR="005A34C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or</w:t>
            </w:r>
            <w:r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pecifice </w:t>
            </w:r>
            <w:r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entru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6D35C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scrier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</w:t>
            </w:r>
            <w:r w:rsidR="006D35C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rificare</w:t>
            </w:r>
            <w:r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matematică, încât să </w:t>
            </w:r>
            <w:r w:rsidR="006D35C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imulez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6D35C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enomene și procese</w:t>
            </w:r>
            <w:r w:rsidR="00A2710E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F1B0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inamic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CD0A9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upă</w:t>
            </w:r>
            <w:r w:rsidR="001F1B0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scenarii</w:t>
            </w:r>
            <w:r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E30C8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ultiple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și să propună</w:t>
            </w:r>
            <w:r w:rsidR="001F1B0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soluții tehnice d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6D35C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ptimiz</w:t>
            </w:r>
            <w:r w:rsidR="001F1B0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5284D677" w14:textId="00768708" w:rsidR="00302BED" w:rsidRPr="00D0432C" w:rsidRDefault="00C62FCA" w:rsidP="0008008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B67F5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ste familiar cu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principiile de</w:t>
            </w:r>
            <w:r w:rsidR="003E0D9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utilizar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,</w:t>
            </w:r>
            <w:r w:rsidR="005A34C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aracteristicile</w:t>
            </w:r>
            <w:r w:rsidR="003E0D9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librăriile</w:t>
            </w:r>
            <w:r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5E0B1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otrivit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3E0D9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acticilor de modelare, reprezentare</w:t>
            </w:r>
            <w:r w:rsidR="0015163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ori </w:t>
            </w:r>
            <w:r w:rsidR="003E0D9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programare a </w:t>
            </w:r>
            <w:r w:rsidR="00176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menzil</w:t>
            </w:r>
            <w:r w:rsidR="00C2445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r</w:t>
            </w:r>
            <w:r w:rsidR="00176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controlului</w:t>
            </w:r>
            <w:r w:rsidR="003E0D9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autovehicule</w:t>
            </w:r>
            <w:r w:rsidR="00B80EC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or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1997" w:type="pct"/>
          </w:tcPr>
          <w:p w14:paraId="5712C330" w14:textId="308DED60" w:rsidR="000017E7" w:rsidRPr="00D0432C" w:rsidRDefault="009B25D0" w:rsidP="001441A4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E22C6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lică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metode </w:t>
            </w:r>
            <w:r w:rsidR="00F519D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e </w:t>
            </w:r>
            <w:r w:rsidR="00E9790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odelare numerică</w:t>
            </w:r>
            <w:r w:rsidR="00F519D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</w:t>
            </w:r>
            <w:r w:rsidR="008866F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F519D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ezvoltarea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vehiculelor.</w:t>
            </w:r>
          </w:p>
          <w:p w14:paraId="500C3284" w14:textId="1035C800" w:rsidR="00F61918" w:rsidRPr="00D0432C" w:rsidRDefault="009B25D0" w:rsidP="00C25CCD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E22C6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perează cu</w:t>
            </w:r>
            <w:r w:rsidR="00C2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cepte, teorii, </w:t>
            </w:r>
            <w:r w:rsidR="00E2076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etode și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odele de </w:t>
            </w:r>
            <w:r w:rsidR="00C2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scriere și validare matematică</w:t>
            </w:r>
            <w:r w:rsidR="00E2076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,</w:t>
            </w:r>
            <w:r w:rsidR="00C2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E0698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aracteristic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ransport</w:t>
            </w:r>
            <w:r w:rsidR="00C2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ul</w:t>
            </w:r>
            <w:r w:rsidR="00E0698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ui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rutier.</w:t>
            </w:r>
          </w:p>
          <w:p w14:paraId="22C51A85" w14:textId="6A4CE878" w:rsidR="00F61918" w:rsidRPr="00D0432C" w:rsidRDefault="00351A75" w:rsidP="0031094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folosește aplicații software</w:t>
            </w:r>
            <w:r w:rsidR="000129B3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ecifice</w:t>
            </w:r>
            <w:r w:rsidR="000129B3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(platforme de </w:t>
            </w:r>
            <w:r w:rsidR="003E0D9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imulare</w:t>
            </w:r>
            <w:r w:rsidR="000F45F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ogramare</w:t>
            </w:r>
            <w:r w:rsidR="00310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vizuală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) </w:t>
            </w:r>
            <w:r w:rsidR="00310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pentru </w:t>
            </w:r>
            <w:r w:rsidR="000F45F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prezentarea</w:t>
            </w:r>
            <w:r w:rsidR="00310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funcționării</w:t>
            </w:r>
            <w:r w:rsidR="000F45F6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</w:t>
            </w:r>
            <w:r w:rsidR="0031094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i modificarea parametrizării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istemelor auto</w:t>
            </w:r>
            <w:r w:rsidR="001B4E4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hiculelor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47B74185" w14:textId="08B3D6C2" w:rsidR="001441A4" w:rsidRPr="00D0432C" w:rsidRDefault="00490BB6" w:rsidP="001441A4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E22C6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trebuințează</w:t>
            </w:r>
            <w:r w:rsidR="00DF275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platforme software și interfețe </w:t>
            </w:r>
            <w:r w:rsidR="00171A6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decvat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pentru</w:t>
            </w:r>
            <w:r w:rsidR="00DF275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dezvoltare și prototipare, </w:t>
            </w:r>
            <w:r w:rsidR="00AF098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</w:t>
            </w:r>
            <w:r w:rsidR="00DF275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capacit</w:t>
            </w:r>
            <w:r w:rsidR="00AF098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ăți</w:t>
            </w:r>
            <w:r w:rsidR="00DF275A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de programare a unităților de control electronic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4D246F9E" w14:textId="76F9B6F5" w:rsidR="00D042C7" w:rsidRPr="00D0432C" w:rsidRDefault="00490BB6" w:rsidP="009C31A4">
            <w:pPr>
              <w:pStyle w:val="Default"/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</w:pPr>
            <w:r w:rsidRPr="00D0432C">
              <w:rPr>
                <w:rFonts w:ascii="Arial" w:hAnsi="Arial" w:cs="Arial"/>
                <w:spacing w:val="-2"/>
                <w:w w:val="105"/>
                <w:sz w:val="18"/>
              </w:rPr>
              <w:t>●</w:t>
            </w:r>
            <w:r w:rsidRPr="00D0432C">
              <w:rPr>
                <w:spacing w:val="-2"/>
                <w:w w:val="105"/>
                <w:sz w:val="18"/>
              </w:rPr>
              <w:t xml:space="preserve"> </w:t>
            </w:r>
            <w:r w:rsidR="00D042C7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Studentul/absolventul utilize</w:t>
            </w:r>
            <w:r w:rsidR="006422FF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a</w:t>
            </w:r>
            <w:r w:rsidR="00D042C7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ză </w:t>
            </w:r>
            <w:r w:rsidR="009C31A4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instrumente software</w:t>
            </w:r>
            <w:r w:rsidR="00D042C7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 specifice </w:t>
            </w:r>
            <w:r w:rsidR="00C54955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pentru </w:t>
            </w:r>
            <w:r w:rsidR="009C31A4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obținerea de</w:t>
            </w:r>
            <w:r w:rsidR="00C54955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 date</w:t>
            </w:r>
            <w:r w:rsidR="009C31A4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 </w:t>
            </w:r>
            <w:r w:rsidR="00C54955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favorabile</w:t>
            </w:r>
            <w:r w:rsidR="009C31A4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/</w:t>
            </w:r>
            <w:r w:rsidR="00F61918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 </w:t>
            </w:r>
            <w:r w:rsidR="00C54955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nefavorabile</w:t>
            </w:r>
            <w:r w:rsidR="009C31A4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 și identificarea </w:t>
            </w:r>
            <w:r w:rsidR="00C54955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comportamentelor </w:t>
            </w:r>
            <w:r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conforme</w:t>
            </w:r>
            <w:r w:rsidR="009C31A4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/</w:t>
            </w:r>
            <w:r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neconforme</w:t>
            </w:r>
            <w:r w:rsidR="00FF69DC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, </w:t>
            </w:r>
            <w:r w:rsidR="00B56FFD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 xml:space="preserve">în raport cu </w:t>
            </w:r>
            <w:r w:rsidR="00257E42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referințele</w:t>
            </w:r>
            <w:r w:rsidR="00FF69DC" w:rsidRPr="00D0432C">
              <w:rPr>
                <w:rFonts w:ascii="Times New Roman" w:hAnsi="Times New Roman" w:cs="Times New Roman"/>
                <w:color w:val="auto"/>
                <w:spacing w:val="-2"/>
                <w:sz w:val="18"/>
                <w:szCs w:val="18"/>
              </w:rPr>
              <w:t>.</w:t>
            </w:r>
          </w:p>
        </w:tc>
        <w:tc>
          <w:tcPr>
            <w:tcW w:w="1599" w:type="pct"/>
          </w:tcPr>
          <w:p w14:paraId="77B66D6A" w14:textId="626B02D2" w:rsidR="00F61918" w:rsidRPr="00D0432C" w:rsidRDefault="009B25D0" w:rsidP="001441A4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rFonts w:ascii="Arial" w:hAnsi="Arial" w:cs="Arial"/>
                <w:w w:val="105"/>
                <w:sz w:val="18"/>
              </w:rPr>
              <w:t>●</w:t>
            </w:r>
            <w:r w:rsidRPr="00D0432C">
              <w:rPr>
                <w:w w:val="105"/>
                <w:sz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950B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ezintă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inițiativă pentru actualizarea</w:t>
            </w:r>
            <w:r w:rsidR="008754EC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lor profesionale</w:t>
            </w:r>
            <w:r w:rsidR="00DD52B9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E1659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ivitoare la posib</w:t>
            </w:r>
            <w:r w:rsidR="004F196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</w:t>
            </w:r>
            <w:r w:rsidR="00E1659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tățile de modelare virtuală, </w:t>
            </w:r>
            <w:r w:rsidR="00682C22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utile</w:t>
            </w:r>
            <w:r w:rsidR="00DD52B9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dezvoltat</w:t>
            </w:r>
            <w:r w:rsidR="00E1659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rilor de tehnologii în domeniul ingineriei autovehiculelor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2C712244" w14:textId="27BA08FA" w:rsidR="00F61918" w:rsidRPr="00D0432C" w:rsidRDefault="00351A75" w:rsidP="001441A4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B029B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ată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o</w:t>
            </w:r>
            <w:r w:rsidR="0094180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atitudine </w:t>
            </w:r>
            <w:r w:rsidR="0008066C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hotărâtă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</w:t>
            </w:r>
            <w:r w:rsidR="00CD753C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respectarea </w:t>
            </w:r>
            <w:r w:rsidR="0034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erințelor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tehnice și </w:t>
            </w:r>
            <w:r w:rsidR="0034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andardelor</w:t>
            </w:r>
            <w:r w:rsidR="0008066C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34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licabile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</w:t>
            </w:r>
            <w:r w:rsidR="00345CC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comitent cu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nomie în rezolvarea</w:t>
            </w:r>
            <w:r w:rsidR="00CD753C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oblemelor tehnice și deschidere spre</w:t>
            </w:r>
            <w:r w:rsidR="00CD753C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învățare continuă.</w:t>
            </w:r>
          </w:p>
          <w:p w14:paraId="27D6D899" w14:textId="71D5E4A3" w:rsidR="00F31A1B" w:rsidRPr="00D0432C" w:rsidRDefault="00490BB6" w:rsidP="00D042C7">
            <w:pPr>
              <w:pStyle w:val="Default"/>
              <w:rPr>
                <w:w w:val="105"/>
                <w:sz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își asum</w:t>
            </w:r>
            <w:r w:rsidR="00F31A1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ă</w:t>
            </w:r>
            <w:r w:rsidR="0094180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a pentru corectitudinea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1441A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ciziilor tehnice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de model</w:t>
            </w:r>
            <w:r w:rsidR="00B57BE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</w:t>
            </w:r>
            <w:r w:rsidR="00B57BE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e, 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imul</w:t>
            </w:r>
            <w:r w:rsidR="00B57BE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</w:t>
            </w:r>
            <w:r w:rsidR="0015163F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</w:t>
            </w:r>
            <w:r w:rsidR="00B57BE1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, ori programare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</w:t>
            </w:r>
            <w:r w:rsidR="005022EE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azat</w:t>
            </w:r>
            <w:r w:rsidR="00B34C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ă</w:t>
            </w:r>
            <w:r w:rsidR="005022EE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pe 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odel</w:t>
            </w:r>
            <w:r w:rsidR="00B34C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ea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matematic</w:t>
            </w:r>
            <w:r w:rsidR="00B34C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ă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07403E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alizată</w:t>
            </w:r>
            <w:r w:rsidR="00A64CF5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  <w:p w14:paraId="09DAD8D1" w14:textId="5BEAA556" w:rsidR="00D042C7" w:rsidRPr="00D0432C" w:rsidRDefault="00490BB6" w:rsidP="00D042C7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432C">
              <w:rPr>
                <w:w w:val="105"/>
                <w:sz w:val="18"/>
              </w:rPr>
              <w:t xml:space="preserve">● 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</w:t>
            </w:r>
            <w:r w:rsidR="00C4151E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flectă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64177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daptare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rapid</w:t>
            </w:r>
            <w:r w:rsidR="0064177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ă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64177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a evoluția </w:t>
            </w:r>
            <w:r w:rsidR="00F619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ehnologică, a 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t>cunoștințel</w:t>
            </w:r>
            <w:r w:rsidR="0064177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r</w:t>
            </w:r>
            <w:r w:rsidR="00F619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și</w:t>
            </w:r>
            <w:r w:rsidR="0064177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acticil</w:t>
            </w:r>
            <w:r w:rsidR="0064177D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or </w:t>
            </w:r>
            <w:r w:rsidR="00F61918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inginerești 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în </w:t>
            </w:r>
            <w:r w:rsidR="00D159C4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recția de </w:t>
            </w:r>
            <w:r w:rsidR="00EB1A3B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zvoltare a</w:t>
            </w:r>
            <w:r w:rsidR="00F61BDE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D042C7" w:rsidRPr="00D043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obilității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091F6B" w14:paraId="3CF3EF08" w14:textId="77777777" w:rsidTr="00611156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4CF67AD1" w:rsidR="00ED560E" w:rsidRPr="00611156" w:rsidRDefault="00305E53" w:rsidP="00ED560E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305E53">
              <w:rPr>
                <w:sz w:val="18"/>
                <w:lang w:val="ro-RO"/>
              </w:rPr>
              <w:t xml:space="preserve">Disciplina </w:t>
            </w:r>
            <w:proofErr w:type="spellStart"/>
            <w:r w:rsidRPr="00305E53">
              <w:rPr>
                <w:sz w:val="18"/>
                <w:lang w:val="ro-RO"/>
              </w:rPr>
              <w:t>îşi</w:t>
            </w:r>
            <w:proofErr w:type="spellEnd"/>
            <w:r w:rsidRPr="00305E53">
              <w:rPr>
                <w:sz w:val="18"/>
                <w:lang w:val="ro-RO"/>
              </w:rPr>
              <w:t xml:space="preserve"> propune </w:t>
            </w:r>
            <w:r w:rsidR="00C36E83">
              <w:rPr>
                <w:sz w:val="18"/>
                <w:lang w:val="ro-RO"/>
              </w:rPr>
              <w:t xml:space="preserve">o </w:t>
            </w:r>
            <w:r w:rsidR="00514679">
              <w:rPr>
                <w:sz w:val="18"/>
                <w:lang w:val="ro-RO"/>
              </w:rPr>
              <w:t>introducere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514679">
              <w:rPr>
                <w:sz w:val="18"/>
                <w:lang w:val="ro-RO"/>
              </w:rPr>
              <w:t>în</w:t>
            </w:r>
            <w:r w:rsidRPr="00305E53">
              <w:rPr>
                <w:sz w:val="18"/>
                <w:lang w:val="ro-RO"/>
              </w:rPr>
              <w:t xml:space="preserve"> tehnica </w:t>
            </w:r>
            <w:r w:rsidR="000E76DA">
              <w:rPr>
                <w:sz w:val="18"/>
                <w:lang w:val="ro-RO"/>
              </w:rPr>
              <w:t>inginerească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0E76DA">
              <w:rPr>
                <w:sz w:val="18"/>
                <w:lang w:val="ro-RO"/>
              </w:rPr>
              <w:t>de</w:t>
            </w:r>
            <w:r w:rsidRPr="00305E53">
              <w:rPr>
                <w:sz w:val="18"/>
                <w:lang w:val="ro-RO"/>
              </w:rPr>
              <w:t xml:space="preserve"> dezvolt</w:t>
            </w:r>
            <w:r w:rsidR="000E76DA">
              <w:rPr>
                <w:sz w:val="18"/>
                <w:lang w:val="ro-RO"/>
              </w:rPr>
              <w:t>are</w:t>
            </w:r>
            <w:r w:rsidRPr="00305E53">
              <w:rPr>
                <w:sz w:val="18"/>
                <w:lang w:val="ro-RO"/>
              </w:rPr>
              <w:t xml:space="preserve"> bazat</w:t>
            </w:r>
            <w:r w:rsidR="000E76DA">
              <w:rPr>
                <w:sz w:val="18"/>
                <w:lang w:val="ro-RO"/>
              </w:rPr>
              <w:t>ă</w:t>
            </w:r>
            <w:r w:rsidRPr="00305E53">
              <w:rPr>
                <w:sz w:val="18"/>
                <w:lang w:val="ro-RO"/>
              </w:rPr>
              <w:t xml:space="preserve"> pe model</w:t>
            </w:r>
            <w:r w:rsidR="000E76DA">
              <w:rPr>
                <w:sz w:val="18"/>
                <w:lang w:val="ro-RO"/>
              </w:rPr>
              <w:t>,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620077">
              <w:rPr>
                <w:sz w:val="18"/>
                <w:lang w:val="ro-RO"/>
              </w:rPr>
              <w:t>cu</w:t>
            </w:r>
            <w:r w:rsidR="008C7D25">
              <w:rPr>
                <w:sz w:val="18"/>
                <w:lang w:val="ro-RO"/>
              </w:rPr>
              <w:t xml:space="preserve"> </w:t>
            </w:r>
            <w:r w:rsidR="007105E2">
              <w:rPr>
                <w:sz w:val="18"/>
                <w:lang w:val="ro-RO"/>
              </w:rPr>
              <w:t>instrumente virtuale</w:t>
            </w:r>
            <w:r w:rsidR="00C36E83">
              <w:rPr>
                <w:sz w:val="18"/>
                <w:lang w:val="ro-RO"/>
              </w:rPr>
              <w:t>,</w:t>
            </w:r>
            <w:r w:rsidR="000E76DA">
              <w:rPr>
                <w:sz w:val="18"/>
                <w:lang w:val="ro-RO"/>
              </w:rPr>
              <w:t xml:space="preserve"> </w:t>
            </w:r>
            <w:r w:rsidRPr="00305E53">
              <w:rPr>
                <w:sz w:val="18"/>
                <w:lang w:val="ro-RO"/>
              </w:rPr>
              <w:t>elemente de programare specific</w:t>
            </w:r>
            <w:r w:rsidR="000E76DA">
              <w:rPr>
                <w:sz w:val="18"/>
                <w:lang w:val="ro-RO"/>
              </w:rPr>
              <w:t>e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0E76DA">
              <w:rPr>
                <w:sz w:val="18"/>
                <w:lang w:val="ro-RO"/>
              </w:rPr>
              <w:t>și înțelegerea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0E76DA">
              <w:rPr>
                <w:sz w:val="18"/>
                <w:lang w:val="ro-RO"/>
              </w:rPr>
              <w:t>principiilor aplicative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0E76DA">
              <w:rPr>
                <w:sz w:val="18"/>
                <w:lang w:val="ro-RO"/>
              </w:rPr>
              <w:t>de bază</w:t>
            </w:r>
            <w:r>
              <w:rPr>
                <w:sz w:val="18"/>
                <w:lang w:val="ro-RO"/>
              </w:rPr>
              <w:t xml:space="preserve">, </w:t>
            </w:r>
            <w:r w:rsidR="000E76DA">
              <w:rPr>
                <w:sz w:val="18"/>
                <w:lang w:val="ro-RO"/>
              </w:rPr>
              <w:t>pentru</w:t>
            </w:r>
            <w:r>
              <w:rPr>
                <w:sz w:val="18"/>
                <w:lang w:val="ro-RO"/>
              </w:rPr>
              <w:t xml:space="preserve"> dobândirea</w:t>
            </w:r>
            <w:r w:rsidRPr="00305E53">
              <w:rPr>
                <w:sz w:val="18"/>
                <w:lang w:val="ro-RO"/>
              </w:rPr>
              <w:t xml:space="preserve"> deprinderi</w:t>
            </w:r>
            <w:r w:rsidR="00434449">
              <w:rPr>
                <w:sz w:val="18"/>
                <w:lang w:val="ro-RO"/>
              </w:rPr>
              <w:t>lor</w:t>
            </w:r>
            <w:r w:rsidRPr="00305E53">
              <w:rPr>
                <w:sz w:val="18"/>
                <w:lang w:val="ro-RO"/>
              </w:rPr>
              <w:t xml:space="preserve"> de modelare analitică</w:t>
            </w:r>
            <w:r>
              <w:rPr>
                <w:sz w:val="18"/>
                <w:lang w:val="ro-RO"/>
              </w:rPr>
              <w:t>/simulare a</w:t>
            </w:r>
            <w:r w:rsidR="00434449">
              <w:rPr>
                <w:sz w:val="18"/>
                <w:lang w:val="ro-RO"/>
              </w:rPr>
              <w:t xml:space="preserve"> </w:t>
            </w:r>
            <w:r w:rsidR="000E76DA">
              <w:rPr>
                <w:sz w:val="18"/>
                <w:lang w:val="ro-RO"/>
              </w:rPr>
              <w:t>al</w:t>
            </w:r>
            <w:r w:rsidR="00693B4B">
              <w:rPr>
                <w:sz w:val="18"/>
                <w:lang w:val="ro-RO"/>
              </w:rPr>
              <w:t>g</w:t>
            </w:r>
            <w:r w:rsidR="000E76DA">
              <w:rPr>
                <w:sz w:val="18"/>
                <w:lang w:val="ro-RO"/>
              </w:rPr>
              <w:t>or</w:t>
            </w:r>
            <w:r w:rsidR="00693B4B">
              <w:rPr>
                <w:sz w:val="18"/>
                <w:lang w:val="ro-RO"/>
              </w:rPr>
              <w:t>it</w:t>
            </w:r>
            <w:r w:rsidR="000E76DA">
              <w:rPr>
                <w:sz w:val="18"/>
                <w:lang w:val="ro-RO"/>
              </w:rPr>
              <w:t>mi</w:t>
            </w:r>
            <w:r w:rsidR="00434449">
              <w:rPr>
                <w:sz w:val="18"/>
                <w:lang w:val="ro-RO"/>
              </w:rPr>
              <w:t>lor</w:t>
            </w:r>
            <w:r w:rsidR="000E76DA">
              <w:rPr>
                <w:sz w:val="18"/>
                <w:lang w:val="ro-RO"/>
              </w:rPr>
              <w:t xml:space="preserve"> de calcul/</w:t>
            </w:r>
            <w:r>
              <w:rPr>
                <w:sz w:val="18"/>
                <w:lang w:val="ro-RO"/>
              </w:rPr>
              <w:t>sisteme</w:t>
            </w:r>
            <w:r w:rsidR="00434449">
              <w:rPr>
                <w:sz w:val="18"/>
                <w:lang w:val="ro-RO"/>
              </w:rPr>
              <w:t>lor</w:t>
            </w:r>
            <w:r>
              <w:rPr>
                <w:sz w:val="18"/>
                <w:lang w:val="ro-RO"/>
              </w:rPr>
              <w:t xml:space="preserve"> de acționare</w:t>
            </w:r>
            <w:r w:rsidR="00DB2D94">
              <w:rPr>
                <w:sz w:val="18"/>
                <w:lang w:val="ro-RO"/>
              </w:rPr>
              <w:t xml:space="preserve"> pentru autovehicule</w:t>
            </w:r>
            <w:r w:rsidRPr="00305E53">
              <w:rPr>
                <w:sz w:val="18"/>
                <w:lang w:val="ro-RO"/>
              </w:rPr>
              <w:t xml:space="preserve">, </w:t>
            </w:r>
            <w:r>
              <w:rPr>
                <w:sz w:val="18"/>
                <w:lang w:val="ro-RO"/>
              </w:rPr>
              <w:t>de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6842B8">
              <w:rPr>
                <w:sz w:val="18"/>
                <w:lang w:val="ro-RO"/>
              </w:rPr>
              <w:t xml:space="preserve">pregătire </w:t>
            </w:r>
            <w:r w:rsidRPr="00305E53">
              <w:rPr>
                <w:sz w:val="18"/>
                <w:lang w:val="ro-RO"/>
              </w:rPr>
              <w:t xml:space="preserve">a tehnicii </w:t>
            </w:r>
            <w:r w:rsidR="00CD17D4">
              <w:rPr>
                <w:sz w:val="18"/>
                <w:lang w:val="ro-RO"/>
              </w:rPr>
              <w:t>d</w:t>
            </w:r>
            <w:r w:rsidR="007B2DC3">
              <w:rPr>
                <w:sz w:val="18"/>
                <w:lang w:val="ro-RO"/>
              </w:rPr>
              <w:t>e</w:t>
            </w:r>
            <w:r w:rsidR="0003014E">
              <w:rPr>
                <w:sz w:val="18"/>
                <w:lang w:val="ro-RO"/>
              </w:rPr>
              <w:t xml:space="preserve"> laborator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6318B9">
              <w:rPr>
                <w:sz w:val="18"/>
                <w:lang w:val="ro-RO"/>
              </w:rPr>
              <w:t>și aliniere la</w:t>
            </w:r>
            <w:r w:rsidRPr="00305E53">
              <w:rPr>
                <w:sz w:val="18"/>
                <w:lang w:val="ro-RO"/>
              </w:rPr>
              <w:t xml:space="preserve"> </w:t>
            </w:r>
            <w:r w:rsidR="0001549E">
              <w:rPr>
                <w:sz w:val="18"/>
                <w:lang w:val="ro-RO"/>
              </w:rPr>
              <w:t xml:space="preserve">cerințele </w:t>
            </w:r>
            <w:r w:rsidRPr="00305E53">
              <w:rPr>
                <w:sz w:val="18"/>
                <w:lang w:val="ro-RO"/>
              </w:rPr>
              <w:t>mediul</w:t>
            </w:r>
            <w:r w:rsidR="0001549E">
              <w:rPr>
                <w:sz w:val="18"/>
                <w:lang w:val="ro-RO"/>
              </w:rPr>
              <w:t>ui</w:t>
            </w:r>
            <w:r w:rsidRPr="00305E53">
              <w:rPr>
                <w:sz w:val="18"/>
                <w:lang w:val="ro-RO"/>
              </w:rPr>
              <w:t xml:space="preserve"> industrial</w:t>
            </w:r>
            <w:r w:rsidR="00AA503E" w:rsidRPr="00AA503E">
              <w:rPr>
                <w:sz w:val="18"/>
                <w:lang w:val="ro-RO"/>
              </w:rPr>
              <w:t>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417BF3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417BF3" w:rsidRPr="008D3A08" w14:paraId="472AE09A" w14:textId="77777777">
        <w:trPr>
          <w:trHeight w:val="215"/>
        </w:trPr>
        <w:tc>
          <w:tcPr>
            <w:tcW w:w="4957" w:type="dxa"/>
            <w:vAlign w:val="center"/>
          </w:tcPr>
          <w:p w14:paraId="4C76DA94" w14:textId="1FB27E80" w:rsidR="00417BF3" w:rsidRPr="00DE2377" w:rsidRDefault="00417BF3">
            <w:pPr>
              <w:pStyle w:val="TableParagraph"/>
              <w:ind w:left="102"/>
              <w:rPr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89" w:type="dxa"/>
            <w:vAlign w:val="center"/>
          </w:tcPr>
          <w:p w14:paraId="06AC4645" w14:textId="77777777" w:rsidR="00417BF3" w:rsidRPr="008D3A08" w:rsidRDefault="00417BF3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3A08">
              <w:rPr>
                <w:sz w:val="18"/>
                <w:szCs w:val="18"/>
              </w:rPr>
              <w:t>Nr. ore</w:t>
            </w:r>
          </w:p>
        </w:tc>
        <w:tc>
          <w:tcPr>
            <w:tcW w:w="1870" w:type="dxa"/>
            <w:vAlign w:val="center"/>
          </w:tcPr>
          <w:p w14:paraId="1A108B21" w14:textId="77777777" w:rsidR="00417BF3" w:rsidRPr="008D3A08" w:rsidRDefault="00417BF3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3A08">
              <w:rPr>
                <w:sz w:val="18"/>
                <w:szCs w:val="18"/>
              </w:rPr>
              <w:t xml:space="preserve">Metode de </w:t>
            </w:r>
            <w:proofErr w:type="spellStart"/>
            <w:r w:rsidRPr="008D3A08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2018" w:type="dxa"/>
            <w:vAlign w:val="center"/>
          </w:tcPr>
          <w:p w14:paraId="70AD65E4" w14:textId="55000DE8" w:rsidR="00417BF3" w:rsidRPr="008D3A08" w:rsidRDefault="00417BF3" w:rsidP="005C0852">
            <w:pPr>
              <w:jc w:val="center"/>
              <w:rPr>
                <w:sz w:val="18"/>
                <w:szCs w:val="18"/>
              </w:rPr>
            </w:pPr>
            <w:proofErr w:type="spellStart"/>
            <w:r w:rsidRPr="008D3A08">
              <w:rPr>
                <w:sz w:val="18"/>
                <w:szCs w:val="18"/>
              </w:rPr>
              <w:t>Observații</w:t>
            </w:r>
            <w:proofErr w:type="spellEnd"/>
          </w:p>
        </w:tc>
      </w:tr>
      <w:tr w:rsidR="00417BF3" w:rsidRPr="00A357FF" w14:paraId="0C0BEE5E" w14:textId="77777777" w:rsidTr="0004039E">
        <w:trPr>
          <w:trHeight w:val="228"/>
        </w:trPr>
        <w:tc>
          <w:tcPr>
            <w:tcW w:w="4957" w:type="dxa"/>
          </w:tcPr>
          <w:p w14:paraId="5B310DD4" w14:textId="77777777" w:rsidR="00FE18BE" w:rsidRPr="00091F6B" w:rsidRDefault="00FE18BE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360" w:hanging="27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Introducere în dezvoltarea bazată pe model</w:t>
            </w:r>
          </w:p>
          <w:p w14:paraId="03EC6B0A" w14:textId="58653742" w:rsidR="00FE18BE" w:rsidRPr="00213E6A" w:rsidRDefault="00FE18BE">
            <w:pPr>
              <w:pStyle w:val="ListParagraph"/>
              <w:widowControl/>
              <w:numPr>
                <w:ilvl w:val="1"/>
                <w:numId w:val="4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213E6A">
              <w:rPr>
                <w:noProof/>
                <w:spacing w:val="-2"/>
                <w:sz w:val="18"/>
                <w:szCs w:val="18"/>
                <w:lang w:val="ro-RO"/>
              </w:rPr>
              <w:t>Utilitatea modelării matematice</w:t>
            </w:r>
          </w:p>
          <w:p w14:paraId="3D856E2D" w14:textId="77777777" w:rsidR="00FE18BE" w:rsidRDefault="00FE18BE">
            <w:pPr>
              <w:pStyle w:val="ListParagraph"/>
              <w:widowControl/>
              <w:numPr>
                <w:ilvl w:val="1"/>
                <w:numId w:val="4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213E6A">
              <w:rPr>
                <w:noProof/>
                <w:spacing w:val="-2"/>
                <w:sz w:val="18"/>
                <w:szCs w:val="18"/>
                <w:lang w:val="ro-RO"/>
              </w:rPr>
              <w:t>Tehnica de dezvoltare bazată pe model</w:t>
            </w:r>
          </w:p>
          <w:p w14:paraId="298C2AA2" w14:textId="47422B04" w:rsidR="005C0852" w:rsidRPr="00213E6A" w:rsidRDefault="005C0852">
            <w:pPr>
              <w:pStyle w:val="ListParagraph"/>
              <w:widowControl/>
              <w:numPr>
                <w:ilvl w:val="1"/>
                <w:numId w:val="4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Software pentru ingineria autovehiculelor</w:t>
            </w:r>
          </w:p>
          <w:p w14:paraId="52F748B0" w14:textId="397AF7E9" w:rsidR="00417BF3" w:rsidRPr="00213E6A" w:rsidRDefault="00FE18BE">
            <w:pPr>
              <w:pStyle w:val="ListParagraph"/>
              <w:widowControl/>
              <w:numPr>
                <w:ilvl w:val="1"/>
                <w:numId w:val="4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213E6A">
              <w:rPr>
                <w:noProof/>
                <w:spacing w:val="-2"/>
                <w:sz w:val="18"/>
                <w:szCs w:val="18"/>
                <w:lang w:val="ro-RO"/>
              </w:rPr>
              <w:t xml:space="preserve">Medi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MATLAB &amp; Simulink</w:t>
            </w:r>
            <w:r w:rsidRPr="00213E6A">
              <w:rPr>
                <w:noProof/>
                <w:spacing w:val="-2"/>
                <w:sz w:val="18"/>
                <w:szCs w:val="18"/>
                <w:lang w:val="ro-RO"/>
              </w:rPr>
              <w:t xml:space="preserve"> în modelarea proceselor la nivelul sistemelor de acționare destinate autovehiculelor</w:t>
            </w:r>
          </w:p>
        </w:tc>
        <w:tc>
          <w:tcPr>
            <w:tcW w:w="789" w:type="dxa"/>
            <w:vAlign w:val="center"/>
          </w:tcPr>
          <w:p w14:paraId="73AC727C" w14:textId="3DAD3193" w:rsidR="00417BF3" w:rsidRPr="00A357FF" w:rsidRDefault="00626E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0" w:type="dxa"/>
            <w:vMerge w:val="restart"/>
            <w:vAlign w:val="center"/>
          </w:tcPr>
          <w:p w14:paraId="6BEB2BFF" w14:textId="77777777" w:rsidR="002C0D47" w:rsidRPr="00091F6B" w:rsidRDefault="002C0D47" w:rsidP="002C0D47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>prelegerea,</w:t>
            </w:r>
          </w:p>
          <w:p w14:paraId="3803CBB9" w14:textId="77777777" w:rsidR="002C0D47" w:rsidRPr="00091F6B" w:rsidRDefault="002C0D47" w:rsidP="002C0D47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>expunerea,</w:t>
            </w:r>
          </w:p>
          <w:p w14:paraId="5F138EF6" w14:textId="77777777" w:rsidR="00220680" w:rsidRPr="00091F6B" w:rsidRDefault="00220680" w:rsidP="00220680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>problematizarea,</w:t>
            </w:r>
          </w:p>
          <w:p w14:paraId="3CFE5672" w14:textId="77777777" w:rsidR="002C0D47" w:rsidRPr="00091F6B" w:rsidRDefault="002C0D47" w:rsidP="002C0D47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>dezbaterea,</w:t>
            </w:r>
          </w:p>
          <w:p w14:paraId="05851F27" w14:textId="5F08BE29" w:rsidR="00220680" w:rsidRPr="00091F6B" w:rsidRDefault="00220680" w:rsidP="002C0D47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>demonstrația,</w:t>
            </w:r>
          </w:p>
          <w:p w14:paraId="360DD169" w14:textId="77777777" w:rsidR="002C0D47" w:rsidRDefault="002C0D47" w:rsidP="002C0D4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proofErr w:type="spellStart"/>
            <w:r w:rsidRPr="00A07CE8">
              <w:rPr>
                <w:sz w:val="18"/>
                <w:szCs w:val="18"/>
              </w:rPr>
              <w:t>observația</w:t>
            </w:r>
            <w:proofErr w:type="spellEnd"/>
            <w:r>
              <w:rPr>
                <w:sz w:val="18"/>
                <w:szCs w:val="18"/>
              </w:rPr>
              <w:t>,</w:t>
            </w:r>
          </w:p>
          <w:p w14:paraId="2B040E00" w14:textId="4B2788AE" w:rsidR="00DD4435" w:rsidRPr="00A357FF" w:rsidRDefault="002C0D47" w:rsidP="002C0D4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>
              <w:rPr>
                <w:sz w:val="18"/>
                <w:szCs w:val="18"/>
              </w:rPr>
              <w:t>interacțiunea</w:t>
            </w:r>
            <w:proofErr w:type="spellEnd"/>
          </w:p>
        </w:tc>
        <w:tc>
          <w:tcPr>
            <w:tcW w:w="2018" w:type="dxa"/>
            <w:vAlign w:val="center"/>
          </w:tcPr>
          <w:p w14:paraId="5599E5A6" w14:textId="7E2257F1" w:rsidR="00417BF3" w:rsidRPr="00436C2D" w:rsidRDefault="00417BF3" w:rsidP="00417BF3">
            <w:pPr>
              <w:pStyle w:val="TableParagraph"/>
              <w:spacing w:line="240" w:lineRule="auto"/>
              <w:ind w:left="0"/>
              <w:jc w:val="center"/>
              <w:rPr>
                <w:i/>
                <w:iCs/>
                <w:sz w:val="18"/>
                <w:szCs w:val="18"/>
                <w:lang w:val="ro-RO"/>
              </w:rPr>
            </w:pPr>
          </w:p>
        </w:tc>
      </w:tr>
      <w:tr w:rsidR="00417BF3" w:rsidRPr="00A357FF" w14:paraId="5AC6153E" w14:textId="77777777">
        <w:trPr>
          <w:trHeight w:val="228"/>
        </w:trPr>
        <w:tc>
          <w:tcPr>
            <w:tcW w:w="4957" w:type="dxa"/>
          </w:tcPr>
          <w:p w14:paraId="05909C8B" w14:textId="77777777" w:rsidR="00FE18BE" w:rsidRPr="00490754" w:rsidRDefault="00FE18BE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360" w:hanging="270"/>
              <w:rPr>
                <w:spacing w:val="-2"/>
                <w:sz w:val="18"/>
                <w:szCs w:val="18"/>
              </w:rPr>
            </w:pPr>
            <w:proofErr w:type="spellStart"/>
            <w:r w:rsidRPr="00490754">
              <w:rPr>
                <w:spacing w:val="-2"/>
                <w:sz w:val="18"/>
                <w:szCs w:val="18"/>
              </w:rPr>
              <w:t>Introducere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în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mediul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</w:t>
            </w:r>
            <w:r w:rsidRPr="002108CE">
              <w:rPr>
                <w:i/>
                <w:iCs/>
                <w:spacing w:val="-2"/>
                <w:sz w:val="18"/>
                <w:szCs w:val="18"/>
              </w:rPr>
              <w:t>MATLAB &amp; Simulink</w:t>
            </w:r>
          </w:p>
          <w:p w14:paraId="17D22C1B" w14:textId="4F0D7069" w:rsidR="00FE18BE" w:rsidRPr="00213E6A" w:rsidRDefault="00FE18BE">
            <w:pPr>
              <w:pStyle w:val="ListParagraph"/>
              <w:widowControl/>
              <w:numPr>
                <w:ilvl w:val="1"/>
                <w:numId w:val="5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213E6A">
              <w:rPr>
                <w:noProof/>
                <w:spacing w:val="-2"/>
                <w:sz w:val="18"/>
                <w:szCs w:val="18"/>
                <w:lang w:val="ro-RO"/>
              </w:rPr>
              <w:t xml:space="preserve">Sintaxa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MATLAB</w:t>
            </w:r>
            <w:r w:rsidRPr="00213E6A">
              <w:rPr>
                <w:noProof/>
                <w:spacing w:val="-2"/>
                <w:sz w:val="18"/>
                <w:szCs w:val="18"/>
                <w:lang w:val="ro-RO"/>
              </w:rPr>
              <w:t xml:space="preserve"> și funcționalități specifice</w:t>
            </w:r>
          </w:p>
          <w:p w14:paraId="74F2D6B5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5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Programarea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mulink</w:t>
            </w: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 și funcționalități specifice</w:t>
            </w:r>
          </w:p>
          <w:p w14:paraId="263BC538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5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Moduri de rezolvare a modelelor matematice</w:t>
            </w:r>
          </w:p>
          <w:p w14:paraId="40C4568D" w14:textId="1E8125E1" w:rsidR="00417BF3" w:rsidRPr="00490754" w:rsidRDefault="00FE18BE">
            <w:pPr>
              <w:pStyle w:val="ListParagraph"/>
              <w:widowControl/>
              <w:numPr>
                <w:ilvl w:val="1"/>
                <w:numId w:val="5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Alegerea duratei și pasului de simulare</w:t>
            </w:r>
          </w:p>
        </w:tc>
        <w:tc>
          <w:tcPr>
            <w:tcW w:w="789" w:type="dxa"/>
            <w:vAlign w:val="center"/>
          </w:tcPr>
          <w:p w14:paraId="47394739" w14:textId="32806790" w:rsidR="00417BF3" w:rsidRPr="00A357FF" w:rsidRDefault="00AB364F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0" w:type="dxa"/>
            <w:vMerge/>
            <w:vAlign w:val="center"/>
          </w:tcPr>
          <w:p w14:paraId="7B6E340A" w14:textId="77777777" w:rsidR="00417BF3" w:rsidRPr="00A357FF" w:rsidRDefault="00417BF3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6670F63" w14:textId="0694B084" w:rsidR="00417BF3" w:rsidRPr="009020F0" w:rsidRDefault="00417BF3" w:rsidP="009020F0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</w:tr>
      <w:tr w:rsidR="00417BF3" w:rsidRPr="00A357FF" w14:paraId="3CCDF268" w14:textId="77777777">
        <w:trPr>
          <w:trHeight w:val="230"/>
        </w:trPr>
        <w:tc>
          <w:tcPr>
            <w:tcW w:w="4957" w:type="dxa"/>
          </w:tcPr>
          <w:p w14:paraId="2E365076" w14:textId="62E5BAF8" w:rsidR="00FE18BE" w:rsidRPr="00490754" w:rsidRDefault="00FE18BE">
            <w:pPr>
              <w:pStyle w:val="TableParagraph"/>
              <w:numPr>
                <w:ilvl w:val="0"/>
                <w:numId w:val="6"/>
              </w:numPr>
              <w:spacing w:line="209" w:lineRule="exact"/>
              <w:ind w:hanging="270"/>
              <w:rPr>
                <w:spacing w:val="-2"/>
                <w:sz w:val="18"/>
                <w:szCs w:val="18"/>
              </w:rPr>
            </w:pPr>
            <w:proofErr w:type="spellStart"/>
            <w:r w:rsidRPr="00490754">
              <w:rPr>
                <w:spacing w:val="-2"/>
                <w:sz w:val="18"/>
                <w:szCs w:val="18"/>
              </w:rPr>
              <w:t>Modelare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simulare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reprezentare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de date</w:t>
            </w:r>
          </w:p>
          <w:p w14:paraId="74B98320" w14:textId="5C2A358A" w:rsidR="00FE18BE" w:rsidRPr="00213E6A" w:rsidRDefault="00184892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Librăria de bază</w:t>
            </w:r>
            <w:r w:rsidR="00FE18BE" w:rsidRPr="00213E6A">
              <w:rPr>
                <w:noProof/>
                <w:spacing w:val="-2"/>
                <w:sz w:val="18"/>
                <w:szCs w:val="18"/>
                <w:lang w:val="ro-RO"/>
              </w:rPr>
              <w:t xml:space="preserve"> </w:t>
            </w:r>
            <w:r w:rsidR="00FE18BE"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mulink</w:t>
            </w:r>
          </w:p>
          <w:p w14:paraId="0BE84EAD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Blocuri discrete și blocuri continue</w:t>
            </w:r>
          </w:p>
          <w:p w14:paraId="6A1EF3A0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Variabile, limite și conversii de date</w:t>
            </w:r>
          </w:p>
          <w:p w14:paraId="4075247B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Măști și subsisteme</w:t>
            </w:r>
          </w:p>
          <w:p w14:paraId="1E6C6285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Tipuri de fișiere și rolul acestora</w:t>
            </w:r>
          </w:p>
          <w:p w14:paraId="7C29C1EA" w14:textId="4029CB63" w:rsidR="00417BF3" w:rsidRPr="00490754" w:rsidRDefault="00FE18BE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ind w:left="72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Încărcarea parametrilor, executarea simulărilor, salvarea datelor și reprezentarea grafică a rezultatelor cu ajutorul liniilor de comandă și/sau a fișierelor cu comenzi</w:t>
            </w:r>
          </w:p>
        </w:tc>
        <w:tc>
          <w:tcPr>
            <w:tcW w:w="789" w:type="dxa"/>
            <w:vAlign w:val="center"/>
          </w:tcPr>
          <w:p w14:paraId="69011867" w14:textId="57740D2E" w:rsidR="00417BF3" w:rsidRPr="00A357FF" w:rsidRDefault="00AB364F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6A1224EC" w14:textId="77777777" w:rsidR="00417BF3" w:rsidRPr="00A357FF" w:rsidRDefault="00417BF3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E1027A7" w14:textId="11446417" w:rsidR="00417BF3" w:rsidRPr="009020F0" w:rsidRDefault="00417BF3" w:rsidP="009020F0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</w:tr>
      <w:tr w:rsidR="00417BF3" w:rsidRPr="00A357FF" w14:paraId="61F6FAE8" w14:textId="77777777">
        <w:trPr>
          <w:trHeight w:val="230"/>
        </w:trPr>
        <w:tc>
          <w:tcPr>
            <w:tcW w:w="4957" w:type="dxa"/>
          </w:tcPr>
          <w:p w14:paraId="318BA3D9" w14:textId="429AFABD" w:rsidR="00FE18BE" w:rsidRPr="00091F6B" w:rsidRDefault="00FE18BE">
            <w:pPr>
              <w:pStyle w:val="TableParagraph"/>
              <w:numPr>
                <w:ilvl w:val="0"/>
                <w:numId w:val="7"/>
              </w:numPr>
              <w:spacing w:line="209" w:lineRule="exact"/>
              <w:ind w:hanging="27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 matematică a fenomenelor și proceselor</w:t>
            </w:r>
            <w:r w:rsidR="00841D63" w:rsidRPr="00091F6B">
              <w:rPr>
                <w:spacing w:val="-2"/>
                <w:sz w:val="18"/>
                <w:szCs w:val="18"/>
                <w:lang w:val="it-IT"/>
              </w:rPr>
              <w:t xml:space="preserve"> dinamice</w:t>
            </w:r>
          </w:p>
          <w:p w14:paraId="2E5A84E2" w14:textId="51EF47D9" w:rsidR="00A32045" w:rsidRDefault="00A32045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Transpunerea</w:t>
            </w:r>
            <w:r w:rsidR="002A71CC">
              <w:rPr>
                <w:noProof/>
                <w:spacing w:val="-2"/>
                <w:sz w:val="18"/>
                <w:szCs w:val="18"/>
                <w:lang w:val="ro-RO"/>
              </w:rPr>
              <w:t xml:space="preserve"> empirică a</w:t>
            </w:r>
            <w:r>
              <w:rPr>
                <w:noProof/>
                <w:spacing w:val="-2"/>
                <w:sz w:val="18"/>
                <w:szCs w:val="18"/>
                <w:lang w:val="ro-RO"/>
              </w:rPr>
              <w:t xml:space="preserve"> fenomenelor și proceselor în ecuații </w:t>
            </w:r>
            <w:r w:rsidR="00073FAF">
              <w:rPr>
                <w:noProof/>
                <w:spacing w:val="-2"/>
                <w:sz w:val="18"/>
                <w:szCs w:val="18"/>
                <w:lang w:val="ro-RO"/>
              </w:rPr>
              <w:t>matematice</w:t>
            </w:r>
          </w:p>
          <w:p w14:paraId="551995BF" w14:textId="1D325102" w:rsidR="00FE18BE" w:rsidRPr="00490754" w:rsidRDefault="00004AB1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Transpunerea ecuațiilor matematice în modele de simulare</w:t>
            </w:r>
            <w:r w:rsidR="0001549E">
              <w:rPr>
                <w:noProof/>
                <w:spacing w:val="-2"/>
                <w:sz w:val="18"/>
                <w:szCs w:val="18"/>
                <w:lang w:val="ro-RO"/>
              </w:rPr>
              <w:t xml:space="preserve">, prin intermediul blocurilor </w:t>
            </w:r>
            <w:r w:rsidR="00604DA9">
              <w:rPr>
                <w:noProof/>
                <w:spacing w:val="-2"/>
                <w:sz w:val="18"/>
                <w:szCs w:val="18"/>
                <w:lang w:val="ro-RO"/>
              </w:rPr>
              <w:t xml:space="preserve">uzuale </w:t>
            </w:r>
            <w:r w:rsidR="0001549E">
              <w:rPr>
                <w:noProof/>
                <w:spacing w:val="-2"/>
                <w:sz w:val="18"/>
                <w:szCs w:val="18"/>
                <w:lang w:val="ro-RO"/>
              </w:rPr>
              <w:t>de modelare matematică</w:t>
            </w:r>
          </w:p>
          <w:p w14:paraId="51929907" w14:textId="728B787A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Referințe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gnal Builder</w:t>
            </w: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gnal Editor</w:t>
            </w: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2BC0470A" w14:textId="5B367C19" w:rsidR="005B6FCC" w:rsidRDefault="005B6FCC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Tabele de căutare/Hărți de </w:t>
            </w:r>
            <w:r w:rsidR="00415691">
              <w:rPr>
                <w:noProof/>
                <w:spacing w:val="-2"/>
                <w:sz w:val="18"/>
                <w:szCs w:val="18"/>
                <w:lang w:val="ro-RO"/>
              </w:rPr>
              <w:t>calcul</w:t>
            </w: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 (blocu</w:t>
            </w:r>
            <w:r>
              <w:rPr>
                <w:noProof/>
                <w:spacing w:val="-2"/>
                <w:sz w:val="18"/>
                <w:szCs w:val="18"/>
                <w:lang w:val="ro-RO"/>
              </w:rPr>
              <w:t xml:space="preserve">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2-D Lookup Table</w:t>
            </w:r>
            <w:r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3-D Lookup Table</w:t>
            </w: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6CABD829" w14:textId="089B12A0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Funcții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MATLAB Function</w:t>
            </w:r>
            <w:r w:rsidR="00C31DBB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="00C31DBB"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T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ransfer Function</w:t>
            </w: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4DA93CEE" w14:textId="4C90304F" w:rsidR="0039436C" w:rsidRPr="0039436C" w:rsidRDefault="00516686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Modelarea prin inginerie inversă a</w:t>
            </w:r>
            <w:r w:rsidR="00963078">
              <w:rPr>
                <w:noProof/>
                <w:spacing w:val="-2"/>
                <w:sz w:val="18"/>
                <w:szCs w:val="18"/>
                <w:lang w:val="ro-RO"/>
              </w:rPr>
              <w:t xml:space="preserve"> </w:t>
            </w:r>
            <w:r w:rsidR="00073FAF">
              <w:rPr>
                <w:noProof/>
                <w:spacing w:val="-2"/>
                <w:sz w:val="18"/>
                <w:szCs w:val="18"/>
                <w:lang w:val="ro-RO"/>
              </w:rPr>
              <w:t>fenomenelor și proceselor de tip</w:t>
            </w:r>
            <w:r w:rsidR="00310B3C">
              <w:rPr>
                <w:noProof/>
                <w:spacing w:val="-2"/>
                <w:sz w:val="18"/>
                <w:szCs w:val="18"/>
                <w:lang w:val="ro-RO"/>
              </w:rPr>
              <w:t>ul „cutiilor negre</w:t>
            </w:r>
            <w:r w:rsidR="00073FAF">
              <w:rPr>
                <w:noProof/>
                <w:spacing w:val="-2"/>
                <w:sz w:val="18"/>
                <w:szCs w:val="18"/>
                <w:lang w:val="ro-RO"/>
              </w:rPr>
              <w:t>”</w:t>
            </w:r>
          </w:p>
          <w:p w14:paraId="73982840" w14:textId="77777777" w:rsidR="00840089" w:rsidRDefault="00840089" w:rsidP="00B97B9D">
            <w:pPr>
              <w:widowControl/>
              <w:autoSpaceDE/>
              <w:autoSpaceDN/>
              <w:ind w:left="90"/>
              <w:rPr>
                <w:noProof/>
                <w:spacing w:val="-2"/>
                <w:sz w:val="18"/>
                <w:szCs w:val="18"/>
                <w:lang w:val="ro-RO"/>
              </w:rPr>
            </w:pPr>
          </w:p>
          <w:p w14:paraId="03F3FE93" w14:textId="44A26BD6" w:rsidR="00840089" w:rsidRPr="00916714" w:rsidRDefault="00840089" w:rsidP="00D21AD0">
            <w:pPr>
              <w:widowControl/>
              <w:autoSpaceDE/>
              <w:autoSpaceDN/>
              <w:ind w:left="90"/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</w:pPr>
            <w:proofErr w:type="spellStart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Studiu</w:t>
            </w:r>
            <w:proofErr w:type="spellEnd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spellStart"/>
            <w:proofErr w:type="gramStart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caz</w:t>
            </w:r>
            <w:proofErr w:type="spellEnd"/>
            <w:r w:rsidR="00117C49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="00117C49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05063B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Modelarea</w:t>
            </w:r>
            <w:proofErr w:type="spellEnd"/>
            <w:r w:rsidR="0005063B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5E11A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acționării</w:t>
            </w:r>
            <w:proofErr w:type="spellEnd"/>
            <w:r w:rsidR="005E11A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5E11A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instrumentelor</w:t>
            </w:r>
            <w:proofErr w:type="spellEnd"/>
            <w:r w:rsidR="005E11A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gramStart"/>
            <w:r w:rsidR="005E11A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bord</w:t>
            </w:r>
            <w:r w:rsidR="00A96550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;</w:t>
            </w:r>
            <w:proofErr w:type="gramEnd"/>
            <w:r w:rsidR="005E11A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2C2674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Modelarea</w:t>
            </w:r>
            <w:proofErr w:type="spellEnd"/>
            <w:r w:rsidR="002C2674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2F7925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comportamentului</w:t>
            </w:r>
            <w:proofErr w:type="spellEnd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r w:rsidR="0005063B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la </w:t>
            </w:r>
            <w:proofErr w:type="spellStart"/>
            <w:r w:rsidR="0005063B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volan</w:t>
            </w:r>
            <w:proofErr w:type="spellEnd"/>
            <w:r w:rsidR="00DD338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al </w:t>
            </w:r>
            <w:proofErr w:type="spellStart"/>
            <w:proofErr w:type="gramStart"/>
            <w:r w:rsidR="00DD338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șoferului</w:t>
            </w:r>
            <w:proofErr w:type="spellEnd"/>
            <w:r w:rsidR="00A96550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;</w:t>
            </w:r>
            <w:proofErr w:type="gramEnd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5B6FCC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Modelarea</w:t>
            </w:r>
            <w:proofErr w:type="spellEnd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>caracteristicilor</w:t>
            </w:r>
            <w:proofErr w:type="spellEnd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spellStart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>transfer</w:t>
            </w:r>
            <w:proofErr w:type="spellEnd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ale </w:t>
            </w:r>
            <w:proofErr w:type="spellStart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>organelor</w:t>
            </w:r>
            <w:proofErr w:type="spellEnd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spellStart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>comandă</w:t>
            </w:r>
            <w:proofErr w:type="spellEnd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>și</w:t>
            </w:r>
            <w:proofErr w:type="spellEnd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gramStart"/>
            <w:r w:rsidR="000227F7">
              <w:rPr>
                <w:i/>
                <w:iCs/>
                <w:spacing w:val="-2"/>
                <w:sz w:val="18"/>
                <w:szCs w:val="18"/>
                <w:lang w:val="fr-FR"/>
              </w:rPr>
              <w:t>control</w:t>
            </w:r>
            <w:r w:rsidR="005B6FCC">
              <w:rPr>
                <w:i/>
                <w:iCs/>
                <w:spacing w:val="-2"/>
                <w:sz w:val="18"/>
                <w:szCs w:val="18"/>
                <w:lang w:val="fr-FR"/>
              </w:rPr>
              <w:t>;</w:t>
            </w:r>
            <w:proofErr w:type="gramEnd"/>
            <w:r w:rsidR="005B6FCC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Modelarea</w:t>
            </w:r>
            <w:proofErr w:type="spellEnd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răspunsului</w:t>
            </w:r>
            <w:proofErr w:type="spellEnd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6D28C7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autoveh</w:t>
            </w:r>
            <w:r w:rsidR="002F7925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icul</w:t>
            </w:r>
            <w:r w:rsidR="00505622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elor</w:t>
            </w:r>
            <w:proofErr w:type="spellEnd"/>
          </w:p>
        </w:tc>
        <w:tc>
          <w:tcPr>
            <w:tcW w:w="789" w:type="dxa"/>
            <w:vAlign w:val="center"/>
          </w:tcPr>
          <w:p w14:paraId="5FF32D37" w14:textId="00B19CCC" w:rsidR="00417BF3" w:rsidRPr="00A357FF" w:rsidRDefault="00CC2CE6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,5</w:t>
            </w:r>
          </w:p>
        </w:tc>
        <w:tc>
          <w:tcPr>
            <w:tcW w:w="1870" w:type="dxa"/>
            <w:vMerge/>
            <w:vAlign w:val="center"/>
          </w:tcPr>
          <w:p w14:paraId="0F1A86B4" w14:textId="77777777" w:rsidR="00417BF3" w:rsidRPr="00A357FF" w:rsidRDefault="00417BF3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45E0F3D5" w14:textId="07C0794F" w:rsidR="00417BF3" w:rsidRPr="003126E1" w:rsidRDefault="00417BF3" w:rsidP="003126E1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</w:tr>
      <w:tr w:rsidR="00417BF3" w:rsidRPr="00A357FF" w14:paraId="78D46CC2" w14:textId="77777777">
        <w:trPr>
          <w:trHeight w:val="230"/>
        </w:trPr>
        <w:tc>
          <w:tcPr>
            <w:tcW w:w="4957" w:type="dxa"/>
          </w:tcPr>
          <w:p w14:paraId="2642BD27" w14:textId="177143A2" w:rsidR="00FE18BE" w:rsidRPr="00091F6B" w:rsidRDefault="00FE18BE">
            <w:pPr>
              <w:pStyle w:val="TableParagraph"/>
              <w:numPr>
                <w:ilvl w:val="0"/>
                <w:numId w:val="7"/>
              </w:numPr>
              <w:spacing w:line="209" w:lineRule="exact"/>
              <w:ind w:hanging="27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, procesarea și analiza</w:t>
            </w:r>
            <w:r w:rsidR="001F3C75" w:rsidRPr="00091F6B">
              <w:rPr>
                <w:spacing w:val="-2"/>
                <w:sz w:val="18"/>
                <w:szCs w:val="18"/>
                <w:lang w:val="it-IT"/>
              </w:rPr>
              <w:t xml:space="preserve"> dinamică a</w:t>
            </w:r>
            <w:r w:rsidRPr="00091F6B">
              <w:rPr>
                <w:spacing w:val="-2"/>
                <w:sz w:val="18"/>
                <w:szCs w:val="18"/>
                <w:lang w:val="it-IT"/>
              </w:rPr>
              <w:t xml:space="preserve"> semnalelor</w:t>
            </w:r>
          </w:p>
          <w:p w14:paraId="08713195" w14:textId="77777777" w:rsidR="00B67DFF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B1492A">
              <w:rPr>
                <w:noProof/>
                <w:spacing w:val="-2"/>
                <w:sz w:val="18"/>
                <w:szCs w:val="18"/>
                <w:lang w:val="ro-RO"/>
              </w:rPr>
              <w:t xml:space="preserve">Modelarea semnalelor </w:t>
            </w:r>
            <w:r w:rsidR="00F06021">
              <w:rPr>
                <w:noProof/>
                <w:spacing w:val="-2"/>
                <w:sz w:val="18"/>
                <w:szCs w:val="18"/>
                <w:lang w:val="ro-RO"/>
              </w:rPr>
              <w:t>analogice</w:t>
            </w:r>
          </w:p>
          <w:p w14:paraId="2C799270" w14:textId="66417929" w:rsidR="00B67DFF" w:rsidRDefault="00B67DFF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Modelarea semnalelor v</w:t>
            </w:r>
            <w:r w:rsidR="007105C9" w:rsidRPr="00B67DFF">
              <w:rPr>
                <w:noProof/>
                <w:spacing w:val="-2"/>
                <w:sz w:val="18"/>
                <w:szCs w:val="18"/>
                <w:lang w:val="ro-RO"/>
              </w:rPr>
              <w:t>ariabile</w:t>
            </w:r>
            <w:r>
              <w:rPr>
                <w:noProof/>
                <w:spacing w:val="-2"/>
                <w:sz w:val="18"/>
                <w:szCs w:val="18"/>
                <w:lang w:val="ro-RO"/>
              </w:rPr>
              <w:t xml:space="preserve"> și aleatorii</w:t>
            </w:r>
          </w:p>
          <w:p w14:paraId="695F5A8E" w14:textId="7D2A7140" w:rsidR="00FE18BE" w:rsidRPr="00B67DFF" w:rsidRDefault="00B67DFF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 xml:space="preserve">Modelarea semnalelor </w:t>
            </w:r>
            <w:r w:rsidR="00751D4C">
              <w:rPr>
                <w:noProof/>
                <w:spacing w:val="-2"/>
                <w:sz w:val="18"/>
                <w:szCs w:val="18"/>
                <w:lang w:val="ro-RO"/>
              </w:rPr>
              <w:t>s</w:t>
            </w:r>
            <w:r w:rsidR="00FE18BE" w:rsidRPr="00B67DFF">
              <w:rPr>
                <w:noProof/>
                <w:spacing w:val="-2"/>
                <w:sz w:val="18"/>
                <w:szCs w:val="18"/>
                <w:lang w:val="ro-RO"/>
              </w:rPr>
              <w:t>inusoidale</w:t>
            </w:r>
          </w:p>
          <w:p w14:paraId="00D109FC" w14:textId="77777777" w:rsidR="00471587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Modelarea semnalelor </w:t>
            </w:r>
            <w:r w:rsidR="00F06021">
              <w:rPr>
                <w:noProof/>
                <w:spacing w:val="-2"/>
                <w:sz w:val="18"/>
                <w:szCs w:val="18"/>
                <w:lang w:val="ro-RO"/>
              </w:rPr>
              <w:t>digitale</w:t>
            </w:r>
          </w:p>
          <w:p w14:paraId="0A2D7330" w14:textId="6D18E5D8" w:rsidR="00751D4C" w:rsidRDefault="00F81095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Modelarea semnalelor t</w:t>
            </w:r>
            <w:r w:rsidR="00FE18BE" w:rsidRPr="00490754">
              <w:rPr>
                <w:noProof/>
                <w:spacing w:val="-2"/>
                <w:sz w:val="18"/>
                <w:szCs w:val="18"/>
                <w:lang w:val="ro-RO"/>
              </w:rPr>
              <w:t>rapezoidale</w:t>
            </w:r>
          </w:p>
          <w:p w14:paraId="0A21EE2E" w14:textId="1F0DCAFB" w:rsidR="00FE18BE" w:rsidRPr="00490754" w:rsidRDefault="00F81095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Mod</w:t>
            </w:r>
            <w:r w:rsidR="00612E01">
              <w:rPr>
                <w:noProof/>
                <w:spacing w:val="-2"/>
                <w:sz w:val="18"/>
                <w:szCs w:val="18"/>
                <w:lang w:val="ro-RO"/>
              </w:rPr>
              <w:t>e</w:t>
            </w:r>
            <w:r>
              <w:rPr>
                <w:noProof/>
                <w:spacing w:val="-2"/>
                <w:sz w:val="18"/>
                <w:szCs w:val="18"/>
                <w:lang w:val="ro-RO"/>
              </w:rPr>
              <w:t xml:space="preserve">larea semnalelor PWM – </w:t>
            </w:r>
            <w:r w:rsidR="00FE18BE" w:rsidRPr="00490754">
              <w:rPr>
                <w:noProof/>
                <w:spacing w:val="-2"/>
                <w:sz w:val="18"/>
                <w:szCs w:val="18"/>
                <w:lang w:val="ro-RO"/>
              </w:rPr>
              <w:t>aPWM/sPWM</w:t>
            </w:r>
          </w:p>
          <w:p w14:paraId="52BB0019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Derivatoare și integratoare de semnal</w:t>
            </w:r>
          </w:p>
          <w:p w14:paraId="6AFFB16C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Numărătoare de semnale analogice și digitale</w:t>
            </w:r>
          </w:p>
          <w:p w14:paraId="11C872F2" w14:textId="4489B1FD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Perturbații, zgomote și filtre de semnal</w:t>
            </w:r>
          </w:p>
          <w:p w14:paraId="5A22FB8A" w14:textId="250F98D0" w:rsidR="00003695" w:rsidRDefault="00EE39FB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Procesarea digitală a semnalelor</w:t>
            </w:r>
            <w:r w:rsidR="00FE18BE"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 </w:t>
            </w:r>
            <w:r w:rsidR="00B57F55">
              <w:rPr>
                <w:noProof/>
                <w:spacing w:val="-2"/>
                <w:sz w:val="18"/>
                <w:szCs w:val="18"/>
                <w:lang w:val="ro-RO"/>
              </w:rPr>
              <w:t>(</w:t>
            </w:r>
            <w:r w:rsidR="00B57F55"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DSP System Toolbox</w:t>
            </w:r>
            <w:r w:rsidR="00B57F55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53975932" w14:textId="77777777" w:rsidR="004B759A" w:rsidRDefault="004B759A" w:rsidP="00631BDE">
            <w:pPr>
              <w:widowControl/>
              <w:autoSpaceDE/>
              <w:autoSpaceDN/>
              <w:ind w:left="90"/>
              <w:rPr>
                <w:noProof/>
                <w:spacing w:val="-2"/>
                <w:sz w:val="18"/>
                <w:szCs w:val="18"/>
                <w:lang w:val="ro-RO"/>
              </w:rPr>
            </w:pPr>
          </w:p>
          <w:p w14:paraId="5910F019" w14:textId="28687CFD" w:rsidR="004B759A" w:rsidRPr="00C55E5D" w:rsidRDefault="004B759A" w:rsidP="00FA5186">
            <w:pPr>
              <w:pStyle w:val="TableParagraph"/>
              <w:spacing w:line="240" w:lineRule="auto"/>
              <w:ind w:left="90"/>
              <w:rPr>
                <w:i/>
                <w:iCs/>
                <w:spacing w:val="-2"/>
                <w:sz w:val="18"/>
                <w:szCs w:val="18"/>
                <w:lang w:val="ro-RO"/>
              </w:rPr>
            </w:pPr>
            <w:proofErr w:type="spellStart"/>
            <w:r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Studiu</w:t>
            </w:r>
            <w:proofErr w:type="spellEnd"/>
            <w:r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spellStart"/>
            <w:proofErr w:type="gramStart"/>
            <w:r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caz</w:t>
            </w:r>
            <w:proofErr w:type="spellEnd"/>
            <w:r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C71270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Modelarea</w:t>
            </w:r>
            <w:proofErr w:type="spellEnd"/>
            <w:r w:rsidR="00C71270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C71270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s</w:t>
            </w:r>
            <w:r w:rsidR="00065F8A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emnale</w:t>
            </w:r>
            <w:r w:rsidR="00C71270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lor</w:t>
            </w:r>
            <w:proofErr w:type="spellEnd"/>
            <w:r w:rsidR="00065F8A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065F8A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>specifice</w:t>
            </w:r>
            <w:proofErr w:type="spellEnd"/>
            <w:r w:rsidR="00065F8A" w:rsidRPr="00C55E5D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r w:rsidR="00065F8A" w:rsidRPr="00C55E5D">
              <w:rPr>
                <w:i/>
                <w:iCs/>
                <w:sz w:val="18"/>
                <w:szCs w:val="18"/>
                <w:lang w:val="ro-RO"/>
              </w:rPr>
              <w:t>u</w:t>
            </w:r>
            <w:r w:rsidRPr="00C55E5D">
              <w:rPr>
                <w:i/>
                <w:iCs/>
                <w:sz w:val="18"/>
                <w:szCs w:val="18"/>
                <w:lang w:val="ro-RO"/>
              </w:rPr>
              <w:t>nit</w:t>
            </w:r>
            <w:r w:rsidR="00065F8A" w:rsidRPr="00C55E5D">
              <w:rPr>
                <w:i/>
                <w:iCs/>
                <w:sz w:val="18"/>
                <w:szCs w:val="18"/>
                <w:lang w:val="ro-RO"/>
              </w:rPr>
              <w:t>ății</w:t>
            </w:r>
            <w:r w:rsidRPr="00C55E5D">
              <w:rPr>
                <w:i/>
                <w:iCs/>
                <w:sz w:val="18"/>
                <w:szCs w:val="18"/>
                <w:lang w:val="ro-RO"/>
              </w:rPr>
              <w:t xml:space="preserve"> de control </w:t>
            </w:r>
            <w:r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a motorului</w:t>
            </w:r>
            <w:r w:rsidR="00FA518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– alternative,</w:t>
            </w:r>
            <w:r w:rsidR="00C55E5D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FA518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dreptunghiulare</w:t>
            </w:r>
            <w:r w:rsidR="00C55E5D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8C179F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sau</w:t>
            </w:r>
            <w:r w:rsidR="00C55E5D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proofErr w:type="gramStart"/>
            <w:r w:rsidR="00FA518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variabile</w:t>
            </w:r>
            <w:r w:rsidR="002D3623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;</w:t>
            </w:r>
            <w:proofErr w:type="gramEnd"/>
            <w:r w:rsidR="00FA518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proofErr w:type="gramStart"/>
            <w:r w:rsidR="00A07F2C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Interpretarea</w:t>
            </w:r>
            <w:r w:rsidR="00E61C6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FA518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fronturilor</w:t>
            </w:r>
            <w:proofErr w:type="gramEnd"/>
            <w:r w:rsidR="007C245B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și </w:t>
            </w:r>
            <w:r w:rsidR="003942D3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ariei</w:t>
            </w:r>
            <w:r w:rsidR="00FA5186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91205A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semnalelor</w:t>
            </w:r>
            <w:r w:rsidR="005D53CE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6E2D08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de comandă și control </w:t>
            </w:r>
            <w:r w:rsidR="00BE493C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pentru</w:t>
            </w:r>
            <w:r w:rsidR="006E2D08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proofErr w:type="gramStart"/>
            <w:r w:rsidR="006E2D08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motor</w:t>
            </w:r>
            <w:r w:rsidR="002D3623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;</w:t>
            </w:r>
            <w:proofErr w:type="gramEnd"/>
            <w:r w:rsidR="00C55E5D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434449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Transpunerea în domeniul frecvență a </w:t>
            </w:r>
            <w:r w:rsidR="00A6709B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semnale</w:t>
            </w:r>
            <w:r w:rsidR="00434449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lor</w:t>
            </w:r>
            <w:r w:rsidR="00A6709B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</w:t>
            </w:r>
            <w:r w:rsidR="00E44479" w:rsidRPr="00C55E5D">
              <w:rPr>
                <w:i/>
                <w:iCs/>
                <w:spacing w:val="-2"/>
                <w:sz w:val="18"/>
                <w:szCs w:val="18"/>
                <w:lang w:val="ro-RO"/>
              </w:rPr>
              <w:t>cu distorsiuni</w:t>
            </w:r>
          </w:p>
        </w:tc>
        <w:tc>
          <w:tcPr>
            <w:tcW w:w="789" w:type="dxa"/>
            <w:vAlign w:val="center"/>
          </w:tcPr>
          <w:p w14:paraId="79D7D9DA" w14:textId="32A5089F" w:rsidR="00417BF3" w:rsidRPr="00A357FF" w:rsidRDefault="00AB364F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870" w:type="dxa"/>
            <w:vMerge/>
            <w:vAlign w:val="center"/>
          </w:tcPr>
          <w:p w14:paraId="68CD7A2D" w14:textId="77777777" w:rsidR="00417BF3" w:rsidRPr="00A357FF" w:rsidRDefault="00417BF3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603F5608" w14:textId="3676A4C0" w:rsidR="009020F0" w:rsidRPr="00436C2D" w:rsidRDefault="009020F0" w:rsidP="008A49A9">
            <w:pPr>
              <w:pStyle w:val="TableParagraph"/>
              <w:spacing w:line="209" w:lineRule="exact"/>
              <w:ind w:left="90"/>
              <w:jc w:val="center"/>
              <w:rPr>
                <w:i/>
                <w:iCs/>
                <w:sz w:val="18"/>
                <w:szCs w:val="18"/>
                <w:lang w:val="ro-RO"/>
              </w:rPr>
            </w:pPr>
          </w:p>
        </w:tc>
      </w:tr>
      <w:tr w:rsidR="00417BF3" w:rsidRPr="00A357FF" w14:paraId="2F0D9D28" w14:textId="77777777">
        <w:trPr>
          <w:trHeight w:val="230"/>
        </w:trPr>
        <w:tc>
          <w:tcPr>
            <w:tcW w:w="4957" w:type="dxa"/>
          </w:tcPr>
          <w:p w14:paraId="64CCE0D7" w14:textId="03F94701" w:rsidR="00FE18BE" w:rsidRPr="00091F6B" w:rsidRDefault="00FE18BE">
            <w:pPr>
              <w:pStyle w:val="TableParagraph"/>
              <w:numPr>
                <w:ilvl w:val="0"/>
                <w:numId w:val="7"/>
              </w:numPr>
              <w:spacing w:line="209" w:lineRule="exact"/>
              <w:ind w:hanging="27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 xml:space="preserve">Modelarea proceselor </w:t>
            </w:r>
            <w:r w:rsidR="001F3C75" w:rsidRPr="00091F6B">
              <w:rPr>
                <w:spacing w:val="-2"/>
                <w:sz w:val="18"/>
                <w:szCs w:val="18"/>
                <w:lang w:val="it-IT"/>
              </w:rPr>
              <w:t xml:space="preserve">dinamice </w:t>
            </w:r>
            <w:r w:rsidRPr="00091F6B">
              <w:rPr>
                <w:spacing w:val="-2"/>
                <w:sz w:val="18"/>
                <w:szCs w:val="18"/>
                <w:lang w:val="it-IT"/>
              </w:rPr>
              <w:t>de comandă și control</w:t>
            </w:r>
          </w:p>
          <w:p w14:paraId="22DA7265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Procese de comandă condiționate/declanșate</w:t>
            </w:r>
          </w:p>
          <w:p w14:paraId="316361D0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Procese de control/comandă cu ciclu histerezis</w:t>
            </w:r>
          </w:p>
          <w:p w14:paraId="2623393B" w14:textId="77777777" w:rsidR="00FE18BE" w:rsidRPr="00490754" w:rsidRDefault="00FE18BE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90754">
              <w:rPr>
                <w:noProof/>
                <w:spacing w:val="-2"/>
                <w:sz w:val="18"/>
                <w:szCs w:val="18"/>
                <w:lang w:val="ro-RO"/>
              </w:rPr>
              <w:t>Procese de control cu regulatoare</w:t>
            </w:r>
          </w:p>
          <w:p w14:paraId="28A4859D" w14:textId="2BC63E4A" w:rsidR="00B632B8" w:rsidRDefault="00154B9C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>O</w:t>
            </w:r>
            <w:r w:rsidR="00606240">
              <w:rPr>
                <w:noProof/>
                <w:spacing w:val="-2"/>
                <w:sz w:val="18"/>
                <w:szCs w:val="18"/>
                <w:lang w:val="ro-RO"/>
              </w:rPr>
              <w:t>ptimizarea</w:t>
            </w:r>
            <w:r w:rsidR="00FE18BE" w:rsidRPr="00490754">
              <w:rPr>
                <w:noProof/>
                <w:spacing w:val="-2"/>
                <w:sz w:val="18"/>
                <w:szCs w:val="18"/>
                <w:lang w:val="ro-RO"/>
              </w:rPr>
              <w:t xml:space="preserve"> algoritmilor pentru comandă și control</w:t>
            </w:r>
          </w:p>
          <w:p w14:paraId="7B97C217" w14:textId="77777777" w:rsidR="004D4EBC" w:rsidRDefault="004D4EBC" w:rsidP="00631BDE">
            <w:pPr>
              <w:widowControl/>
              <w:autoSpaceDE/>
              <w:autoSpaceDN/>
              <w:ind w:left="90"/>
              <w:rPr>
                <w:noProof/>
                <w:spacing w:val="-2"/>
                <w:sz w:val="18"/>
                <w:szCs w:val="18"/>
                <w:lang w:val="ro-RO"/>
              </w:rPr>
            </w:pPr>
          </w:p>
          <w:p w14:paraId="085D5859" w14:textId="3C549155" w:rsidR="00580963" w:rsidRPr="002A5369" w:rsidRDefault="004D4EBC" w:rsidP="002A5369">
            <w:pPr>
              <w:pStyle w:val="TableParagraph"/>
              <w:spacing w:line="240" w:lineRule="auto"/>
              <w:ind w:left="90"/>
              <w:rPr>
                <w:i/>
                <w:iCs/>
                <w:spacing w:val="-2"/>
                <w:sz w:val="18"/>
                <w:szCs w:val="18"/>
                <w:lang w:val="ro-RO"/>
              </w:rPr>
            </w:pPr>
            <w:proofErr w:type="spellStart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Studiu</w:t>
            </w:r>
            <w:proofErr w:type="spellEnd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spellStart"/>
            <w:proofErr w:type="gramStart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caz</w:t>
            </w:r>
            <w:proofErr w:type="spellEnd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266AF0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Modelarea</w:t>
            </w:r>
            <w:proofErr w:type="spellEnd"/>
            <w:r w:rsidR="00266AF0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266AF0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p</w:t>
            </w:r>
            <w:r w:rsidR="00A62A33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rocesel</w:t>
            </w:r>
            <w:r w:rsidR="00266AF0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or</w:t>
            </w:r>
            <w:proofErr w:type="spellEnd"/>
            <w:r w:rsidR="00A62A33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de </w:t>
            </w:r>
            <w:proofErr w:type="spellStart"/>
            <w:r w:rsidR="00A62A33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comandă</w:t>
            </w:r>
            <w:proofErr w:type="spellEnd"/>
            <w:r w:rsidR="004900E8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900E8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și</w:t>
            </w:r>
            <w:proofErr w:type="spellEnd"/>
            <w:r w:rsidR="004900E8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r w:rsidR="00125762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control</w:t>
            </w:r>
            <w:r w:rsidR="00A62A33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la </w:t>
            </w:r>
            <w:proofErr w:type="spellStart"/>
            <w:r w:rsidR="00B21E5D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n</w:t>
            </w:r>
            <w:r w:rsidR="00A62A33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>ivelul</w:t>
            </w:r>
            <w:proofErr w:type="spellEnd"/>
            <w:r w:rsidR="00A62A33" w:rsidRPr="0091671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r w:rsidR="00A62A33" w:rsidRPr="00916714">
              <w:rPr>
                <w:i/>
                <w:iCs/>
                <w:spacing w:val="-2"/>
                <w:sz w:val="18"/>
                <w:szCs w:val="18"/>
                <w:lang w:val="ro-RO"/>
              </w:rPr>
              <w:t>s</w:t>
            </w:r>
            <w:r w:rsidRPr="00916714">
              <w:rPr>
                <w:i/>
                <w:iCs/>
                <w:spacing w:val="-2"/>
                <w:sz w:val="18"/>
                <w:szCs w:val="18"/>
                <w:lang w:val="ro-RO"/>
              </w:rPr>
              <w:t>istemul</w:t>
            </w:r>
            <w:r w:rsidR="00A62A33" w:rsidRPr="00916714">
              <w:rPr>
                <w:i/>
                <w:iCs/>
                <w:spacing w:val="-2"/>
                <w:sz w:val="18"/>
                <w:szCs w:val="18"/>
                <w:lang w:val="ro-RO"/>
              </w:rPr>
              <w:t>ui</w:t>
            </w:r>
            <w:r w:rsidRPr="00916714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de gestiune </w:t>
            </w:r>
            <w:r w:rsidR="00C45874" w:rsidRPr="00916714">
              <w:rPr>
                <w:i/>
                <w:iCs/>
                <w:spacing w:val="-2"/>
                <w:sz w:val="18"/>
                <w:szCs w:val="18"/>
                <w:lang w:val="ro-RO"/>
              </w:rPr>
              <w:t>termică</w:t>
            </w:r>
          </w:p>
        </w:tc>
        <w:tc>
          <w:tcPr>
            <w:tcW w:w="789" w:type="dxa"/>
            <w:vAlign w:val="center"/>
          </w:tcPr>
          <w:p w14:paraId="00130A34" w14:textId="0A7AE799" w:rsidR="0047778F" w:rsidRPr="0047778F" w:rsidRDefault="00CC2CE6" w:rsidP="0047778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,5</w:t>
            </w:r>
          </w:p>
        </w:tc>
        <w:tc>
          <w:tcPr>
            <w:tcW w:w="1870" w:type="dxa"/>
            <w:vMerge/>
            <w:vAlign w:val="center"/>
          </w:tcPr>
          <w:p w14:paraId="757B2562" w14:textId="77777777" w:rsidR="00417BF3" w:rsidRPr="00A357FF" w:rsidRDefault="00417BF3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475F535B" w14:textId="7DFA92F4" w:rsidR="001779AA" w:rsidRPr="001779AA" w:rsidRDefault="001779AA" w:rsidP="000865C0">
            <w:pPr>
              <w:jc w:val="center"/>
              <w:rPr>
                <w:i/>
                <w:iCs/>
                <w:spacing w:val="-2"/>
                <w:sz w:val="18"/>
                <w:szCs w:val="18"/>
                <w:lang w:val="ro-RO"/>
              </w:rPr>
            </w:pPr>
          </w:p>
        </w:tc>
      </w:tr>
      <w:tr w:rsidR="00CC2CE6" w:rsidRPr="00A357FF" w14:paraId="0F1FDC9F" w14:textId="77777777" w:rsidTr="001560F4">
        <w:trPr>
          <w:trHeight w:val="230"/>
        </w:trPr>
        <w:tc>
          <w:tcPr>
            <w:tcW w:w="4957" w:type="dxa"/>
          </w:tcPr>
          <w:p w14:paraId="09E7332C" w14:textId="27C349B2" w:rsidR="00CC2CE6" w:rsidRPr="004D222D" w:rsidRDefault="005812BC">
            <w:pPr>
              <w:pStyle w:val="TableParagraph"/>
              <w:numPr>
                <w:ilvl w:val="0"/>
                <w:numId w:val="7"/>
              </w:numPr>
              <w:spacing w:line="209" w:lineRule="exact"/>
              <w:ind w:hanging="270"/>
              <w:rPr>
                <w:spacing w:val="-2"/>
                <w:sz w:val="18"/>
                <w:szCs w:val="18"/>
              </w:rPr>
            </w:pPr>
            <w:proofErr w:type="spellStart"/>
            <w:r>
              <w:rPr>
                <w:spacing w:val="-2"/>
                <w:sz w:val="18"/>
                <w:szCs w:val="18"/>
              </w:rPr>
              <w:t>Modelarea</w:t>
            </w:r>
            <w:proofErr w:type="spellEnd"/>
            <w:r w:rsidR="00CC2CE6" w:rsidRPr="004D222D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860521">
              <w:rPr>
                <w:spacing w:val="-2"/>
                <w:sz w:val="18"/>
                <w:szCs w:val="18"/>
              </w:rPr>
              <w:t>și</w:t>
            </w:r>
            <w:proofErr w:type="spellEnd"/>
            <w:r w:rsidR="0086052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860521">
              <w:rPr>
                <w:spacing w:val="-2"/>
                <w:sz w:val="18"/>
                <w:szCs w:val="18"/>
              </w:rPr>
              <w:t>simularea</w:t>
            </w:r>
            <w:proofErr w:type="spellEnd"/>
            <w:r w:rsidR="00A14902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A14902">
              <w:rPr>
                <w:spacing w:val="-2"/>
                <w:sz w:val="18"/>
                <w:szCs w:val="18"/>
              </w:rPr>
              <w:t>sistemelor</w:t>
            </w:r>
            <w:proofErr w:type="spellEnd"/>
            <w:r w:rsidR="00A14902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A14902">
              <w:rPr>
                <w:spacing w:val="-2"/>
                <w:sz w:val="18"/>
                <w:szCs w:val="18"/>
              </w:rPr>
              <w:t>electrice</w:t>
            </w:r>
            <w:proofErr w:type="spellEnd"/>
            <w:r w:rsidR="00927B62">
              <w:rPr>
                <w:spacing w:val="-2"/>
                <w:sz w:val="18"/>
                <w:szCs w:val="18"/>
              </w:rPr>
              <w:t>,</w:t>
            </w:r>
            <w:r w:rsidR="00A14902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A14902">
              <w:rPr>
                <w:spacing w:val="-2"/>
                <w:sz w:val="18"/>
                <w:szCs w:val="18"/>
              </w:rPr>
              <w:t>sistemelor</w:t>
            </w:r>
            <w:proofErr w:type="spellEnd"/>
            <w:r w:rsidR="00A14902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A14902">
              <w:rPr>
                <w:spacing w:val="-2"/>
                <w:sz w:val="18"/>
                <w:szCs w:val="18"/>
              </w:rPr>
              <w:t>mecanice</w:t>
            </w:r>
            <w:proofErr w:type="spellEnd"/>
            <w:r w:rsidR="0086052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927B62">
              <w:rPr>
                <w:spacing w:val="-2"/>
                <w:sz w:val="18"/>
                <w:szCs w:val="18"/>
              </w:rPr>
              <w:t>și</w:t>
            </w:r>
            <w:proofErr w:type="spellEnd"/>
            <w:r w:rsidR="00927B62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927B62">
              <w:rPr>
                <w:spacing w:val="-2"/>
                <w:sz w:val="18"/>
                <w:szCs w:val="18"/>
              </w:rPr>
              <w:t>sistemelor</w:t>
            </w:r>
            <w:proofErr w:type="spellEnd"/>
            <w:r w:rsidR="00927B62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927B62">
              <w:rPr>
                <w:spacing w:val="-2"/>
                <w:sz w:val="18"/>
                <w:szCs w:val="18"/>
              </w:rPr>
              <w:t>termice</w:t>
            </w:r>
            <w:proofErr w:type="spellEnd"/>
            <w:r w:rsidR="00927B62">
              <w:rPr>
                <w:spacing w:val="-2"/>
                <w:sz w:val="18"/>
                <w:szCs w:val="18"/>
              </w:rPr>
              <w:t xml:space="preserve"> ale</w:t>
            </w:r>
            <w:r w:rsidR="00860521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="00860521">
              <w:rPr>
                <w:spacing w:val="-2"/>
                <w:sz w:val="18"/>
                <w:szCs w:val="18"/>
              </w:rPr>
              <w:t>autovehicule</w:t>
            </w:r>
            <w:r w:rsidR="00927B62">
              <w:rPr>
                <w:spacing w:val="-2"/>
                <w:sz w:val="18"/>
                <w:szCs w:val="18"/>
              </w:rPr>
              <w:t>lor</w:t>
            </w:r>
            <w:proofErr w:type="spellEnd"/>
          </w:p>
          <w:p w14:paraId="401B6704" w14:textId="77777777" w:rsidR="00A14902" w:rsidRPr="004D222D" w:rsidRDefault="00A14902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D222D">
              <w:rPr>
                <w:noProof/>
                <w:spacing w:val="-2"/>
                <w:sz w:val="18"/>
                <w:szCs w:val="18"/>
                <w:lang w:val="ro-RO"/>
              </w:rPr>
              <w:t xml:space="preserve">Librăria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mulink – Simscape Electrical</w:t>
            </w:r>
          </w:p>
          <w:p w14:paraId="45F76CF2" w14:textId="306E60E3" w:rsidR="00A14902" w:rsidRDefault="00A14902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D222D">
              <w:rPr>
                <w:noProof/>
                <w:spacing w:val="-2"/>
                <w:sz w:val="18"/>
                <w:szCs w:val="18"/>
                <w:lang w:val="ro-RO"/>
              </w:rPr>
              <w:t xml:space="preserve">Librăria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mulink – Simscape Mechanical</w:t>
            </w:r>
          </w:p>
          <w:p w14:paraId="509D4DF4" w14:textId="741406A6" w:rsidR="006137F7" w:rsidRPr="002108CE" w:rsidRDefault="006137F7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</w:pPr>
            <w:r>
              <w:rPr>
                <w:noProof/>
                <w:spacing w:val="-2"/>
                <w:sz w:val="18"/>
                <w:szCs w:val="18"/>
                <w:lang w:val="ro-RO"/>
              </w:rPr>
              <w:t xml:space="preserve">Librăria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Simulink – Simscape Thermal</w:t>
            </w:r>
          </w:p>
          <w:p w14:paraId="535CD0FC" w14:textId="1CD5D2F4" w:rsidR="006A686F" w:rsidRPr="001560F4" w:rsidRDefault="00CC2CE6">
            <w:pPr>
              <w:pStyle w:val="ListParagraph"/>
              <w:widowControl/>
              <w:numPr>
                <w:ilvl w:val="1"/>
                <w:numId w:val="7"/>
              </w:numPr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D222D">
              <w:rPr>
                <w:noProof/>
                <w:spacing w:val="-2"/>
                <w:sz w:val="18"/>
                <w:szCs w:val="18"/>
                <w:lang w:val="ro-RO"/>
              </w:rPr>
              <w:t xml:space="preserve">Particularități și exemple </w:t>
            </w:r>
            <w:r w:rsidR="00C160B6">
              <w:rPr>
                <w:noProof/>
                <w:spacing w:val="-2"/>
                <w:sz w:val="18"/>
                <w:szCs w:val="18"/>
                <w:lang w:val="ro-RO"/>
              </w:rPr>
              <w:t>dinamice</w:t>
            </w:r>
            <w:r w:rsidRPr="004D222D">
              <w:rPr>
                <w:noProof/>
                <w:spacing w:val="-2"/>
                <w:sz w:val="18"/>
                <w:szCs w:val="18"/>
                <w:lang w:val="ro-RO"/>
              </w:rPr>
              <w:t xml:space="preserve"> de utilizare</w:t>
            </w:r>
            <w:r w:rsidR="0017590F">
              <w:rPr>
                <w:noProof/>
                <w:spacing w:val="-2"/>
                <w:sz w:val="18"/>
                <w:szCs w:val="18"/>
                <w:lang w:val="ro-RO"/>
              </w:rPr>
              <w:t xml:space="preserve"> la nivelul </w:t>
            </w:r>
            <w:r w:rsidR="00425E5E">
              <w:rPr>
                <w:noProof/>
                <w:spacing w:val="-2"/>
                <w:sz w:val="18"/>
                <w:szCs w:val="18"/>
                <w:lang w:val="ro-RO"/>
              </w:rPr>
              <w:t xml:space="preserve">principalelor </w:t>
            </w:r>
            <w:r w:rsidR="002045BB">
              <w:rPr>
                <w:noProof/>
                <w:spacing w:val="-2"/>
                <w:sz w:val="18"/>
                <w:szCs w:val="18"/>
                <w:lang w:val="ro-RO"/>
              </w:rPr>
              <w:t>sisteme</w:t>
            </w:r>
            <w:r w:rsidR="00425E5E">
              <w:rPr>
                <w:noProof/>
                <w:spacing w:val="-2"/>
                <w:sz w:val="18"/>
                <w:szCs w:val="18"/>
                <w:lang w:val="ro-RO"/>
              </w:rPr>
              <w:t xml:space="preserve"> ale</w:t>
            </w:r>
            <w:r w:rsidR="002045BB">
              <w:rPr>
                <w:noProof/>
                <w:spacing w:val="-2"/>
                <w:sz w:val="18"/>
                <w:szCs w:val="18"/>
                <w:lang w:val="ro-RO"/>
              </w:rPr>
              <w:t xml:space="preserve"> </w:t>
            </w:r>
            <w:r w:rsidR="0017590F">
              <w:rPr>
                <w:noProof/>
                <w:spacing w:val="-2"/>
                <w:sz w:val="18"/>
                <w:szCs w:val="18"/>
                <w:lang w:val="ro-RO"/>
              </w:rPr>
              <w:t>autovehiculelor</w:t>
            </w:r>
          </w:p>
        </w:tc>
        <w:tc>
          <w:tcPr>
            <w:tcW w:w="789" w:type="dxa"/>
            <w:vAlign w:val="center"/>
          </w:tcPr>
          <w:p w14:paraId="2ACA2FA3" w14:textId="278BA2BB" w:rsidR="00CC2CE6" w:rsidRPr="004D222D" w:rsidRDefault="00CC2CE6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4D222D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29923CC2" w14:textId="77777777" w:rsidR="00CC2CE6" w:rsidRPr="00A357FF" w:rsidRDefault="00CC2CE6" w:rsidP="00417BF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6A31AF52" w14:textId="1686EFBF" w:rsidR="00CC2CE6" w:rsidRPr="0059676A" w:rsidRDefault="00CC2CE6" w:rsidP="004B759A">
            <w:pPr>
              <w:jc w:val="center"/>
              <w:rPr>
                <w:spacing w:val="-2"/>
                <w:sz w:val="18"/>
                <w:szCs w:val="18"/>
                <w:lang w:val="fr-FR"/>
              </w:rPr>
            </w:pPr>
          </w:p>
        </w:tc>
      </w:tr>
      <w:tr w:rsidR="00417BF3" w:rsidRPr="00675224" w14:paraId="5B63D04C" w14:textId="77777777">
        <w:trPr>
          <w:trHeight w:val="215"/>
        </w:trPr>
        <w:tc>
          <w:tcPr>
            <w:tcW w:w="9634" w:type="dxa"/>
            <w:gridSpan w:val="4"/>
          </w:tcPr>
          <w:p w14:paraId="3852CBDE" w14:textId="77777777" w:rsidR="00417BF3" w:rsidRPr="00675224" w:rsidRDefault="00417BF3" w:rsidP="00417BF3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417BF3" w:rsidRPr="003B5BD9" w14:paraId="3B51E133" w14:textId="77777777">
        <w:trPr>
          <w:trHeight w:val="230"/>
        </w:trPr>
        <w:tc>
          <w:tcPr>
            <w:tcW w:w="9634" w:type="dxa"/>
            <w:gridSpan w:val="4"/>
          </w:tcPr>
          <w:p w14:paraId="44CFB138" w14:textId="158A9CAE" w:rsidR="00A6404C" w:rsidRDefault="00A6404C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MathWorks, “MATLAB – </w:t>
            </w:r>
            <w:r w:rsidRPr="00A6404C">
              <w:rPr>
                <w:color w:val="000000"/>
                <w:sz w:val="18"/>
                <w:szCs w:val="18"/>
              </w:rPr>
              <w:t>Programming Fundamentals</w:t>
            </w:r>
            <w:r>
              <w:rPr>
                <w:color w:val="000000"/>
                <w:sz w:val="18"/>
                <w:szCs w:val="18"/>
              </w:rPr>
              <w:t xml:space="preserve">”,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786446">
              <w:rPr>
                <w:i/>
                <w:iCs/>
                <w:color w:val="000000"/>
                <w:sz w:val="18"/>
                <w:szCs w:val="18"/>
              </w:rPr>
              <w:t>PDF Documentation for MATLAB – www.mathworks.com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 w:rsidRPr="00786446">
              <w:rPr>
                <w:i/>
                <w:iCs/>
                <w:color w:val="000000"/>
                <w:sz w:val="18"/>
                <w:szCs w:val="18"/>
              </w:rPr>
              <w:t>MathWorks</w:t>
            </w:r>
            <w:r>
              <w:rPr>
                <w:color w:val="000000"/>
                <w:sz w:val="18"/>
                <w:szCs w:val="18"/>
              </w:rPr>
              <w:t>, 2022.</w:t>
            </w:r>
          </w:p>
          <w:p w14:paraId="47E71AD1" w14:textId="15DE6F92" w:rsidR="00A6404C" w:rsidRDefault="00A6404C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athWorks, “</w:t>
            </w:r>
            <w:r w:rsidRPr="00A6404C">
              <w:rPr>
                <w:color w:val="000000"/>
                <w:sz w:val="18"/>
                <w:szCs w:val="18"/>
              </w:rPr>
              <w:t>Simulink</w:t>
            </w:r>
            <w:r>
              <w:rPr>
                <w:color w:val="000000"/>
                <w:sz w:val="18"/>
                <w:szCs w:val="18"/>
              </w:rPr>
              <w:t xml:space="preserve"> – User’s Guide”,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A6404C">
              <w:rPr>
                <w:i/>
                <w:iCs/>
                <w:color w:val="000000"/>
                <w:sz w:val="18"/>
                <w:szCs w:val="18"/>
              </w:rPr>
              <w:t xml:space="preserve">PDF Documentation for </w:t>
            </w:r>
            <w:r>
              <w:rPr>
                <w:i/>
                <w:iCs/>
                <w:color w:val="000000"/>
                <w:sz w:val="18"/>
                <w:szCs w:val="18"/>
              </w:rPr>
              <w:t>Simulink</w:t>
            </w:r>
            <w:r w:rsidRPr="00A6404C">
              <w:rPr>
                <w:i/>
                <w:iCs/>
                <w:color w:val="000000"/>
                <w:sz w:val="18"/>
                <w:szCs w:val="18"/>
              </w:rPr>
              <w:t xml:space="preserve"> – www.mathworks.com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 w:rsidRPr="00786446">
              <w:rPr>
                <w:i/>
                <w:iCs/>
                <w:color w:val="000000"/>
                <w:sz w:val="18"/>
                <w:szCs w:val="18"/>
              </w:rPr>
              <w:t>MathWorks</w:t>
            </w:r>
            <w:r>
              <w:rPr>
                <w:color w:val="000000"/>
                <w:sz w:val="18"/>
                <w:szCs w:val="18"/>
              </w:rPr>
              <w:t>, 2022.</w:t>
            </w:r>
          </w:p>
          <w:p w14:paraId="21425449" w14:textId="2DE85348" w:rsidR="00246F15" w:rsidRPr="00246F15" w:rsidRDefault="00246F15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246F15">
              <w:rPr>
                <w:color w:val="000000"/>
                <w:sz w:val="18"/>
                <w:szCs w:val="18"/>
              </w:rPr>
              <w:t xml:space="preserve">D. Xue și Y. Chen, “System Simulation Techniques with MATLAB and Simulink”, ed. </w:t>
            </w:r>
            <w:r w:rsidRPr="0045066F">
              <w:rPr>
                <w:i/>
                <w:iCs/>
                <w:color w:val="000000"/>
                <w:sz w:val="18"/>
                <w:szCs w:val="18"/>
              </w:rPr>
              <w:t>John Wiley &amp; Sons</w:t>
            </w:r>
            <w:r w:rsidRPr="00246F15">
              <w:rPr>
                <w:color w:val="000000"/>
                <w:sz w:val="18"/>
                <w:szCs w:val="18"/>
              </w:rPr>
              <w:t xml:space="preserve">, Hoboken, NJ,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Statele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 Unite ale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Americii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>, 2013.</w:t>
            </w:r>
          </w:p>
          <w:p w14:paraId="08A83FE7" w14:textId="77777777" w:rsidR="00246F15" w:rsidRPr="00246F15" w:rsidRDefault="00246F15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246F15">
              <w:rPr>
                <w:color w:val="000000"/>
                <w:sz w:val="18"/>
                <w:szCs w:val="18"/>
              </w:rPr>
              <w:t xml:space="preserve">H. Klee și R. Allen, “Simulation of Dynamic Systems with MATLAB and Simulink”, ed. </w:t>
            </w:r>
            <w:r w:rsidRPr="0045066F">
              <w:rPr>
                <w:i/>
                <w:iCs/>
                <w:color w:val="000000"/>
                <w:sz w:val="18"/>
                <w:szCs w:val="18"/>
              </w:rPr>
              <w:t>John Wiley &amp; Sons</w:t>
            </w:r>
            <w:r w:rsidRPr="00246F15">
              <w:rPr>
                <w:color w:val="000000"/>
                <w:sz w:val="18"/>
                <w:szCs w:val="18"/>
              </w:rPr>
              <w:t xml:space="preserve">, Hoboken, NJ,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Statele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 Unite ale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Americii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>, 2013.</w:t>
            </w:r>
          </w:p>
          <w:p w14:paraId="39A82A0E" w14:textId="77777777" w:rsidR="00246F15" w:rsidRPr="00246F15" w:rsidRDefault="00246F15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246F15">
              <w:rPr>
                <w:color w:val="000000"/>
                <w:sz w:val="18"/>
                <w:szCs w:val="18"/>
              </w:rPr>
              <w:t xml:space="preserve">R. S. Esfandiari și B. Lu, “Modeling and Analysis of Dynamic Systems”, ed. </w:t>
            </w:r>
            <w:r w:rsidRPr="0045066F">
              <w:rPr>
                <w:i/>
                <w:iCs/>
                <w:color w:val="000000"/>
                <w:sz w:val="18"/>
                <w:szCs w:val="18"/>
              </w:rPr>
              <w:t>CRC Press</w:t>
            </w:r>
            <w:r w:rsidRPr="00246F15">
              <w:rPr>
                <w:color w:val="000000"/>
                <w:sz w:val="18"/>
                <w:szCs w:val="18"/>
              </w:rPr>
              <w:t xml:space="preserve">, Boca Raton, FL,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Statele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 Unite ale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Americii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>, 2018.</w:t>
            </w:r>
          </w:p>
          <w:p w14:paraId="03622A37" w14:textId="77777777" w:rsidR="00246F15" w:rsidRDefault="00246F15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246F15">
              <w:rPr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Ulsoy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, H. Peng și M.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Çakmakci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, “Automotive Control Systems”, ed. </w:t>
            </w:r>
            <w:r w:rsidRPr="0045066F">
              <w:rPr>
                <w:i/>
                <w:iCs/>
                <w:color w:val="000000"/>
                <w:sz w:val="18"/>
                <w:szCs w:val="18"/>
              </w:rPr>
              <w:t>Cambridge University Press</w:t>
            </w:r>
            <w:r w:rsidRPr="00246F15">
              <w:rPr>
                <w:color w:val="000000"/>
                <w:sz w:val="18"/>
                <w:szCs w:val="18"/>
              </w:rPr>
              <w:t xml:space="preserve">, Cambridge, EN,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Regatul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 Unit, 2012.</w:t>
            </w:r>
          </w:p>
          <w:p w14:paraId="1BFC920E" w14:textId="5E701C8A" w:rsidR="00B95A47" w:rsidRDefault="0026330E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athWorks, “</w:t>
            </w:r>
            <w:r w:rsidRPr="0026330E">
              <w:rPr>
                <w:color w:val="000000"/>
                <w:sz w:val="18"/>
                <w:szCs w:val="18"/>
              </w:rPr>
              <w:t>Automotive Alternator Charging a Battery</w:t>
            </w:r>
            <w:r>
              <w:rPr>
                <w:color w:val="000000"/>
                <w:sz w:val="18"/>
                <w:szCs w:val="18"/>
              </w:rPr>
              <w:t xml:space="preserve">”, </w:t>
            </w:r>
            <w:proofErr w:type="spellStart"/>
            <w:r w:rsidR="00B95A47">
              <w:rPr>
                <w:color w:val="000000"/>
                <w:sz w:val="18"/>
                <w:szCs w:val="18"/>
              </w:rPr>
              <w:t>în</w:t>
            </w:r>
            <w:proofErr w:type="spellEnd"/>
            <w:r w:rsidR="00B95A47">
              <w:rPr>
                <w:color w:val="000000"/>
                <w:sz w:val="18"/>
                <w:szCs w:val="18"/>
              </w:rPr>
              <w:t xml:space="preserve"> </w:t>
            </w:r>
            <w:r w:rsidR="00B95A47" w:rsidRPr="00786446">
              <w:rPr>
                <w:i/>
                <w:iCs/>
                <w:color w:val="000000"/>
                <w:sz w:val="18"/>
                <w:szCs w:val="18"/>
              </w:rPr>
              <w:t>Examples – www.mathworks.com</w:t>
            </w:r>
            <w:r w:rsidR="00B95A47">
              <w:rPr>
                <w:color w:val="000000"/>
                <w:sz w:val="18"/>
                <w:szCs w:val="18"/>
              </w:rPr>
              <w:t xml:space="preserve">, </w:t>
            </w:r>
            <w:r w:rsidR="00B95A47" w:rsidRPr="00786446">
              <w:rPr>
                <w:i/>
                <w:iCs/>
                <w:color w:val="000000"/>
                <w:sz w:val="18"/>
                <w:szCs w:val="18"/>
              </w:rPr>
              <w:t>MathWorks</w:t>
            </w:r>
            <w:r w:rsidR="00B95A47">
              <w:rPr>
                <w:color w:val="000000"/>
                <w:sz w:val="18"/>
                <w:szCs w:val="18"/>
              </w:rPr>
              <w:t>, 2022.</w:t>
            </w:r>
          </w:p>
          <w:p w14:paraId="031AEF10" w14:textId="69BD4EAE" w:rsidR="003E50C3" w:rsidRPr="00B95A47" w:rsidRDefault="001747B3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MathWorks, </w:t>
            </w:r>
            <w:r w:rsidR="00CC242D">
              <w:rPr>
                <w:color w:val="000000"/>
                <w:sz w:val="18"/>
                <w:szCs w:val="18"/>
              </w:rPr>
              <w:t>“</w:t>
            </w:r>
            <w:r w:rsidR="00CC242D" w:rsidRPr="00CC242D">
              <w:rPr>
                <w:color w:val="000000"/>
                <w:sz w:val="18"/>
                <w:szCs w:val="18"/>
              </w:rPr>
              <w:t>Automotive Electrical System</w:t>
            </w:r>
            <w:r w:rsidR="00CC242D">
              <w:rPr>
                <w:color w:val="000000"/>
                <w:sz w:val="18"/>
                <w:szCs w:val="18"/>
              </w:rPr>
              <w:t>”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B95A47">
              <w:rPr>
                <w:color w:val="000000"/>
                <w:sz w:val="18"/>
                <w:szCs w:val="18"/>
              </w:rPr>
              <w:t>în</w:t>
            </w:r>
            <w:proofErr w:type="spellEnd"/>
            <w:r w:rsidR="00B95A47">
              <w:rPr>
                <w:color w:val="000000"/>
                <w:sz w:val="18"/>
                <w:szCs w:val="18"/>
              </w:rPr>
              <w:t xml:space="preserve"> </w:t>
            </w:r>
            <w:r w:rsidR="00B95A47" w:rsidRPr="00786446">
              <w:rPr>
                <w:i/>
                <w:iCs/>
                <w:color w:val="000000"/>
                <w:sz w:val="18"/>
                <w:szCs w:val="18"/>
              </w:rPr>
              <w:t>Examples – www.mathworks.com</w:t>
            </w:r>
            <w:r w:rsidR="00B95A47">
              <w:rPr>
                <w:color w:val="000000"/>
                <w:sz w:val="18"/>
                <w:szCs w:val="18"/>
              </w:rPr>
              <w:t xml:space="preserve">, </w:t>
            </w:r>
            <w:r w:rsidR="00B95A47" w:rsidRPr="00786446">
              <w:rPr>
                <w:i/>
                <w:iCs/>
                <w:color w:val="000000"/>
                <w:sz w:val="18"/>
                <w:szCs w:val="18"/>
              </w:rPr>
              <w:t>MathWorks</w:t>
            </w:r>
            <w:r w:rsidR="00B95A47">
              <w:rPr>
                <w:color w:val="000000"/>
                <w:sz w:val="18"/>
                <w:szCs w:val="18"/>
              </w:rPr>
              <w:t>, 2022.</w:t>
            </w:r>
          </w:p>
        </w:tc>
      </w:tr>
    </w:tbl>
    <w:p w14:paraId="69BE8164" w14:textId="77777777" w:rsidR="00417BF3" w:rsidRPr="00417BF3" w:rsidRDefault="00417BF3" w:rsidP="00417BF3">
      <w:pPr>
        <w:tabs>
          <w:tab w:val="left" w:pos="1049"/>
          <w:tab w:val="left" w:pos="1050"/>
        </w:tabs>
        <w:spacing w:after="5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8D3A08" w:rsidRPr="00675224" w14:paraId="512EC854" w14:textId="77777777" w:rsidTr="00C11E93">
        <w:trPr>
          <w:trHeight w:val="215"/>
        </w:trPr>
        <w:tc>
          <w:tcPr>
            <w:tcW w:w="4957" w:type="dxa"/>
            <w:vAlign w:val="center"/>
          </w:tcPr>
          <w:p w14:paraId="51E3275C" w14:textId="485BC960" w:rsidR="008D3A08" w:rsidRPr="00DE2377" w:rsidRDefault="008D3A08" w:rsidP="00C11E93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</w:t>
            </w:r>
            <w:r w:rsidR="00C11E93">
              <w:rPr>
                <w:w w:val="105"/>
                <w:sz w:val="18"/>
                <w:lang w:val="ro-RO"/>
              </w:rPr>
              <w:t>laborator</w:t>
            </w:r>
            <w:r w:rsidR="00B51769">
              <w:rPr>
                <w:w w:val="105"/>
                <w:sz w:val="18"/>
                <w:lang w:val="ro-RO"/>
              </w:rPr>
              <w:t>/lucrări practice</w:t>
            </w:r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789" w:type="dxa"/>
            <w:vAlign w:val="center"/>
          </w:tcPr>
          <w:p w14:paraId="1269C75F" w14:textId="2FDBBEAE" w:rsidR="008D3A08" w:rsidRPr="008D3A08" w:rsidRDefault="008D3A08" w:rsidP="008D3A08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3A08">
              <w:rPr>
                <w:sz w:val="18"/>
                <w:szCs w:val="18"/>
              </w:rPr>
              <w:t>Nr. ore</w:t>
            </w:r>
          </w:p>
        </w:tc>
        <w:tc>
          <w:tcPr>
            <w:tcW w:w="1870" w:type="dxa"/>
            <w:vAlign w:val="center"/>
          </w:tcPr>
          <w:p w14:paraId="7F123DE8" w14:textId="4F6E740F" w:rsidR="008D3A08" w:rsidRPr="008D3A08" w:rsidRDefault="008D3A08" w:rsidP="008D3A08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8D3A08">
              <w:rPr>
                <w:sz w:val="18"/>
                <w:szCs w:val="18"/>
              </w:rPr>
              <w:t xml:space="preserve">Metode de </w:t>
            </w:r>
            <w:proofErr w:type="spellStart"/>
            <w:r w:rsidRPr="008D3A08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2018" w:type="dxa"/>
            <w:vAlign w:val="center"/>
          </w:tcPr>
          <w:p w14:paraId="79DDE889" w14:textId="3FB4A148" w:rsidR="008D3A08" w:rsidRPr="008D3A08" w:rsidRDefault="008D3A08" w:rsidP="006E41F2">
            <w:pPr>
              <w:jc w:val="center"/>
              <w:rPr>
                <w:sz w:val="18"/>
                <w:szCs w:val="18"/>
              </w:rPr>
            </w:pPr>
            <w:proofErr w:type="spellStart"/>
            <w:r w:rsidRPr="008D3A08">
              <w:rPr>
                <w:sz w:val="18"/>
                <w:szCs w:val="18"/>
              </w:rPr>
              <w:t>Observații</w:t>
            </w:r>
            <w:proofErr w:type="spellEnd"/>
          </w:p>
        </w:tc>
      </w:tr>
      <w:tr w:rsidR="00620227" w:rsidRPr="00A357FF" w14:paraId="288D8970" w14:textId="77777777" w:rsidTr="00302BED">
        <w:trPr>
          <w:trHeight w:val="228"/>
        </w:trPr>
        <w:tc>
          <w:tcPr>
            <w:tcW w:w="4957" w:type="dxa"/>
          </w:tcPr>
          <w:p w14:paraId="08B7B816" w14:textId="77777777" w:rsidR="00620227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 w:rsidRPr="00490754">
              <w:rPr>
                <w:spacing w:val="-2"/>
                <w:sz w:val="18"/>
                <w:szCs w:val="18"/>
              </w:rPr>
              <w:t>Norme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generale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privind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90754">
              <w:rPr>
                <w:spacing w:val="-2"/>
                <w:sz w:val="18"/>
                <w:szCs w:val="18"/>
              </w:rPr>
              <w:t>desfășurarea</w:t>
            </w:r>
            <w:proofErr w:type="spellEnd"/>
            <w:r w:rsidRPr="00490754">
              <w:rPr>
                <w:spacing w:val="-2"/>
                <w:sz w:val="18"/>
                <w:szCs w:val="18"/>
              </w:rPr>
              <w:t xml:space="preserve"> activităților și bazele utilizării instrumentului software </w:t>
            </w:r>
            <w:r w:rsidRPr="002108CE">
              <w:rPr>
                <w:i/>
                <w:iCs/>
                <w:spacing w:val="-2"/>
                <w:sz w:val="18"/>
                <w:szCs w:val="18"/>
              </w:rPr>
              <w:t>MATLAB &amp; Simulink</w:t>
            </w:r>
          </w:p>
          <w:p w14:paraId="11C9C949" w14:textId="35054747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 și simularea tensiunii/curentului/puterii electrice, aferente sarcinilor electrice liniare și neliniare, din echiparea autovehiculelor</w:t>
            </w:r>
          </w:p>
          <w:p w14:paraId="218588E5" w14:textId="77777777" w:rsidR="00620227" w:rsidRPr="00091F6B" w:rsidRDefault="00620227" w:rsidP="00A95EFB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</w:p>
          <w:p w14:paraId="0AC82266" w14:textId="22618A49" w:rsidR="00620227" w:rsidRPr="000318D4" w:rsidRDefault="00620227" w:rsidP="00F819C0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Mode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</w:p>
        </w:tc>
        <w:tc>
          <w:tcPr>
            <w:tcW w:w="789" w:type="dxa"/>
            <w:vAlign w:val="center"/>
          </w:tcPr>
          <w:p w14:paraId="3ADC5B67" w14:textId="1B9CD100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357F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 w:val="restart"/>
            <w:vAlign w:val="center"/>
          </w:tcPr>
          <w:p w14:paraId="14AFAFE7" w14:textId="77777777" w:rsidR="00620227" w:rsidRPr="00091F6B" w:rsidRDefault="00620227" w:rsidP="000677AC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 xml:space="preserve">expunerea, </w:t>
            </w:r>
          </w:p>
          <w:p w14:paraId="4B48A361" w14:textId="77777777" w:rsidR="00620227" w:rsidRPr="00091F6B" w:rsidRDefault="00620227" w:rsidP="000677AC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 xml:space="preserve">exercițiul, </w:t>
            </w:r>
          </w:p>
          <w:p w14:paraId="7C642A99" w14:textId="77777777" w:rsidR="00620227" w:rsidRPr="00091F6B" w:rsidRDefault="00620227" w:rsidP="000677AC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 xml:space="preserve">conversația, </w:t>
            </w:r>
          </w:p>
          <w:p w14:paraId="5F55CB74" w14:textId="1639F50E" w:rsidR="00620227" w:rsidRPr="00091F6B" w:rsidRDefault="00620227" w:rsidP="000677AC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 xml:space="preserve">problematizarea, </w:t>
            </w:r>
          </w:p>
          <w:p w14:paraId="32FBFFAB" w14:textId="1ABB9A92" w:rsidR="00620227" w:rsidRPr="00091F6B" w:rsidRDefault="00620227" w:rsidP="000677AC">
            <w:pPr>
              <w:jc w:val="center"/>
              <w:rPr>
                <w:sz w:val="18"/>
                <w:szCs w:val="18"/>
                <w:lang w:val="it-IT"/>
              </w:rPr>
            </w:pPr>
            <w:r w:rsidRPr="00091F6B">
              <w:rPr>
                <w:sz w:val="18"/>
                <w:szCs w:val="18"/>
                <w:lang w:val="it-IT"/>
              </w:rPr>
              <w:t xml:space="preserve">dezbaterea, </w:t>
            </w:r>
          </w:p>
          <w:p w14:paraId="1862F79D" w14:textId="59B1D4B4" w:rsidR="00620227" w:rsidRPr="000677AC" w:rsidRDefault="00620227" w:rsidP="000677AC">
            <w:pPr>
              <w:jc w:val="center"/>
              <w:rPr>
                <w:sz w:val="18"/>
                <w:szCs w:val="18"/>
              </w:rPr>
            </w:pPr>
            <w:proofErr w:type="spellStart"/>
            <w:r w:rsidRPr="000677AC">
              <w:rPr>
                <w:sz w:val="18"/>
                <w:szCs w:val="18"/>
              </w:rPr>
              <w:t>demonstrația</w:t>
            </w:r>
            <w:proofErr w:type="spellEnd"/>
            <w:r w:rsidRPr="000677AC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</w:t>
            </w:r>
          </w:p>
          <w:p w14:paraId="32AB48AC" w14:textId="088C194B" w:rsidR="00620227" w:rsidRPr="00A357FF" w:rsidRDefault="00620227" w:rsidP="000677A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0677AC">
              <w:rPr>
                <w:sz w:val="18"/>
                <w:szCs w:val="18"/>
              </w:rPr>
              <w:t>aplicații</w:t>
            </w:r>
            <w:proofErr w:type="spellEnd"/>
            <w:r w:rsidRPr="000677AC">
              <w:rPr>
                <w:sz w:val="18"/>
                <w:szCs w:val="18"/>
              </w:rPr>
              <w:t xml:space="preserve"> </w:t>
            </w:r>
            <w:proofErr w:type="spellStart"/>
            <w:r w:rsidRPr="000677AC">
              <w:rPr>
                <w:sz w:val="18"/>
                <w:szCs w:val="18"/>
              </w:rPr>
              <w:t>virtuale</w:t>
            </w:r>
            <w:proofErr w:type="spellEnd"/>
          </w:p>
        </w:tc>
        <w:tc>
          <w:tcPr>
            <w:tcW w:w="2018" w:type="dxa"/>
            <w:vAlign w:val="center"/>
          </w:tcPr>
          <w:p w14:paraId="700FC88C" w14:textId="0F9C2FE9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1F1F2056" w14:textId="77777777" w:rsidTr="00A357FF">
        <w:trPr>
          <w:trHeight w:val="228"/>
        </w:trPr>
        <w:tc>
          <w:tcPr>
            <w:tcW w:w="4957" w:type="dxa"/>
          </w:tcPr>
          <w:p w14:paraId="71805FC7" w14:textId="7BDD5B3A" w:rsidR="00620227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 w:rsidRPr="009A7A56">
              <w:rPr>
                <w:spacing w:val="-2"/>
                <w:sz w:val="18"/>
                <w:szCs w:val="18"/>
              </w:rPr>
              <w:t>Modelarea</w:t>
            </w:r>
            <w:proofErr w:type="spellEnd"/>
            <w:r w:rsidRPr="009A7A56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9A7A56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9A7A56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9A7A56">
              <w:rPr>
                <w:spacing w:val="-2"/>
                <w:sz w:val="18"/>
                <w:szCs w:val="18"/>
              </w:rPr>
              <w:t>simularea</w:t>
            </w:r>
            <w:proofErr w:type="spellEnd"/>
            <w:r w:rsidRPr="009A7A56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deplasări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>
              <w:rPr>
                <w:spacing w:val="-2"/>
                <w:sz w:val="18"/>
                <w:szCs w:val="18"/>
              </w:rPr>
              <w:t>pentru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obținerea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distanțe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>
              <w:rPr>
                <w:spacing w:val="-2"/>
                <w:sz w:val="18"/>
                <w:szCs w:val="18"/>
              </w:rPr>
              <w:t>viteze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>
              <w:rPr>
                <w:spacing w:val="-2"/>
                <w:sz w:val="18"/>
                <w:szCs w:val="18"/>
              </w:rPr>
              <w:t>accelerație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ș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șocurilor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la care </w:t>
            </w:r>
            <w:proofErr w:type="spellStart"/>
            <w:r>
              <w:rPr>
                <w:spacing w:val="-2"/>
                <w:sz w:val="18"/>
                <w:szCs w:val="18"/>
              </w:rPr>
              <w:t>este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upus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un </w:t>
            </w:r>
            <w:proofErr w:type="spellStart"/>
            <w:r>
              <w:rPr>
                <w:spacing w:val="-2"/>
                <w:sz w:val="18"/>
                <w:szCs w:val="18"/>
              </w:rPr>
              <w:t>autovehicul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exploatat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dinamic</w:t>
            </w:r>
            <w:proofErr w:type="spellEnd"/>
          </w:p>
          <w:p w14:paraId="38009C44" w14:textId="523AA14F" w:rsidR="00620227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>
              <w:rPr>
                <w:spacing w:val="-2"/>
                <w:sz w:val="18"/>
                <w:szCs w:val="18"/>
              </w:rPr>
              <w:t>Modelarea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ș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imularea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vibrațiilor</w:t>
            </w:r>
            <w:proofErr w:type="spellEnd"/>
            <w:r>
              <w:rPr>
                <w:spacing w:val="-2"/>
                <w:sz w:val="18"/>
                <w:szCs w:val="18"/>
              </w:rPr>
              <w:t>/</w:t>
            </w:r>
            <w:proofErr w:type="spellStart"/>
            <w:r>
              <w:rPr>
                <w:spacing w:val="-2"/>
                <w:sz w:val="18"/>
                <w:szCs w:val="18"/>
              </w:rPr>
              <w:t>zgomotelor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la </w:t>
            </w:r>
            <w:proofErr w:type="spellStart"/>
            <w:r>
              <w:rPr>
                <w:spacing w:val="-2"/>
                <w:sz w:val="18"/>
                <w:szCs w:val="18"/>
              </w:rPr>
              <w:t>nivelul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istemelor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autovehiculelor</w:t>
            </w:r>
            <w:proofErr w:type="spellEnd"/>
          </w:p>
          <w:p w14:paraId="48FCAD76" w14:textId="47C1DBD2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 și simularea energiei cinetice și momentului inertial al autovehiculelor, în funcție de evoluția vitezei de deplasare</w:t>
            </w:r>
          </w:p>
          <w:p w14:paraId="7511FEF3" w14:textId="77777777" w:rsidR="00620227" w:rsidRPr="00091F6B" w:rsidRDefault="00620227" w:rsidP="00916714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</w:p>
          <w:p w14:paraId="74D6558D" w14:textId="5A71432D" w:rsidR="00620227" w:rsidRPr="00091F6B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it-IT"/>
              </w:rPr>
            </w:pP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>Cadru aplicativ</w:t>
            </w:r>
            <w:r w:rsidRPr="00E74D36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: </w:t>
            </w:r>
            <w:r w:rsidRPr="00091F6B">
              <w:rPr>
                <w:i/>
                <w:iCs/>
                <w:spacing w:val="-2"/>
                <w:sz w:val="18"/>
                <w:szCs w:val="18"/>
                <w:lang w:val="it-IT"/>
              </w:rPr>
              <w:t>Sistemul de răspuns tactil al pedalelor și volanului – Pedal Haptic Feedback System (PHFS) &amp; Steering-Wheel Haptic Feedback System (SWHFS)</w:t>
            </w:r>
          </w:p>
          <w:p w14:paraId="58DE5ACA" w14:textId="6DD2988A" w:rsidR="00620227" w:rsidRPr="000318D4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Mode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Parametri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</w:t>
            </w:r>
          </w:p>
        </w:tc>
        <w:tc>
          <w:tcPr>
            <w:tcW w:w="789" w:type="dxa"/>
            <w:vAlign w:val="center"/>
          </w:tcPr>
          <w:p w14:paraId="654DCDB3" w14:textId="49C9C59B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357F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74D92F74" w14:textId="77777777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4AFE76C4" w14:textId="75E6AE92" w:rsidR="00620227" w:rsidRPr="00A357FF" w:rsidRDefault="00620227" w:rsidP="00770D0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6288B78F" w14:textId="77777777" w:rsidTr="00A357FF">
        <w:trPr>
          <w:trHeight w:val="228"/>
        </w:trPr>
        <w:tc>
          <w:tcPr>
            <w:tcW w:w="4957" w:type="dxa"/>
          </w:tcPr>
          <w:p w14:paraId="530F967E" w14:textId="473C0CAE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 xml:space="preserve">Modelarea și simularea </w:t>
            </w:r>
            <w:r w:rsidR="00415691" w:rsidRPr="00091F6B">
              <w:rPr>
                <w:spacing w:val="-2"/>
                <w:sz w:val="18"/>
                <w:szCs w:val="18"/>
                <w:lang w:val="it-IT"/>
              </w:rPr>
              <w:t>hăr</w:t>
            </w:r>
            <w:r w:rsidR="0028336E" w:rsidRPr="00091F6B">
              <w:rPr>
                <w:spacing w:val="-2"/>
                <w:sz w:val="18"/>
                <w:szCs w:val="18"/>
                <w:lang w:val="it-IT"/>
              </w:rPr>
              <w:t>ț</w:t>
            </w:r>
            <w:r w:rsidR="00415691" w:rsidRPr="00091F6B">
              <w:rPr>
                <w:spacing w:val="-2"/>
                <w:sz w:val="18"/>
                <w:szCs w:val="18"/>
                <w:lang w:val="it-IT"/>
              </w:rPr>
              <w:t xml:space="preserve">ilor de calcul </w:t>
            </w:r>
            <w:r w:rsidR="00A95515" w:rsidRPr="00091F6B">
              <w:rPr>
                <w:spacing w:val="-2"/>
                <w:sz w:val="18"/>
                <w:szCs w:val="18"/>
                <w:lang w:val="it-IT"/>
              </w:rPr>
              <w:t xml:space="preserve">2D și 3D, </w:t>
            </w:r>
            <w:r w:rsidR="001E4A45" w:rsidRPr="00091F6B">
              <w:rPr>
                <w:spacing w:val="-2"/>
                <w:sz w:val="18"/>
                <w:szCs w:val="18"/>
                <w:lang w:val="it-IT"/>
              </w:rPr>
              <w:t xml:space="preserve">utilizate în </w:t>
            </w:r>
            <w:r w:rsidR="007D1F2C" w:rsidRPr="00091F6B">
              <w:rPr>
                <w:spacing w:val="-2"/>
                <w:sz w:val="18"/>
                <w:szCs w:val="18"/>
                <w:lang w:val="it-IT"/>
              </w:rPr>
              <w:t>controlul sistemelor de acționare</w:t>
            </w:r>
            <w:r w:rsidRPr="00091F6B">
              <w:rPr>
                <w:spacing w:val="-2"/>
                <w:sz w:val="18"/>
                <w:szCs w:val="18"/>
                <w:lang w:val="it-IT"/>
              </w:rPr>
              <w:t xml:space="preserve"> ale autovehiculelor</w:t>
            </w:r>
          </w:p>
          <w:p w14:paraId="75458D38" w14:textId="77777777" w:rsidR="00130D6F" w:rsidRPr="00091F6B" w:rsidRDefault="00130D6F" w:rsidP="00130D6F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</w:p>
          <w:p w14:paraId="63E7143B" w14:textId="2A60AAF6" w:rsidR="00620227" w:rsidRPr="00091F6B" w:rsidRDefault="00620227" w:rsidP="00E07EC1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  <w:r w:rsidRPr="007D1F2C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Cadru aplicativ:, </w:t>
            </w:r>
            <w:r w:rsidR="007D1F2C" w:rsidRPr="007D1F2C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Sistemul de gestiune a motorului – </w:t>
            </w:r>
            <w:proofErr w:type="spellStart"/>
            <w:r w:rsidR="007D1F2C" w:rsidRPr="007D1F2C">
              <w:rPr>
                <w:i/>
                <w:iCs/>
                <w:spacing w:val="-2"/>
                <w:sz w:val="18"/>
                <w:szCs w:val="18"/>
                <w:lang w:val="ro-RO"/>
              </w:rPr>
              <w:t>Engine</w:t>
            </w:r>
            <w:proofErr w:type="spellEnd"/>
            <w:r w:rsidR="007D1F2C" w:rsidRPr="007D1F2C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Management </w:t>
            </w:r>
            <w:proofErr w:type="spellStart"/>
            <w:r w:rsidR="007D1F2C" w:rsidRPr="007D1F2C">
              <w:rPr>
                <w:i/>
                <w:iCs/>
                <w:spacing w:val="-2"/>
                <w:sz w:val="18"/>
                <w:szCs w:val="18"/>
                <w:lang w:val="ro-RO"/>
              </w:rPr>
              <w:t>System</w:t>
            </w:r>
            <w:proofErr w:type="spellEnd"/>
            <w:r w:rsidR="007D1F2C" w:rsidRPr="007D1F2C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 (EMS), </w:t>
            </w:r>
            <w:r w:rsidR="007D1F2C" w:rsidRPr="00091F6B">
              <w:rPr>
                <w:i/>
                <w:iCs/>
                <w:spacing w:val="-2"/>
                <w:sz w:val="18"/>
                <w:szCs w:val="18"/>
                <w:lang w:val="it-IT"/>
              </w:rPr>
              <w:t>Sistemul de condus prin fir – Drive-by-Wire System (DBW)</w:t>
            </w:r>
          </w:p>
          <w:p w14:paraId="4519FB67" w14:textId="0E63D560" w:rsidR="00620227" w:rsidRPr="005E57A3" w:rsidRDefault="00620227" w:rsidP="00E07EC1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highlight w:val="yellow"/>
              </w:rPr>
            </w:pPr>
            <w:proofErr w:type="spellStart"/>
            <w:proofErr w:type="gramStart"/>
            <w:r w:rsidRPr="007D1F2C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7D1F2C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7D1F2C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D1F2C">
              <w:rPr>
                <w:i/>
                <w:iCs/>
                <w:spacing w:val="-2"/>
                <w:sz w:val="18"/>
                <w:szCs w:val="18"/>
                <w:lang w:val="fr-FR"/>
              </w:rPr>
              <w:t>Modele</w:t>
            </w:r>
            <w:proofErr w:type="spellEnd"/>
            <w:r w:rsidRPr="007D1F2C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</w:t>
            </w:r>
            <w:proofErr w:type="spellStart"/>
            <w:r w:rsidRPr="007D1F2C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</w:p>
        </w:tc>
        <w:tc>
          <w:tcPr>
            <w:tcW w:w="789" w:type="dxa"/>
            <w:vAlign w:val="center"/>
          </w:tcPr>
          <w:p w14:paraId="10CE8513" w14:textId="3E623A1E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DD3D788" w14:textId="77777777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3006E00" w14:textId="77777777" w:rsidR="00620227" w:rsidRPr="00A357FF" w:rsidRDefault="00620227" w:rsidP="00770D0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0812C697" w14:textId="77777777" w:rsidTr="00A357FF">
        <w:trPr>
          <w:trHeight w:val="230"/>
        </w:trPr>
        <w:tc>
          <w:tcPr>
            <w:tcW w:w="4957" w:type="dxa"/>
          </w:tcPr>
          <w:p w14:paraId="64E702B7" w14:textId="58974762" w:rsidR="00620227" w:rsidRPr="00B4433D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>
              <w:rPr>
                <w:spacing w:val="-2"/>
                <w:sz w:val="18"/>
                <w:szCs w:val="18"/>
              </w:rPr>
              <w:t>Modelarea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ș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imularea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emnalelor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inusoidale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, de </w:t>
            </w:r>
            <w:proofErr w:type="spellStart"/>
            <w:r>
              <w:rPr>
                <w:spacing w:val="-2"/>
                <w:sz w:val="18"/>
                <w:szCs w:val="18"/>
              </w:rPr>
              <w:t>frecvență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variabilă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>
              <w:rPr>
                <w:spacing w:val="-2"/>
                <w:sz w:val="18"/>
                <w:szCs w:val="18"/>
              </w:rPr>
              <w:t>pentru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invertoare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utilizate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de </w:t>
            </w:r>
            <w:proofErr w:type="spellStart"/>
            <w:r>
              <w:rPr>
                <w:spacing w:val="-2"/>
                <w:sz w:val="18"/>
                <w:szCs w:val="18"/>
              </w:rPr>
              <w:t>autovehicule</w:t>
            </w:r>
            <w:proofErr w:type="spellEnd"/>
          </w:p>
          <w:p w14:paraId="3241161F" w14:textId="22CBE50A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 și simularea semnalelor PWM, asimetrice și simetrice, pentru convertoare utilizate de autovehicule</w:t>
            </w:r>
          </w:p>
          <w:p w14:paraId="6CFD130A" w14:textId="77777777" w:rsidR="00620227" w:rsidRPr="00091F6B" w:rsidRDefault="00620227" w:rsidP="00916714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</w:p>
          <w:p w14:paraId="61416B5D" w14:textId="3F492D1D" w:rsidR="00620227" w:rsidRPr="00091F6B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it-IT"/>
              </w:rPr>
            </w:pP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>Cadru aplicativ</w:t>
            </w:r>
            <w:r w:rsidRPr="00E74D36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: </w:t>
            </w: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>Unitatea de control cu frecvență variabilă (VFD), pentru s</w:t>
            </w:r>
            <w:r w:rsidRPr="008E7AD7">
              <w:rPr>
                <w:i/>
                <w:iCs/>
                <w:spacing w:val="-2"/>
                <w:sz w:val="18"/>
                <w:szCs w:val="18"/>
                <w:lang w:val="ro-RO"/>
              </w:rPr>
              <w:t>istemul de propulsie electrică</w:t>
            </w: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>; Unitatea de control cu tensiune variabilă (VVD), pentru sistemul de gestiune a energiei</w:t>
            </w:r>
          </w:p>
          <w:p w14:paraId="0714DAC4" w14:textId="77777777" w:rsidR="007D1F2C" w:rsidRDefault="00620227" w:rsidP="001D2DF5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Mode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Parametri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</w:t>
            </w:r>
          </w:p>
          <w:p w14:paraId="53B44A24" w14:textId="77777777" w:rsidR="00540DDB" w:rsidRDefault="00540DDB" w:rsidP="001D2DF5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</w:p>
          <w:p w14:paraId="2DB93A1E" w14:textId="77777777" w:rsidR="00540DDB" w:rsidRDefault="00540DDB" w:rsidP="001D2DF5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</w:p>
          <w:p w14:paraId="082842A3" w14:textId="47CE8263" w:rsidR="00540DDB" w:rsidRPr="000318D4" w:rsidRDefault="00540DDB" w:rsidP="001D2DF5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</w:p>
        </w:tc>
        <w:tc>
          <w:tcPr>
            <w:tcW w:w="789" w:type="dxa"/>
            <w:vAlign w:val="center"/>
          </w:tcPr>
          <w:p w14:paraId="0B910DF5" w14:textId="75FE22BF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357F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6D11FF5" w14:textId="77777777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FC3DD6F" w14:textId="2DC40855" w:rsidR="00620227" w:rsidRPr="00A357FF" w:rsidRDefault="00620227" w:rsidP="00770D0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6CCB5BC7" w14:textId="77777777" w:rsidTr="00A357FF">
        <w:trPr>
          <w:trHeight w:val="230"/>
        </w:trPr>
        <w:tc>
          <w:tcPr>
            <w:tcW w:w="4957" w:type="dxa"/>
          </w:tcPr>
          <w:p w14:paraId="21B4698D" w14:textId="0F6DD849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 și simularea unei strategii de intervenție electronică asupra accelerației autovehiculului</w:t>
            </w:r>
          </w:p>
          <w:p w14:paraId="7E709307" w14:textId="77777777" w:rsidR="00620227" w:rsidRPr="00091F6B" w:rsidRDefault="00620227" w:rsidP="00A95EFB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</w:p>
          <w:p w14:paraId="4E2DD687" w14:textId="66B4A25B" w:rsidR="00620227" w:rsidRPr="00091F6B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it-IT"/>
              </w:rPr>
            </w:pP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>Cadru aplicativ</w:t>
            </w:r>
            <w:r w:rsidRPr="00E74D36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: </w:t>
            </w: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Sistemul electronic de limitare a vitezei – </w:t>
            </w:r>
            <w:r w:rsidRPr="00091F6B">
              <w:rPr>
                <w:i/>
                <w:iCs/>
                <w:spacing w:val="-2"/>
                <w:sz w:val="18"/>
                <w:szCs w:val="18"/>
                <w:lang w:val="it-IT"/>
              </w:rPr>
              <w:t xml:space="preserve">Electronic Speed Limitter (ESL); Sistemul electronic de limitare a </w:t>
            </w:r>
            <w:r w:rsidRPr="00091F6B">
              <w:rPr>
                <w:i/>
                <w:iCs/>
                <w:spacing w:val="-2"/>
                <w:sz w:val="18"/>
                <w:szCs w:val="18"/>
                <w:lang w:val="it-IT"/>
              </w:rPr>
              <w:lastRenderedPageBreak/>
              <w:t>accelerației – Electronic Acceleration Limitter (EAL)</w:t>
            </w:r>
          </w:p>
          <w:p w14:paraId="459354C0" w14:textId="5F7CB4B8" w:rsidR="00620227" w:rsidRPr="000318D4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Date </w:t>
            </w: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analitic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at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Reprezentări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</w:t>
            </w:r>
          </w:p>
        </w:tc>
        <w:tc>
          <w:tcPr>
            <w:tcW w:w="789" w:type="dxa"/>
            <w:vAlign w:val="center"/>
          </w:tcPr>
          <w:p w14:paraId="2A197ED5" w14:textId="77777777" w:rsidR="00620227" w:rsidRPr="00550B41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fr-FR"/>
              </w:rPr>
            </w:pPr>
          </w:p>
          <w:p w14:paraId="40271427" w14:textId="70F2B513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357FF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363D042B" w14:textId="77777777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DD5C3F4" w14:textId="548070EE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35B88BC7" w14:textId="77777777" w:rsidTr="00A357FF">
        <w:trPr>
          <w:trHeight w:val="230"/>
        </w:trPr>
        <w:tc>
          <w:tcPr>
            <w:tcW w:w="4957" w:type="dxa"/>
          </w:tcPr>
          <w:p w14:paraId="2036DE19" w14:textId="18A6E479" w:rsidR="00620227" w:rsidRPr="00835F8A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 w:rsidRPr="00835F8A">
              <w:rPr>
                <w:spacing w:val="-2"/>
                <w:sz w:val="18"/>
                <w:szCs w:val="18"/>
              </w:rPr>
              <w:t>Modelarea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simularea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unui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istem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de</w:t>
            </w:r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termostatare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electrică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pentru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răcirea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forțată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gramStart"/>
            <w:r w:rsidRPr="00835F8A">
              <w:rPr>
                <w:spacing w:val="-2"/>
                <w:sz w:val="18"/>
                <w:szCs w:val="18"/>
              </w:rPr>
              <w:t>a</w:t>
            </w:r>
            <w:proofErr w:type="gram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echipamentelor</w:t>
            </w:r>
            <w:proofErr w:type="spellEnd"/>
            <w:r w:rsidRPr="00835F8A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835F8A">
              <w:rPr>
                <w:spacing w:val="-2"/>
                <w:sz w:val="18"/>
                <w:szCs w:val="18"/>
              </w:rPr>
              <w:t>autovehiculelor</w:t>
            </w:r>
            <w:proofErr w:type="spellEnd"/>
          </w:p>
          <w:p w14:paraId="55405B3A" w14:textId="77777777" w:rsidR="00620227" w:rsidRPr="00835F8A" w:rsidRDefault="00620227" w:rsidP="00A95EFB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</w:rPr>
            </w:pPr>
          </w:p>
          <w:p w14:paraId="2A694A65" w14:textId="3610752A" w:rsidR="00620227" w:rsidRPr="00083FB2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</w:rPr>
            </w:pP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>Cadru aplicativ</w:t>
            </w:r>
            <w:r w:rsidRPr="00E74D36"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: </w:t>
            </w:r>
            <w:r>
              <w:rPr>
                <w:i/>
                <w:iCs/>
                <w:spacing w:val="-2"/>
                <w:sz w:val="18"/>
                <w:szCs w:val="18"/>
                <w:lang w:val="ro-RO"/>
              </w:rPr>
              <w:t xml:space="preserve">Sistemul de răcire cu valve controlabile electronic – </w:t>
            </w:r>
            <w:r w:rsidRPr="00083FB2">
              <w:rPr>
                <w:i/>
                <w:iCs/>
                <w:spacing w:val="-2"/>
                <w:sz w:val="18"/>
                <w:szCs w:val="18"/>
              </w:rPr>
              <w:t xml:space="preserve">Electronic </w:t>
            </w:r>
            <w:r>
              <w:rPr>
                <w:i/>
                <w:iCs/>
                <w:spacing w:val="-2"/>
                <w:sz w:val="18"/>
                <w:szCs w:val="18"/>
              </w:rPr>
              <w:t>Control</w:t>
            </w:r>
            <w:r w:rsidRPr="00083FB2">
              <w:rPr>
                <w:i/>
                <w:iCs/>
                <w:spacing w:val="-2"/>
                <w:sz w:val="18"/>
                <w:szCs w:val="18"/>
              </w:rPr>
              <w:t xml:space="preserve"> Valve</w:t>
            </w:r>
            <w:r>
              <w:rPr>
                <w:i/>
                <w:iCs/>
                <w:spacing w:val="-2"/>
                <w:sz w:val="18"/>
                <w:szCs w:val="18"/>
              </w:rPr>
              <w:t xml:space="preserve"> (ECV);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</w:rPr>
              <w:t>Sistemul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</w:rPr>
              <w:t xml:space="preserve"> de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</w:rPr>
              <w:t>răcire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</w:rPr>
              <w:t xml:space="preserve"> cu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</w:rPr>
              <w:t>pompe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</w:rPr>
              <w:t>electrice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</w:rPr>
              <w:t xml:space="preserve"> – </w:t>
            </w:r>
            <w:r w:rsidRPr="00083FB2">
              <w:rPr>
                <w:i/>
                <w:iCs/>
                <w:spacing w:val="-2"/>
                <w:sz w:val="18"/>
                <w:szCs w:val="18"/>
              </w:rPr>
              <w:t xml:space="preserve">Electric </w:t>
            </w:r>
            <w:r>
              <w:rPr>
                <w:i/>
                <w:iCs/>
                <w:spacing w:val="-2"/>
                <w:sz w:val="18"/>
                <w:szCs w:val="18"/>
              </w:rPr>
              <w:t>Water</w:t>
            </w:r>
            <w:r w:rsidRPr="00083FB2">
              <w:rPr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i/>
                <w:iCs/>
                <w:spacing w:val="-2"/>
                <w:sz w:val="18"/>
                <w:szCs w:val="18"/>
              </w:rPr>
              <w:t>Pump (EWP)</w:t>
            </w:r>
          </w:p>
          <w:p w14:paraId="5DB9F43D" w14:textId="7C6A4BD1" w:rsidR="00620227" w:rsidRPr="000318D4" w:rsidRDefault="00620227" w:rsidP="005421B4">
            <w:pPr>
              <w:pStyle w:val="TableParagraph"/>
              <w:spacing w:line="209" w:lineRule="exact"/>
              <w:rPr>
                <w:i/>
                <w:iCs/>
                <w:spacing w:val="-2"/>
                <w:sz w:val="18"/>
                <w:szCs w:val="18"/>
                <w:lang w:val="fr-FR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Parametri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, Date </w:t>
            </w: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analitic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at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,</w:t>
            </w:r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Reprezentări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</w:t>
            </w:r>
          </w:p>
        </w:tc>
        <w:tc>
          <w:tcPr>
            <w:tcW w:w="789" w:type="dxa"/>
            <w:vAlign w:val="center"/>
          </w:tcPr>
          <w:p w14:paraId="41DBC1D8" w14:textId="3067C254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870" w:type="dxa"/>
            <w:vMerge/>
            <w:vAlign w:val="center"/>
          </w:tcPr>
          <w:p w14:paraId="26A854B6" w14:textId="77777777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2C68A68" w14:textId="5E79424F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1673602D" w14:textId="77777777" w:rsidTr="007B5616">
        <w:trPr>
          <w:trHeight w:val="230"/>
        </w:trPr>
        <w:tc>
          <w:tcPr>
            <w:tcW w:w="4957" w:type="dxa"/>
          </w:tcPr>
          <w:p w14:paraId="59F68CB5" w14:textId="2700592A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 xml:space="preserve">Modelarea și simularea principalilor senzori analogici </w:t>
            </w:r>
            <w:r w:rsidR="008D20C2" w:rsidRPr="00091F6B">
              <w:rPr>
                <w:spacing w:val="-2"/>
                <w:sz w:val="18"/>
                <w:szCs w:val="18"/>
                <w:lang w:val="it-IT"/>
              </w:rPr>
              <w:t xml:space="preserve">din </w:t>
            </w:r>
            <w:r w:rsidRPr="00091F6B">
              <w:rPr>
                <w:spacing w:val="-2"/>
                <w:sz w:val="18"/>
                <w:szCs w:val="18"/>
                <w:lang w:val="it-IT"/>
              </w:rPr>
              <w:t>ansamblul blocului motor și trasarea caracteristicilor de transfer</w:t>
            </w:r>
          </w:p>
          <w:p w14:paraId="6280F2BD" w14:textId="77777777" w:rsidR="00620227" w:rsidRPr="00091F6B" w:rsidRDefault="00620227" w:rsidP="007B5616">
            <w:pPr>
              <w:pStyle w:val="TableParagraph"/>
              <w:spacing w:line="209" w:lineRule="exact"/>
              <w:rPr>
                <w:spacing w:val="-2"/>
                <w:sz w:val="18"/>
                <w:szCs w:val="18"/>
                <w:lang w:val="it-IT"/>
              </w:rPr>
            </w:pPr>
          </w:p>
          <w:p w14:paraId="301460B0" w14:textId="4CF13249" w:rsidR="00620227" w:rsidRPr="00091F6B" w:rsidRDefault="00620227" w:rsidP="007B5616">
            <w:pPr>
              <w:pStyle w:val="TableParagraph"/>
              <w:spacing w:line="209" w:lineRule="exact"/>
              <w:rPr>
                <w:spacing w:val="-2"/>
                <w:sz w:val="18"/>
                <w:szCs w:val="18"/>
                <w:lang w:val="it-IT"/>
              </w:rPr>
            </w:pPr>
            <w:proofErr w:type="spellStart"/>
            <w:proofErr w:type="gramStart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Date </w:t>
            </w:r>
            <w:proofErr w:type="spellStart"/>
            <w:proofErr w:type="gramStart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>analitice</w:t>
            </w:r>
            <w:proofErr w:type="spellEnd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at</w:t>
            </w:r>
            <w:proofErr w:type="gramEnd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>Reprezentări</w:t>
            </w:r>
            <w:proofErr w:type="spellEnd"/>
            <w:r w:rsidRPr="000227F7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</w:t>
            </w:r>
          </w:p>
        </w:tc>
        <w:tc>
          <w:tcPr>
            <w:tcW w:w="789" w:type="dxa"/>
            <w:vAlign w:val="center"/>
          </w:tcPr>
          <w:p w14:paraId="18CE0673" w14:textId="23740A18" w:rsidR="00620227" w:rsidRPr="00A357FF" w:rsidRDefault="00620227" w:rsidP="007B561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32DA1A55" w14:textId="77777777" w:rsidR="00620227" w:rsidRPr="00A357FF" w:rsidRDefault="00620227" w:rsidP="007B561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7430FD53" w14:textId="77777777" w:rsidR="00620227" w:rsidRPr="00A357FF" w:rsidRDefault="00620227" w:rsidP="007B561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13D035FB" w14:textId="77777777" w:rsidTr="007B5616">
        <w:trPr>
          <w:trHeight w:val="230"/>
        </w:trPr>
        <w:tc>
          <w:tcPr>
            <w:tcW w:w="4957" w:type="dxa"/>
          </w:tcPr>
          <w:p w14:paraId="2CDF4396" w14:textId="768132A0" w:rsidR="00620227" w:rsidRPr="006C6D44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 w:rsidRPr="006C6D44">
              <w:rPr>
                <w:spacing w:val="-2"/>
                <w:sz w:val="18"/>
                <w:szCs w:val="18"/>
              </w:rPr>
              <w:t>Modelarea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simularea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unui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convertor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electromecanic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r w:rsidR="008C51F0">
              <w:rPr>
                <w:spacing w:val="-2"/>
                <w:sz w:val="18"/>
                <w:szCs w:val="18"/>
              </w:rPr>
              <w:t xml:space="preserve">din </w:t>
            </w:r>
            <w:proofErr w:type="spellStart"/>
            <w:r w:rsidR="008C51F0">
              <w:rPr>
                <w:spacing w:val="-2"/>
                <w:sz w:val="18"/>
                <w:szCs w:val="18"/>
              </w:rPr>
              <w:t>cadrul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sistemelor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autovehiculelor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determinarea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comportamentului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în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domeniul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timp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6C6D44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6C6D44">
              <w:rPr>
                <w:spacing w:val="-2"/>
                <w:sz w:val="18"/>
                <w:szCs w:val="18"/>
              </w:rPr>
              <w:t>frecvență</w:t>
            </w:r>
            <w:proofErr w:type="spellEnd"/>
          </w:p>
          <w:p w14:paraId="0C30AB1C" w14:textId="77777777" w:rsidR="00620227" w:rsidRPr="006C6D44" w:rsidRDefault="00620227" w:rsidP="007B5616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</w:rPr>
            </w:pPr>
          </w:p>
          <w:p w14:paraId="42210DF0" w14:textId="07BF5855" w:rsidR="00620227" w:rsidRPr="00091F6B" w:rsidRDefault="00620227" w:rsidP="007B5616">
            <w:pPr>
              <w:pStyle w:val="TableParagraph"/>
              <w:spacing w:line="209" w:lineRule="exact"/>
              <w:ind w:left="90"/>
              <w:rPr>
                <w:spacing w:val="-2"/>
                <w:sz w:val="18"/>
                <w:szCs w:val="18"/>
                <w:lang w:val="it-IT"/>
              </w:rPr>
            </w:pPr>
            <w:proofErr w:type="spellStart"/>
            <w:proofErr w:type="gramStart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>Rezultate</w:t>
            </w:r>
            <w:proofErr w:type="spellEnd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6C6D44">
              <w:rPr>
                <w:i/>
                <w:iCs/>
                <w:spacing w:val="-2"/>
                <w:sz w:val="18"/>
                <w:szCs w:val="18"/>
                <w:lang w:val="fr-FR"/>
              </w:rPr>
              <w:t>analitice</w:t>
            </w:r>
            <w:proofErr w:type="spellEnd"/>
          </w:p>
        </w:tc>
        <w:tc>
          <w:tcPr>
            <w:tcW w:w="789" w:type="dxa"/>
            <w:vAlign w:val="center"/>
          </w:tcPr>
          <w:p w14:paraId="092095F2" w14:textId="22D38249" w:rsidR="00620227" w:rsidRPr="00A357FF" w:rsidRDefault="00620227" w:rsidP="007B561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6C6D44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2250BA7" w14:textId="77777777" w:rsidR="00620227" w:rsidRPr="00A357FF" w:rsidRDefault="00620227" w:rsidP="007B561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23CDBFD" w14:textId="77777777" w:rsidR="00620227" w:rsidRPr="00A357FF" w:rsidRDefault="00620227" w:rsidP="007B5616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620227" w:rsidRPr="00A357FF" w14:paraId="6A2962C1" w14:textId="77777777" w:rsidTr="00D57F72">
        <w:trPr>
          <w:trHeight w:val="230"/>
        </w:trPr>
        <w:tc>
          <w:tcPr>
            <w:tcW w:w="4957" w:type="dxa"/>
          </w:tcPr>
          <w:p w14:paraId="566DC1A1" w14:textId="6502C3C3" w:rsidR="00620227" w:rsidRPr="004B4CA8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 w:rsidRPr="004B4CA8">
              <w:rPr>
                <w:spacing w:val="-2"/>
                <w:sz w:val="18"/>
                <w:szCs w:val="18"/>
              </w:rPr>
              <w:t>Modelarea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simularea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unui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circuit de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alimentare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conversie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coborâtor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de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tensiune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cu </w:t>
            </w:r>
            <w:proofErr w:type="spellStart"/>
            <w:r>
              <w:rPr>
                <w:spacing w:val="-2"/>
                <w:sz w:val="18"/>
                <w:szCs w:val="18"/>
              </w:rPr>
              <w:t>regim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de current constant, </w:t>
            </w:r>
            <w:proofErr w:type="spellStart"/>
            <w:r>
              <w:rPr>
                <w:spacing w:val="-2"/>
                <w:sz w:val="18"/>
                <w:szCs w:val="18"/>
              </w:rPr>
              <w:t>pentru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deservirea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sistemelor</w:t>
            </w:r>
            <w:proofErr w:type="spellEnd"/>
            <w:r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>
              <w:rPr>
                <w:spacing w:val="-2"/>
                <w:sz w:val="18"/>
                <w:szCs w:val="18"/>
              </w:rPr>
              <w:t>autovehiculelor</w:t>
            </w:r>
            <w:proofErr w:type="spellEnd"/>
          </w:p>
          <w:p w14:paraId="4BAA20B1" w14:textId="5BE8A7A2" w:rsidR="00620227" w:rsidRPr="00D435EB" w:rsidRDefault="00620227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 xml:space="preserve">Modelarea sursei de energie electrică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DC Voltage Source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RLC Branch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58B51305" w14:textId="1625C8BC" w:rsidR="00620227" w:rsidRPr="00D435EB" w:rsidRDefault="00620227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 xml:space="preserve">Modelarea etajului de conversie a tensiunii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MOSFET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Diode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RLC Branch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5AB911AD" w14:textId="485645CC" w:rsidR="00620227" w:rsidRPr="00D435EB" w:rsidRDefault="00620227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 xml:space="preserve">Modelarea senzorilor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Voltage Measurement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Current Measurement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05F53BE7" w14:textId="424741BC" w:rsidR="00620227" w:rsidRPr="00D435EB" w:rsidRDefault="00620227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 xml:space="preserve">Modelarea regulatorului (bloc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PID Controller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67860902" w14:textId="24706EA3" w:rsidR="00620227" w:rsidRPr="00D435EB" w:rsidRDefault="00620227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 xml:space="preserve">Modelarea consumatorilor de energie electrică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RLC Branch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Battery</w:t>
            </w:r>
            <w:r w:rsidRPr="00D435EB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168C8D00" w14:textId="77777777" w:rsidR="00620227" w:rsidRPr="001F5913" w:rsidRDefault="00620227" w:rsidP="001F5913">
            <w:pPr>
              <w:pStyle w:val="TableParagraph"/>
              <w:spacing w:line="209" w:lineRule="exact"/>
              <w:ind w:left="90"/>
              <w:rPr>
                <w:noProof/>
                <w:spacing w:val="-2"/>
                <w:sz w:val="18"/>
                <w:szCs w:val="18"/>
                <w:highlight w:val="yellow"/>
                <w:lang w:val="ro-RO"/>
              </w:rPr>
            </w:pPr>
          </w:p>
          <w:p w14:paraId="35A79629" w14:textId="7FD33257" w:rsidR="00620227" w:rsidRPr="001F5913" w:rsidRDefault="00620227" w:rsidP="001F5913">
            <w:pPr>
              <w:pStyle w:val="TableParagraph"/>
              <w:spacing w:line="209" w:lineRule="exact"/>
              <w:rPr>
                <w:noProof/>
                <w:spacing w:val="-2"/>
                <w:sz w:val="18"/>
                <w:szCs w:val="18"/>
                <w:highlight w:val="yellow"/>
                <w:lang w:val="ro-RO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>Rezultate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>analtice</w:t>
            </w:r>
            <w:proofErr w:type="spellEnd"/>
          </w:p>
        </w:tc>
        <w:tc>
          <w:tcPr>
            <w:tcW w:w="789" w:type="dxa"/>
            <w:vAlign w:val="center"/>
          </w:tcPr>
          <w:p w14:paraId="79387995" w14:textId="0414BB00" w:rsidR="00620227" w:rsidRPr="00626E72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highlight w:val="yellow"/>
              </w:rPr>
            </w:pPr>
            <w:r w:rsidRPr="009F696C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069D4F67" w14:textId="77777777" w:rsidR="00620227" w:rsidRPr="00A357FF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BFBE913" w14:textId="77777777" w:rsidR="00620227" w:rsidRPr="0059676A" w:rsidRDefault="00620227" w:rsidP="00D57F72">
            <w:pPr>
              <w:jc w:val="center"/>
              <w:rPr>
                <w:spacing w:val="-2"/>
                <w:sz w:val="18"/>
                <w:szCs w:val="18"/>
                <w:lang w:val="fr-FR"/>
              </w:rPr>
            </w:pPr>
          </w:p>
        </w:tc>
      </w:tr>
      <w:tr w:rsidR="00620227" w:rsidRPr="00A357FF" w14:paraId="0CAD86B8" w14:textId="77777777" w:rsidTr="00D57F72">
        <w:trPr>
          <w:trHeight w:val="230"/>
        </w:trPr>
        <w:tc>
          <w:tcPr>
            <w:tcW w:w="4957" w:type="dxa"/>
          </w:tcPr>
          <w:p w14:paraId="637E0E0E" w14:textId="465F028D" w:rsidR="00620227" w:rsidRPr="004B4CA8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</w:rPr>
            </w:pPr>
            <w:proofErr w:type="spellStart"/>
            <w:r w:rsidRPr="004B4CA8">
              <w:rPr>
                <w:spacing w:val="-2"/>
                <w:sz w:val="18"/>
                <w:szCs w:val="18"/>
              </w:rPr>
              <w:t>Modelarea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și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simularea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B4CA8">
              <w:rPr>
                <w:spacing w:val="-2"/>
                <w:sz w:val="18"/>
                <w:szCs w:val="18"/>
              </w:rPr>
              <w:t>sistemului</w:t>
            </w:r>
            <w:proofErr w:type="spellEnd"/>
            <w:r w:rsidRPr="004B4CA8">
              <w:rPr>
                <w:spacing w:val="-2"/>
                <w:sz w:val="18"/>
                <w:szCs w:val="18"/>
              </w:rPr>
              <w:t xml:space="preserve"> electric al autovehiculelor</w:t>
            </w:r>
          </w:p>
          <w:p w14:paraId="75EE2326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alternatorulu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Alternator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4BC75081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redresorulu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Rectifier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38684DB0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senzorilor și semnalizărilor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Voltage Sensor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Current Sensor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Resistor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Lamp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14793733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regulatorulu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Field_Control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67199A4B" w14:textId="77777777" w:rsidR="00620227" w:rsidRDefault="00620227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baterie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Battery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27703C5E" w14:textId="77777777" w:rsidR="00620227" w:rsidRDefault="00620227" w:rsidP="00AB0BEA">
            <w:pPr>
              <w:widowControl/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</w:p>
          <w:p w14:paraId="09476657" w14:textId="643F27F8" w:rsidR="00620227" w:rsidRPr="00AB0BEA" w:rsidRDefault="00620227" w:rsidP="00F51651">
            <w:pPr>
              <w:pStyle w:val="TableParagraph"/>
              <w:spacing w:line="209" w:lineRule="exact"/>
              <w:rPr>
                <w:noProof/>
                <w:spacing w:val="-2"/>
                <w:sz w:val="18"/>
                <w:szCs w:val="18"/>
                <w:lang w:val="ro-RO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>Parametri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, Rezultate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>analtice</w:t>
            </w:r>
            <w:proofErr w:type="spellEnd"/>
          </w:p>
        </w:tc>
        <w:tc>
          <w:tcPr>
            <w:tcW w:w="789" w:type="dxa"/>
            <w:vAlign w:val="center"/>
          </w:tcPr>
          <w:p w14:paraId="132DBDAC" w14:textId="6838F39B" w:rsidR="00620227" w:rsidRPr="004B4CA8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4B4CA8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CD22D73" w14:textId="77777777" w:rsidR="00620227" w:rsidRPr="00A357FF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062676F0" w14:textId="77777777" w:rsidR="00620227" w:rsidRPr="00436C2D" w:rsidRDefault="00620227" w:rsidP="00D57F72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</w:tr>
      <w:tr w:rsidR="00620227" w:rsidRPr="00A357FF" w14:paraId="35C25EB3" w14:textId="77777777" w:rsidTr="00D57F72">
        <w:trPr>
          <w:trHeight w:val="230"/>
        </w:trPr>
        <w:tc>
          <w:tcPr>
            <w:tcW w:w="4957" w:type="dxa"/>
          </w:tcPr>
          <w:p w14:paraId="79EA47D6" w14:textId="45F1BB95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Modelarea și simularea sistemului mecanic al autovehiculelor</w:t>
            </w:r>
          </w:p>
          <w:p w14:paraId="2BD2D0A8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motorulu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IC_Engine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519B96DF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transmisie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Gear_Box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58F7BAAF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roților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Tires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32C1A4F7" w14:textId="77777777" w:rsidR="00620227" w:rsidRPr="004B4CA8" w:rsidRDefault="00620227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caroseriei (ansamblul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Chasis.slx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1D44590E" w14:textId="77777777" w:rsidR="00620227" w:rsidRDefault="00620227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ind w:left="810"/>
              <w:rPr>
                <w:noProof/>
                <w:spacing w:val="-2"/>
                <w:sz w:val="18"/>
                <w:szCs w:val="18"/>
                <w:lang w:val="ro-RO"/>
              </w:rPr>
            </w:pP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Modelarea mediului (blocurile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Ideal Force Source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 xml:space="preserve">/ 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Translational Friction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/</w:t>
            </w:r>
            <w:r w:rsidRPr="002108CE">
              <w:rPr>
                <w:i/>
                <w:iCs/>
                <w:noProof/>
                <w:spacing w:val="-2"/>
                <w:sz w:val="18"/>
                <w:szCs w:val="18"/>
                <w:lang w:val="ro-RO"/>
              </w:rPr>
              <w:t>Mechanical Translational Reference</w:t>
            </w:r>
            <w:r w:rsidRPr="004B4CA8">
              <w:rPr>
                <w:noProof/>
                <w:spacing w:val="-2"/>
                <w:sz w:val="18"/>
                <w:szCs w:val="18"/>
                <w:lang w:val="ro-RO"/>
              </w:rPr>
              <w:t>)</w:t>
            </w:r>
          </w:p>
          <w:p w14:paraId="305F17B4" w14:textId="77777777" w:rsidR="00620227" w:rsidRDefault="00620227" w:rsidP="00AB0BEA">
            <w:pPr>
              <w:widowControl/>
              <w:autoSpaceDE/>
              <w:autoSpaceDN/>
              <w:rPr>
                <w:noProof/>
                <w:spacing w:val="-2"/>
                <w:sz w:val="18"/>
                <w:szCs w:val="18"/>
                <w:lang w:val="ro-RO"/>
              </w:rPr>
            </w:pPr>
          </w:p>
          <w:p w14:paraId="49E265F5" w14:textId="65ED3261" w:rsidR="00620227" w:rsidRPr="00AB0BEA" w:rsidRDefault="00620227" w:rsidP="00F51651">
            <w:pPr>
              <w:pStyle w:val="TableParagraph"/>
              <w:spacing w:line="209" w:lineRule="exact"/>
              <w:rPr>
                <w:noProof/>
                <w:spacing w:val="-2"/>
                <w:sz w:val="18"/>
                <w:szCs w:val="18"/>
                <w:lang w:val="ro-RO"/>
              </w:rPr>
            </w:pPr>
            <w:proofErr w:type="spellStart"/>
            <w:proofErr w:type="gram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Model .</w:t>
            </w:r>
            <w:proofErr w:type="spellStart"/>
            <w:r w:rsidRPr="000318D4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>Parametri</w:t>
            </w:r>
            <w:proofErr w:type="spellEnd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m, Rezultate </w:t>
            </w:r>
            <w:proofErr w:type="spellStart"/>
            <w:r>
              <w:rPr>
                <w:i/>
                <w:iCs/>
                <w:spacing w:val="-2"/>
                <w:sz w:val="18"/>
                <w:szCs w:val="18"/>
                <w:lang w:val="fr-FR"/>
              </w:rPr>
              <w:t>analtice</w:t>
            </w:r>
            <w:proofErr w:type="spellEnd"/>
          </w:p>
        </w:tc>
        <w:tc>
          <w:tcPr>
            <w:tcW w:w="789" w:type="dxa"/>
            <w:vAlign w:val="center"/>
          </w:tcPr>
          <w:p w14:paraId="0D6E33C3" w14:textId="2F41A81D" w:rsidR="00620227" w:rsidRPr="004B4CA8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4B4CA8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7C46574" w14:textId="77777777" w:rsidR="00620227" w:rsidRPr="00A357FF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474F406" w14:textId="77777777" w:rsidR="00620227" w:rsidRPr="00436C2D" w:rsidRDefault="00620227" w:rsidP="00D57F72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</w:tr>
      <w:tr w:rsidR="00620227" w:rsidRPr="00792809" w14:paraId="73CB2C44" w14:textId="77777777" w:rsidTr="00D57F72">
        <w:trPr>
          <w:trHeight w:val="230"/>
        </w:trPr>
        <w:tc>
          <w:tcPr>
            <w:tcW w:w="4957" w:type="dxa"/>
          </w:tcPr>
          <w:p w14:paraId="52D0ADA8" w14:textId="0AAC30FE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Programarea automată a unui microcontroler în rolul de unitate de control electronică, bazată pe modele de simulare</w:t>
            </w:r>
          </w:p>
          <w:p w14:paraId="02FB4135" w14:textId="24227FD3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Programarea automată a unui microcontroler în rolul de echipament/sistem fizic, bazată pe modele de simulare</w:t>
            </w:r>
          </w:p>
          <w:p w14:paraId="561B61ED" w14:textId="77777777" w:rsidR="00620227" w:rsidRPr="00792809" w:rsidRDefault="00620227" w:rsidP="00D57F72">
            <w:pPr>
              <w:widowControl/>
              <w:autoSpaceDE/>
              <w:autoSpaceDN/>
              <w:ind w:left="90"/>
              <w:rPr>
                <w:spacing w:val="-2"/>
                <w:sz w:val="18"/>
                <w:szCs w:val="18"/>
                <w:lang w:val="fr-FR"/>
              </w:rPr>
            </w:pPr>
          </w:p>
          <w:p w14:paraId="02995275" w14:textId="7C722F91" w:rsidR="00620227" w:rsidRPr="00792809" w:rsidRDefault="00620227" w:rsidP="00D57F72">
            <w:pPr>
              <w:widowControl/>
              <w:autoSpaceDE/>
              <w:autoSpaceDN/>
              <w:ind w:left="90"/>
              <w:rPr>
                <w:noProof/>
                <w:spacing w:val="-2"/>
                <w:sz w:val="18"/>
                <w:szCs w:val="18"/>
                <w:lang w:val="ro-RO"/>
              </w:rPr>
            </w:pPr>
            <w:proofErr w:type="spellStart"/>
            <w:proofErr w:type="gramStart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>Livrabile</w:t>
            </w:r>
            <w:proofErr w:type="spellEnd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>:</w:t>
            </w:r>
            <w:proofErr w:type="gramEnd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>Modele</w:t>
            </w:r>
            <w:proofErr w:type="spellEnd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.</w:t>
            </w:r>
            <w:proofErr w:type="spellStart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>slx</w:t>
            </w:r>
            <w:proofErr w:type="spellEnd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>Observații</w:t>
            </w:r>
            <w:proofErr w:type="spellEnd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92809">
              <w:rPr>
                <w:i/>
                <w:iCs/>
                <w:spacing w:val="-2"/>
                <w:sz w:val="18"/>
                <w:szCs w:val="18"/>
                <w:lang w:val="fr-FR"/>
              </w:rPr>
              <w:t>experimentale</w:t>
            </w:r>
            <w:proofErr w:type="spellEnd"/>
          </w:p>
        </w:tc>
        <w:tc>
          <w:tcPr>
            <w:tcW w:w="789" w:type="dxa"/>
            <w:vAlign w:val="center"/>
          </w:tcPr>
          <w:p w14:paraId="4EFD12B8" w14:textId="2DDFF2C6" w:rsidR="00620227" w:rsidRPr="00792809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 w:rsidRPr="00792809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DC3E9DF" w14:textId="77777777" w:rsidR="00620227" w:rsidRPr="00792809" w:rsidRDefault="00620227" w:rsidP="00D57F7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3FEFF65D" w14:textId="77777777" w:rsidR="00620227" w:rsidRPr="00792809" w:rsidRDefault="00620227" w:rsidP="00D57F72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</w:tr>
      <w:tr w:rsidR="00620227" w:rsidRPr="00A357FF" w14:paraId="227F2722" w14:textId="77777777" w:rsidTr="00B67DFF">
        <w:trPr>
          <w:trHeight w:val="720"/>
        </w:trPr>
        <w:tc>
          <w:tcPr>
            <w:tcW w:w="4957" w:type="dxa"/>
          </w:tcPr>
          <w:p w14:paraId="271081A9" w14:textId="77777777" w:rsidR="00620227" w:rsidRPr="00091F6B" w:rsidRDefault="00620227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50"/>
              <w:rPr>
                <w:spacing w:val="-2"/>
                <w:sz w:val="18"/>
                <w:szCs w:val="18"/>
                <w:lang w:val="it-IT"/>
              </w:rPr>
            </w:pPr>
            <w:r w:rsidRPr="00091F6B">
              <w:rPr>
                <w:spacing w:val="-2"/>
                <w:sz w:val="18"/>
                <w:szCs w:val="18"/>
                <w:lang w:val="it-IT"/>
              </w:rPr>
              <w:t>Ședință de recuperare, verificare și evaluare</w:t>
            </w:r>
          </w:p>
          <w:p w14:paraId="213A5AD9" w14:textId="77777777" w:rsidR="006D5624" w:rsidRPr="00091F6B" w:rsidRDefault="006D5624" w:rsidP="006D5624">
            <w:pPr>
              <w:pStyle w:val="TableParagraph"/>
              <w:spacing w:line="209" w:lineRule="exact"/>
              <w:rPr>
                <w:spacing w:val="-2"/>
                <w:sz w:val="18"/>
                <w:szCs w:val="18"/>
                <w:lang w:val="it-IT"/>
              </w:rPr>
            </w:pPr>
          </w:p>
          <w:p w14:paraId="0FD43B8C" w14:textId="77777777" w:rsidR="00D243AE" w:rsidRPr="00091F6B" w:rsidRDefault="00D243AE" w:rsidP="006D5624">
            <w:pPr>
              <w:pStyle w:val="TableParagraph"/>
              <w:spacing w:line="209" w:lineRule="exact"/>
              <w:rPr>
                <w:spacing w:val="-2"/>
                <w:sz w:val="18"/>
                <w:szCs w:val="18"/>
                <w:lang w:val="it-IT"/>
              </w:rPr>
            </w:pPr>
          </w:p>
          <w:p w14:paraId="0451D0C5" w14:textId="77777777" w:rsidR="006D5624" w:rsidRPr="00091F6B" w:rsidRDefault="006D5624" w:rsidP="006D5624">
            <w:pPr>
              <w:pStyle w:val="TableParagraph"/>
              <w:spacing w:line="209" w:lineRule="exact"/>
              <w:rPr>
                <w:spacing w:val="-2"/>
                <w:sz w:val="18"/>
                <w:szCs w:val="18"/>
                <w:lang w:val="it-IT"/>
              </w:rPr>
            </w:pPr>
          </w:p>
          <w:p w14:paraId="4D6BD8D4" w14:textId="6076CC07" w:rsidR="006D5624" w:rsidRPr="00091F6B" w:rsidRDefault="006D5624" w:rsidP="006D5624">
            <w:pPr>
              <w:pStyle w:val="TableParagraph"/>
              <w:spacing w:line="209" w:lineRule="exact"/>
              <w:rPr>
                <w:spacing w:val="-2"/>
                <w:sz w:val="18"/>
                <w:szCs w:val="18"/>
                <w:lang w:val="it-IT"/>
              </w:rPr>
            </w:pPr>
          </w:p>
        </w:tc>
        <w:tc>
          <w:tcPr>
            <w:tcW w:w="789" w:type="dxa"/>
            <w:vAlign w:val="center"/>
          </w:tcPr>
          <w:p w14:paraId="3D6A2325" w14:textId="77CD2342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92809">
              <w:rPr>
                <w:sz w:val="18"/>
                <w:szCs w:val="18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2BD30C06" w14:textId="77777777" w:rsidR="00620227" w:rsidRPr="00A357FF" w:rsidRDefault="00620227" w:rsidP="00254A4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A8103E4" w14:textId="6CF1C775" w:rsidR="00620227" w:rsidRPr="00A357FF" w:rsidRDefault="00620227" w:rsidP="00770D0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675224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E4FE891" w14:textId="04F1FE2D" w:rsidR="00A6404C" w:rsidRPr="00550B41" w:rsidRDefault="00A6404C">
            <w:pPr>
              <w:widowControl/>
              <w:numPr>
                <w:ilvl w:val="0"/>
                <w:numId w:val="2"/>
              </w:numPr>
              <w:autoSpaceDE/>
              <w:autoSpaceDN/>
              <w:ind w:left="450"/>
              <w:jc w:val="both"/>
              <w:rPr>
                <w:color w:val="000000"/>
                <w:sz w:val="18"/>
                <w:szCs w:val="18"/>
                <w:lang w:val="fr-FR"/>
              </w:rPr>
            </w:pP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Documentați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ajutor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și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exempl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aplicativ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oferit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prin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intermediul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instrumentului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software </w:t>
            </w:r>
            <w:r w:rsidRPr="002108CE">
              <w:rPr>
                <w:i/>
                <w:iCs/>
                <w:color w:val="000000"/>
                <w:sz w:val="18"/>
                <w:szCs w:val="18"/>
                <w:lang w:val="fr-FR"/>
              </w:rPr>
              <w:t>MATLAB &amp; Simulink</w:t>
            </w:r>
          </w:p>
          <w:p w14:paraId="7F05D882" w14:textId="7888A9D5" w:rsidR="00A6404C" w:rsidRPr="00A6404C" w:rsidRDefault="00A6404C" w:rsidP="00A6404C">
            <w:pPr>
              <w:widowControl/>
              <w:autoSpaceDE/>
              <w:autoSpaceDN/>
              <w:ind w:left="450"/>
              <w:jc w:val="both"/>
              <w:rPr>
                <w:color w:val="000000"/>
                <w:sz w:val="18"/>
                <w:szCs w:val="18"/>
                <w:lang w:val="fr-FR"/>
              </w:rPr>
            </w:pPr>
            <w:r w:rsidRPr="00550B41">
              <w:rPr>
                <w:color w:val="000000"/>
                <w:sz w:val="18"/>
                <w:szCs w:val="18"/>
                <w:lang w:val="fr-FR"/>
              </w:rPr>
              <w:t>*** https://www.mathworks.com/help/</w:t>
            </w:r>
          </w:p>
          <w:p w14:paraId="28110EC1" w14:textId="486C5501" w:rsidR="002C0F98" w:rsidRPr="002108CE" w:rsidRDefault="002C0F98">
            <w:pPr>
              <w:widowControl/>
              <w:numPr>
                <w:ilvl w:val="0"/>
                <w:numId w:val="2"/>
              </w:numPr>
              <w:autoSpaceDE/>
              <w:autoSpaceDN/>
              <w:ind w:left="450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3B5BD9">
              <w:rPr>
                <w:color w:val="000000"/>
                <w:sz w:val="18"/>
                <w:szCs w:val="18"/>
              </w:rPr>
              <w:t>Documentație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tehnică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generală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privind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utilizarea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instrumentului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software </w:t>
            </w:r>
            <w:r w:rsidRPr="002108CE">
              <w:rPr>
                <w:i/>
                <w:iCs/>
                <w:color w:val="000000"/>
                <w:sz w:val="18"/>
                <w:szCs w:val="18"/>
              </w:rPr>
              <w:t>MATLAB &amp; Simulink</w:t>
            </w:r>
          </w:p>
          <w:p w14:paraId="316FC2ED" w14:textId="77777777" w:rsidR="002C0F98" w:rsidRPr="003B5BD9" w:rsidRDefault="002C0F98" w:rsidP="00246F15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3B5BD9">
              <w:rPr>
                <w:color w:val="000000"/>
                <w:sz w:val="18"/>
                <w:szCs w:val="18"/>
              </w:rPr>
              <w:t>*** https://www.mathworks.com/products/matlab.html</w:t>
            </w:r>
          </w:p>
          <w:p w14:paraId="2795DC82" w14:textId="77777777" w:rsidR="002C0F98" w:rsidRPr="003B5BD9" w:rsidRDefault="002C0F98" w:rsidP="00246F15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3B5BD9">
              <w:rPr>
                <w:color w:val="000000"/>
                <w:sz w:val="18"/>
                <w:szCs w:val="18"/>
              </w:rPr>
              <w:lastRenderedPageBreak/>
              <w:t>*** https://www.mathworks.com/products/simulink.html</w:t>
            </w:r>
          </w:p>
          <w:p w14:paraId="4F7C52CB" w14:textId="5AA3CFED" w:rsidR="00254A44" w:rsidRPr="003B5BD9" w:rsidRDefault="002C0F98" w:rsidP="00246F15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3B5BD9">
              <w:rPr>
                <w:color w:val="000000"/>
                <w:sz w:val="18"/>
                <w:szCs w:val="18"/>
              </w:rPr>
              <w:t>*** https://www.mathworks.com/learn/tutorials/simulink-onramp.html</w:t>
            </w:r>
          </w:p>
          <w:p w14:paraId="12B87E04" w14:textId="0DB13F02" w:rsidR="002C0F98" w:rsidRPr="00550B41" w:rsidRDefault="002C0F98">
            <w:pPr>
              <w:widowControl/>
              <w:numPr>
                <w:ilvl w:val="0"/>
                <w:numId w:val="2"/>
              </w:numPr>
              <w:autoSpaceDE/>
              <w:autoSpaceDN/>
              <w:ind w:left="450"/>
              <w:rPr>
                <w:color w:val="000000"/>
                <w:sz w:val="18"/>
                <w:szCs w:val="18"/>
                <w:lang w:val="fr-FR"/>
              </w:rPr>
            </w:pP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Documentați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tehnică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generală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privind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r w:rsidR="00AC318B" w:rsidRPr="00550B41">
              <w:rPr>
                <w:color w:val="000000"/>
                <w:sz w:val="18"/>
                <w:szCs w:val="18"/>
                <w:lang w:val="fr-FR"/>
              </w:rPr>
              <w:t>diverse</w:t>
            </w:r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element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librări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al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instrumentului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software </w:t>
            </w:r>
            <w:r w:rsidRPr="002108CE">
              <w:rPr>
                <w:i/>
                <w:iCs/>
                <w:color w:val="000000"/>
                <w:sz w:val="18"/>
                <w:szCs w:val="18"/>
                <w:lang w:val="fr-FR"/>
              </w:rPr>
              <w:t>MATLAB &amp; Simulink</w:t>
            </w:r>
          </w:p>
          <w:p w14:paraId="4AC71D7E" w14:textId="77777777" w:rsidR="002C0F98" w:rsidRPr="00550B41" w:rsidRDefault="002C0F98" w:rsidP="00246F15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  <w:lang w:val="fr-FR"/>
              </w:rPr>
            </w:pPr>
            <w:r w:rsidRPr="00550B41">
              <w:rPr>
                <w:color w:val="000000"/>
                <w:sz w:val="18"/>
                <w:szCs w:val="18"/>
                <w:lang w:val="fr-FR"/>
              </w:rPr>
              <w:t>*** https://www.mathworks.com/matlabcentral/</w:t>
            </w:r>
          </w:p>
          <w:p w14:paraId="53C353E6" w14:textId="77777777" w:rsidR="002C0F98" w:rsidRPr="00550B41" w:rsidRDefault="002C0F98" w:rsidP="00246F15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  <w:lang w:val="fr-FR"/>
              </w:rPr>
            </w:pPr>
            <w:r w:rsidRPr="00550B41">
              <w:rPr>
                <w:color w:val="000000"/>
                <w:sz w:val="18"/>
                <w:szCs w:val="18"/>
                <w:lang w:val="fr-FR"/>
              </w:rPr>
              <w:t>*** https://www.mathworks.com/products/simscape.html</w:t>
            </w:r>
          </w:p>
          <w:p w14:paraId="7D6F54EB" w14:textId="596C9BA6" w:rsidR="003B5BD9" w:rsidRPr="00550B41" w:rsidRDefault="002C0F98" w:rsidP="00246F15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  <w:lang w:val="fr-FR"/>
              </w:rPr>
            </w:pPr>
            <w:r w:rsidRPr="00550B41">
              <w:rPr>
                <w:color w:val="000000"/>
                <w:sz w:val="18"/>
                <w:szCs w:val="18"/>
                <w:lang w:val="fr-FR"/>
              </w:rPr>
              <w:t>*** https://www.mathworks.com/learn/tutorials/simscape-onramp.html</w:t>
            </w:r>
          </w:p>
          <w:p w14:paraId="4B12BBB4" w14:textId="77777777" w:rsidR="003B5BD9" w:rsidRPr="0019351A" w:rsidRDefault="003B5BD9">
            <w:pPr>
              <w:widowControl/>
              <w:numPr>
                <w:ilvl w:val="0"/>
                <w:numId w:val="2"/>
              </w:numPr>
              <w:autoSpaceDE/>
              <w:autoSpaceDN/>
              <w:ind w:left="450"/>
              <w:rPr>
                <w:i/>
                <w:iCs/>
                <w:color w:val="000000"/>
                <w:sz w:val="18"/>
                <w:szCs w:val="18"/>
                <w:lang w:val="fr-FR"/>
              </w:rPr>
            </w:pP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Documentați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ajutor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și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exempl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aplicativ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oferite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550B41">
              <w:rPr>
                <w:color w:val="000000"/>
                <w:sz w:val="18"/>
                <w:szCs w:val="18"/>
                <w:lang w:val="fr-FR"/>
              </w:rPr>
              <w:t>compania</w:t>
            </w:r>
            <w:proofErr w:type="spellEnd"/>
            <w:r w:rsidRPr="00550B41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19351A">
              <w:rPr>
                <w:i/>
                <w:iCs/>
                <w:color w:val="000000"/>
                <w:sz w:val="18"/>
                <w:szCs w:val="18"/>
                <w:lang w:val="fr-FR"/>
              </w:rPr>
              <w:t>MathWorks</w:t>
            </w:r>
            <w:proofErr w:type="spellEnd"/>
          </w:p>
          <w:p w14:paraId="5043C8BD" w14:textId="0B7D8583" w:rsidR="002F1EE9" w:rsidRPr="00880A7E" w:rsidRDefault="003B5BD9" w:rsidP="00880A7E">
            <w:pPr>
              <w:widowControl/>
              <w:autoSpaceDE/>
              <w:autoSpaceDN/>
              <w:ind w:left="450"/>
              <w:rPr>
                <w:color w:val="000000"/>
                <w:sz w:val="18"/>
                <w:szCs w:val="18"/>
                <w:lang w:val="fr-FR"/>
              </w:rPr>
            </w:pPr>
            <w:r w:rsidRPr="00550B41">
              <w:rPr>
                <w:color w:val="000000"/>
                <w:sz w:val="18"/>
                <w:szCs w:val="18"/>
                <w:lang w:val="fr-FR"/>
              </w:rPr>
              <w:t>*** https://www.mathworks.com/academia/books.html</w:t>
            </w:r>
          </w:p>
          <w:p w14:paraId="30C65BC9" w14:textId="7056E2B2" w:rsidR="000017E7" w:rsidRDefault="003B5BD9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3B5BD9">
              <w:rPr>
                <w:color w:val="000000"/>
                <w:sz w:val="18"/>
                <w:szCs w:val="18"/>
              </w:rPr>
              <w:t xml:space="preserve">D. Xue și Y. Chen, “System Simulation Techniques with MATLAB and Simulink”, ed. </w:t>
            </w:r>
            <w:r w:rsidRPr="00A6404C">
              <w:rPr>
                <w:i/>
                <w:iCs/>
                <w:color w:val="000000"/>
                <w:sz w:val="18"/>
                <w:szCs w:val="18"/>
              </w:rPr>
              <w:t>John Wiley &amp; Sons</w:t>
            </w:r>
            <w:r w:rsidRPr="003B5BD9">
              <w:rPr>
                <w:color w:val="000000"/>
                <w:sz w:val="18"/>
                <w:szCs w:val="18"/>
              </w:rPr>
              <w:t xml:space="preserve">, Hoboken, NJ,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Statele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 Unite ale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Americii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>, 2013.</w:t>
            </w:r>
          </w:p>
          <w:p w14:paraId="675952B0" w14:textId="77777777" w:rsidR="003E50C3" w:rsidRDefault="003E50C3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246F15">
              <w:rPr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Ulsoy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, H. Peng și M.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Çakmakci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, “Automotive Control Systems”, ed. </w:t>
            </w:r>
            <w:r w:rsidRPr="00A6404C">
              <w:rPr>
                <w:i/>
                <w:iCs/>
                <w:color w:val="000000"/>
                <w:sz w:val="18"/>
                <w:szCs w:val="18"/>
              </w:rPr>
              <w:t>Cambridge University Press</w:t>
            </w:r>
            <w:r w:rsidRPr="00246F15">
              <w:rPr>
                <w:color w:val="000000"/>
                <w:sz w:val="18"/>
                <w:szCs w:val="18"/>
              </w:rPr>
              <w:t xml:space="preserve">, Cambridge, EN, </w:t>
            </w:r>
            <w:proofErr w:type="spellStart"/>
            <w:r w:rsidRPr="00246F15">
              <w:rPr>
                <w:color w:val="000000"/>
                <w:sz w:val="18"/>
                <w:szCs w:val="18"/>
              </w:rPr>
              <w:t>Regatul</w:t>
            </w:r>
            <w:proofErr w:type="spellEnd"/>
            <w:r w:rsidRPr="00246F15">
              <w:rPr>
                <w:color w:val="000000"/>
                <w:sz w:val="18"/>
                <w:szCs w:val="18"/>
              </w:rPr>
              <w:t xml:space="preserve"> Unit, 2012.</w:t>
            </w:r>
          </w:p>
          <w:p w14:paraId="7D4BDE26" w14:textId="7EC6EC2C" w:rsidR="0072062D" w:rsidRDefault="001747B3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athWorks, “</w:t>
            </w:r>
            <w:r w:rsidR="00CC242D" w:rsidRPr="00CC242D">
              <w:rPr>
                <w:color w:val="000000"/>
                <w:sz w:val="18"/>
                <w:szCs w:val="18"/>
              </w:rPr>
              <w:t>Vehicle Electrical System</w:t>
            </w:r>
            <w:r>
              <w:rPr>
                <w:color w:val="000000"/>
                <w:sz w:val="18"/>
                <w:szCs w:val="18"/>
              </w:rPr>
              <w:t xml:space="preserve">”, </w:t>
            </w:r>
            <w:proofErr w:type="spellStart"/>
            <w:r w:rsidR="00B95A47">
              <w:rPr>
                <w:color w:val="000000"/>
                <w:sz w:val="18"/>
                <w:szCs w:val="18"/>
              </w:rPr>
              <w:t>în</w:t>
            </w:r>
            <w:proofErr w:type="spellEnd"/>
            <w:r w:rsidR="00B95A47">
              <w:rPr>
                <w:color w:val="000000"/>
                <w:sz w:val="18"/>
                <w:szCs w:val="18"/>
              </w:rPr>
              <w:t xml:space="preserve"> </w:t>
            </w:r>
            <w:r w:rsidR="00B95A47" w:rsidRPr="00786446">
              <w:rPr>
                <w:i/>
                <w:iCs/>
                <w:color w:val="000000"/>
                <w:sz w:val="18"/>
                <w:szCs w:val="18"/>
              </w:rPr>
              <w:t>Examples – www.mathworks.com</w:t>
            </w:r>
            <w:r w:rsidR="00B95A47">
              <w:rPr>
                <w:color w:val="000000"/>
                <w:sz w:val="18"/>
                <w:szCs w:val="18"/>
              </w:rPr>
              <w:t xml:space="preserve">, </w:t>
            </w:r>
            <w:r w:rsidR="00B95A47" w:rsidRPr="00786446">
              <w:rPr>
                <w:i/>
                <w:iCs/>
                <w:color w:val="000000"/>
                <w:sz w:val="18"/>
                <w:szCs w:val="18"/>
              </w:rPr>
              <w:t>MathWorks</w:t>
            </w:r>
            <w:r w:rsidR="00B95A47"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00"/>
                <w:sz w:val="18"/>
                <w:szCs w:val="18"/>
              </w:rPr>
              <w:t>202</w:t>
            </w:r>
            <w:r w:rsidR="00A6404C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.</w:t>
            </w:r>
          </w:p>
          <w:p w14:paraId="60DBD945" w14:textId="1A39D574" w:rsidR="00CC242D" w:rsidRPr="00A2710E" w:rsidRDefault="00734FE1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ind w:left="450"/>
              <w:rPr>
                <w:color w:val="000000"/>
                <w:sz w:val="18"/>
                <w:szCs w:val="18"/>
              </w:rPr>
            </w:pPr>
            <w:r w:rsidRPr="003B5BD9">
              <w:rPr>
                <w:color w:val="000000"/>
                <w:sz w:val="18"/>
                <w:szCs w:val="18"/>
              </w:rPr>
              <w:t xml:space="preserve">S. Miller, “Battery Electric Vehicle with Motor Cooling in </w:t>
            </w:r>
            <w:proofErr w:type="spellStart"/>
            <w:r w:rsidRPr="003B5BD9">
              <w:rPr>
                <w:color w:val="000000"/>
                <w:sz w:val="18"/>
                <w:szCs w:val="18"/>
              </w:rPr>
              <w:t>Simscape</w:t>
            </w:r>
            <w:proofErr w:type="spellEnd"/>
            <w:r w:rsidRPr="003B5BD9">
              <w:rPr>
                <w:color w:val="000000"/>
                <w:sz w:val="18"/>
                <w:szCs w:val="18"/>
              </w:rPr>
              <w:t xml:space="preserve">”, </w:t>
            </w:r>
            <w:r w:rsidRPr="007D6E7A">
              <w:rPr>
                <w:i/>
                <w:iCs/>
                <w:color w:val="000000"/>
                <w:sz w:val="18"/>
                <w:szCs w:val="18"/>
              </w:rPr>
              <w:t>GitHub</w:t>
            </w:r>
            <w:r w:rsidRPr="003B5BD9">
              <w:rPr>
                <w:color w:val="000000"/>
                <w:sz w:val="18"/>
                <w:szCs w:val="18"/>
              </w:rPr>
              <w:t>, 2022.</w:t>
            </w:r>
          </w:p>
        </w:tc>
      </w:tr>
    </w:tbl>
    <w:p w14:paraId="3F36AC5B" w14:textId="77777777" w:rsidR="000017E7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419D992" w14:textId="77777777" w:rsidR="00F0173D" w:rsidRPr="00675224" w:rsidRDefault="00F0173D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5A535C" w:rsidRPr="00675224" w14:paraId="776CF68B" w14:textId="77777777">
        <w:trPr>
          <w:trHeight w:val="549"/>
        </w:trPr>
        <w:tc>
          <w:tcPr>
            <w:tcW w:w="1490" w:type="dxa"/>
            <w:vMerge w:val="restart"/>
          </w:tcPr>
          <w:p w14:paraId="1FEA7389" w14:textId="34BE548D" w:rsidR="005A535C" w:rsidRPr="00675224" w:rsidRDefault="005A535C" w:rsidP="005A535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  <w:vMerge w:val="restart"/>
          </w:tcPr>
          <w:p w14:paraId="6C5F7B9A" w14:textId="7E115421" w:rsidR="00674E4A" w:rsidRDefault="00674E4A" w:rsidP="00674E4A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="003B7180">
              <w:rPr>
                <w:w w:val="105"/>
                <w:sz w:val="18"/>
                <w:lang w:val="ro-RO"/>
              </w:rPr>
              <w:t>Cunoașterea generală cu privire la utilizarea aplicativă de software pentru ingineria autovehiculelor</w:t>
            </w:r>
          </w:p>
          <w:p w14:paraId="2615AB3F" w14:textId="51E8C7E7" w:rsidR="00674E4A" w:rsidRDefault="00674E4A" w:rsidP="00674E4A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="003B7180">
              <w:rPr>
                <w:w w:val="105"/>
                <w:sz w:val="18"/>
                <w:lang w:val="ro-RO"/>
              </w:rPr>
              <w:t>Distingerea</w:t>
            </w:r>
            <w:r>
              <w:rPr>
                <w:w w:val="105"/>
                <w:sz w:val="18"/>
                <w:lang w:val="ro-RO"/>
              </w:rPr>
              <w:t xml:space="preserve"> funcțiilor elemente</w:t>
            </w:r>
            <w:r w:rsidR="006817B3">
              <w:rPr>
                <w:w w:val="105"/>
                <w:sz w:val="18"/>
                <w:lang w:val="ro-RO"/>
              </w:rPr>
              <w:t>l</w:t>
            </w:r>
            <w:r>
              <w:rPr>
                <w:w w:val="105"/>
                <w:sz w:val="18"/>
                <w:lang w:val="ro-RO"/>
              </w:rPr>
              <w:t>or uzuale ale librăriilor folosite în modelare</w:t>
            </w:r>
          </w:p>
          <w:p w14:paraId="707C1C11" w14:textId="277B082B" w:rsidR="00553F21" w:rsidRDefault="00553F21" w:rsidP="00553F21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Pr="00553F21">
              <w:rPr>
                <w:w w:val="105"/>
                <w:sz w:val="18"/>
                <w:lang w:val="ro-RO"/>
              </w:rPr>
              <w:t>Identificarea funcțiilor și structurilor specifice limbajului de programare vizuală</w:t>
            </w:r>
            <w:r w:rsidR="00243598">
              <w:rPr>
                <w:w w:val="105"/>
                <w:sz w:val="18"/>
                <w:lang w:val="ro-RO"/>
              </w:rPr>
              <w:t xml:space="preserve"> pentru simulare</w:t>
            </w:r>
          </w:p>
          <w:p w14:paraId="005F05B2" w14:textId="04B75B8A" w:rsidR="005A535C" w:rsidRPr="00675224" w:rsidRDefault="00553F21" w:rsidP="00553F21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Pr="00553F21">
              <w:rPr>
                <w:w w:val="105"/>
                <w:sz w:val="18"/>
                <w:lang w:val="ro-RO"/>
              </w:rPr>
              <w:t>Stăpânirea noțiunilor referitoare la obținerea, procesarea și afișarea datelor</w:t>
            </w:r>
            <w:r w:rsidR="00A15AE4">
              <w:rPr>
                <w:w w:val="105"/>
                <w:sz w:val="18"/>
                <w:lang w:val="ro-RO"/>
              </w:rPr>
              <w:t>, implicând cunoștințe de programare specifice</w:t>
            </w:r>
          </w:p>
        </w:tc>
        <w:tc>
          <w:tcPr>
            <w:tcW w:w="2405" w:type="dxa"/>
            <w:vAlign w:val="center"/>
          </w:tcPr>
          <w:p w14:paraId="5BB0898F" w14:textId="77777777" w:rsidR="005A535C" w:rsidRDefault="005A535C" w:rsidP="005A535C">
            <w:pPr>
              <w:pStyle w:val="TableParagraph"/>
              <w:spacing w:before="15"/>
              <w:ind w:left="102"/>
              <w:jc w:val="center"/>
              <w:rPr>
                <w:i/>
                <w:iCs/>
                <w:w w:val="105"/>
                <w:sz w:val="18"/>
                <w:lang w:val="ro-RO"/>
              </w:rPr>
            </w:pPr>
            <w:r w:rsidRPr="00941744">
              <w:rPr>
                <w:i/>
                <w:iCs/>
                <w:w w:val="105"/>
                <w:sz w:val="18"/>
                <w:lang w:val="ro-RO"/>
              </w:rPr>
              <w:t>Evaluare continuă</w:t>
            </w:r>
          </w:p>
          <w:p w14:paraId="586A369C" w14:textId="0C659CBB" w:rsidR="005A535C" w:rsidRPr="00675224" w:rsidRDefault="00093D3E" w:rsidP="005A535C">
            <w:pPr>
              <w:pStyle w:val="TableParagraph"/>
              <w:spacing w:before="15"/>
              <w:ind w:left="102"/>
              <w:jc w:val="center"/>
              <w:rPr>
                <w:w w:val="105"/>
                <w:sz w:val="18"/>
                <w:lang w:val="ro-RO"/>
              </w:rPr>
            </w:pPr>
            <w:r w:rsidRPr="00093D3E">
              <w:rPr>
                <w:w w:val="105"/>
                <w:sz w:val="18"/>
                <w:lang w:val="ro-RO"/>
              </w:rPr>
              <w:t>(prin participare activă și apreciere periodică)</w:t>
            </w:r>
          </w:p>
        </w:tc>
        <w:tc>
          <w:tcPr>
            <w:tcW w:w="1558" w:type="dxa"/>
            <w:vAlign w:val="center"/>
          </w:tcPr>
          <w:p w14:paraId="7DBDDA4F" w14:textId="18D83331" w:rsidR="005A535C" w:rsidRPr="000219C8" w:rsidRDefault="005A535C" w:rsidP="000219C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941744">
              <w:rPr>
                <w:sz w:val="18"/>
                <w:szCs w:val="18"/>
              </w:rPr>
              <w:t>0%</w:t>
            </w:r>
          </w:p>
        </w:tc>
      </w:tr>
      <w:tr w:rsidR="005A535C" w:rsidRPr="00675224" w14:paraId="210EE685" w14:textId="77777777">
        <w:trPr>
          <w:trHeight w:val="549"/>
        </w:trPr>
        <w:tc>
          <w:tcPr>
            <w:tcW w:w="1490" w:type="dxa"/>
            <w:vMerge/>
          </w:tcPr>
          <w:p w14:paraId="4F7EB6D8" w14:textId="77777777" w:rsidR="005A535C" w:rsidRDefault="005A535C" w:rsidP="005A535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4175" w:type="dxa"/>
            <w:vMerge/>
          </w:tcPr>
          <w:p w14:paraId="4B395196" w14:textId="77777777" w:rsidR="005A535C" w:rsidRPr="00675224" w:rsidRDefault="005A535C" w:rsidP="005A535C">
            <w:pPr>
              <w:pStyle w:val="TableParagraph"/>
              <w:spacing w:before="165" w:line="240" w:lineRule="auto"/>
              <w:ind w:left="1178"/>
              <w:rPr>
                <w:w w:val="105"/>
                <w:sz w:val="18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70FBCE84" w14:textId="009F9BA8" w:rsidR="005A535C" w:rsidRPr="00675224" w:rsidRDefault="005A535C" w:rsidP="005A535C">
            <w:pPr>
              <w:pStyle w:val="TableParagraph"/>
              <w:spacing w:before="15"/>
              <w:ind w:left="102"/>
              <w:jc w:val="center"/>
              <w:rPr>
                <w:w w:val="105"/>
                <w:sz w:val="18"/>
                <w:lang w:val="ro-RO"/>
              </w:rPr>
            </w:pPr>
            <w:r w:rsidRPr="00941744">
              <w:rPr>
                <w:i/>
                <w:iCs/>
                <w:w w:val="105"/>
                <w:sz w:val="18"/>
                <w:lang w:val="ro-RO"/>
              </w:rPr>
              <w:t xml:space="preserve">Evaluare </w:t>
            </w:r>
            <w:r>
              <w:rPr>
                <w:i/>
                <w:iCs/>
                <w:w w:val="105"/>
                <w:sz w:val="18"/>
                <w:lang w:val="ro-RO"/>
              </w:rPr>
              <w:t>finală</w:t>
            </w:r>
            <w:r w:rsidRPr="00941744">
              <w:rPr>
                <w:w w:val="105"/>
                <w:sz w:val="18"/>
                <w:lang w:val="ro-RO"/>
              </w:rPr>
              <w:t xml:space="preserve"> </w:t>
            </w:r>
            <w:r w:rsidRPr="00941744">
              <w:rPr>
                <w:w w:val="105"/>
                <w:sz w:val="18"/>
                <w:lang w:val="ro-RO"/>
              </w:rPr>
              <w:br/>
            </w:r>
            <w:r w:rsidRPr="004100BE">
              <w:rPr>
                <w:w w:val="105"/>
                <w:sz w:val="18"/>
                <w:lang w:val="ro-RO"/>
              </w:rPr>
              <w:t>(</w:t>
            </w:r>
            <w:r>
              <w:rPr>
                <w:w w:val="105"/>
                <w:sz w:val="18"/>
                <w:lang w:val="ro-RO"/>
              </w:rPr>
              <w:t>prin probă</w:t>
            </w:r>
            <w:r w:rsidRPr="004100BE">
              <w:rPr>
                <w:w w:val="105"/>
                <w:sz w:val="18"/>
                <w:lang w:val="ro-RO"/>
              </w:rPr>
              <w:t xml:space="preserve"> oral</w:t>
            </w:r>
            <w:r>
              <w:rPr>
                <w:w w:val="105"/>
                <w:sz w:val="18"/>
                <w:lang w:val="ro-RO"/>
              </w:rPr>
              <w:t>ă</w:t>
            </w:r>
            <w:r w:rsidRPr="004100BE">
              <w:rPr>
                <w:w w:val="105"/>
                <w:sz w:val="18"/>
                <w:lang w:val="ro-RO"/>
              </w:rPr>
              <w:t xml:space="preserve"> </w:t>
            </w:r>
            <w:proofErr w:type="spellStart"/>
            <w:r w:rsidRPr="004100BE">
              <w:rPr>
                <w:w w:val="105"/>
                <w:sz w:val="18"/>
                <w:lang w:val="ro-RO"/>
              </w:rPr>
              <w:t>şi</w:t>
            </w:r>
            <w:proofErr w:type="spellEnd"/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br/>
            </w:r>
            <w:r w:rsidRPr="004100BE">
              <w:rPr>
                <w:w w:val="105"/>
                <w:sz w:val="18"/>
                <w:lang w:val="ro-RO"/>
              </w:rPr>
              <w:t>prob</w:t>
            </w:r>
            <w:r>
              <w:rPr>
                <w:w w:val="105"/>
                <w:sz w:val="18"/>
                <w:lang w:val="ro-RO"/>
              </w:rPr>
              <w:t>ă</w:t>
            </w:r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t>scrisă</w:t>
            </w:r>
            <w:r w:rsidRPr="004100BE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1558" w:type="dxa"/>
            <w:vAlign w:val="center"/>
          </w:tcPr>
          <w:p w14:paraId="072E94CB" w14:textId="1AA17A5A" w:rsidR="005A535C" w:rsidRPr="000219C8" w:rsidRDefault="005A535C" w:rsidP="000219C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941744">
              <w:rPr>
                <w:sz w:val="18"/>
                <w:szCs w:val="18"/>
              </w:rPr>
              <w:t>0%</w:t>
            </w:r>
          </w:p>
        </w:tc>
      </w:tr>
      <w:tr w:rsidR="005A535C" w:rsidRPr="00675224" w14:paraId="474CA8DB" w14:textId="77777777">
        <w:trPr>
          <w:trHeight w:val="248"/>
        </w:trPr>
        <w:tc>
          <w:tcPr>
            <w:tcW w:w="1490" w:type="dxa"/>
            <w:vMerge w:val="restart"/>
          </w:tcPr>
          <w:p w14:paraId="18392E29" w14:textId="65394F8C" w:rsidR="005A535C" w:rsidRPr="00675224" w:rsidRDefault="005A535C" w:rsidP="005A535C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Laborator</w:t>
            </w:r>
            <w:r w:rsidR="00B51769">
              <w:rPr>
                <w:w w:val="105"/>
                <w:sz w:val="18"/>
                <w:lang w:val="ro-RO"/>
              </w:rPr>
              <w:t>/</w:t>
            </w:r>
            <w:r w:rsidR="00B51769">
              <w:rPr>
                <w:w w:val="105"/>
                <w:sz w:val="18"/>
                <w:lang w:val="ro-RO"/>
              </w:rPr>
              <w:br/>
              <w:t>Lucrări practice</w:t>
            </w:r>
          </w:p>
        </w:tc>
        <w:tc>
          <w:tcPr>
            <w:tcW w:w="4175" w:type="dxa"/>
            <w:vMerge w:val="restart"/>
          </w:tcPr>
          <w:p w14:paraId="27D31334" w14:textId="4784EF21" w:rsidR="005A535C" w:rsidRDefault="005A535C" w:rsidP="004439B3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Pr="004100BE">
              <w:rPr>
                <w:w w:val="105"/>
                <w:sz w:val="18"/>
                <w:lang w:val="ro-RO"/>
              </w:rPr>
              <w:t xml:space="preserve">Cunoașterea </w:t>
            </w:r>
            <w:r>
              <w:rPr>
                <w:w w:val="105"/>
                <w:sz w:val="18"/>
                <w:lang w:val="ro-RO"/>
              </w:rPr>
              <w:t>principiilor de utilizare a</w:t>
            </w:r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t>mediului de</w:t>
            </w:r>
            <w:r w:rsidR="002D2E89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t>dezvoltare</w:t>
            </w:r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t>studiat</w:t>
            </w:r>
          </w:p>
          <w:p w14:paraId="1F00D5BE" w14:textId="627DC06D" w:rsidR="00992285" w:rsidRDefault="00992285" w:rsidP="004439B3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="00344A8E" w:rsidRPr="001D7E67">
              <w:rPr>
                <w:spacing w:val="-2"/>
                <w:w w:val="105"/>
                <w:sz w:val="18"/>
                <w:lang w:val="ro-RO"/>
              </w:rPr>
              <w:t>Aplicarea</w:t>
            </w:r>
            <w:r w:rsidRPr="001D7E67">
              <w:rPr>
                <w:spacing w:val="-2"/>
                <w:w w:val="105"/>
                <w:sz w:val="18"/>
                <w:lang w:val="ro-RO"/>
              </w:rPr>
              <w:t xml:space="preserve"> principalelor noțiuni de modelare</w:t>
            </w:r>
            <w:r w:rsidR="00344A8E" w:rsidRPr="001D7E67">
              <w:rPr>
                <w:spacing w:val="-2"/>
                <w:w w:val="105"/>
                <w:sz w:val="18"/>
                <w:lang w:val="ro-RO"/>
              </w:rPr>
              <w:t>, pentru</w:t>
            </w:r>
            <w:r w:rsidRPr="001D7E67">
              <w:rPr>
                <w:spacing w:val="-2"/>
                <w:w w:val="105"/>
                <w:sz w:val="18"/>
                <w:lang w:val="ro-RO"/>
              </w:rPr>
              <w:t xml:space="preserve"> simularea metode</w:t>
            </w:r>
            <w:r w:rsidR="003265B5" w:rsidRPr="001D7E67">
              <w:rPr>
                <w:spacing w:val="-2"/>
                <w:w w:val="105"/>
                <w:sz w:val="18"/>
                <w:lang w:val="ro-RO"/>
              </w:rPr>
              <w:t>lor</w:t>
            </w:r>
            <w:r w:rsidRPr="001D7E67">
              <w:rPr>
                <w:spacing w:val="-2"/>
                <w:w w:val="105"/>
                <w:sz w:val="18"/>
                <w:lang w:val="ro-RO"/>
              </w:rPr>
              <w:t>/procese</w:t>
            </w:r>
            <w:r w:rsidR="003265B5" w:rsidRPr="001D7E67">
              <w:rPr>
                <w:spacing w:val="-2"/>
                <w:w w:val="105"/>
                <w:sz w:val="18"/>
                <w:lang w:val="ro-RO"/>
              </w:rPr>
              <w:t>lor</w:t>
            </w:r>
            <w:r w:rsidRPr="001D7E67">
              <w:rPr>
                <w:spacing w:val="-2"/>
                <w:w w:val="105"/>
                <w:sz w:val="18"/>
                <w:lang w:val="ro-RO"/>
              </w:rPr>
              <w:t xml:space="preserve"> de comandă și control</w:t>
            </w:r>
          </w:p>
          <w:p w14:paraId="39835ABA" w14:textId="33469929" w:rsidR="005A535C" w:rsidRDefault="005A535C" w:rsidP="004439B3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</w:t>
            </w:r>
            <w:r w:rsidRPr="004100BE">
              <w:rPr>
                <w:w w:val="105"/>
                <w:sz w:val="18"/>
                <w:lang w:val="ro-RO"/>
              </w:rPr>
              <w:t>Abilități de</w:t>
            </w:r>
            <w:r w:rsidR="00992285">
              <w:rPr>
                <w:w w:val="105"/>
                <w:sz w:val="18"/>
                <w:lang w:val="ro-RO"/>
              </w:rPr>
              <w:t xml:space="preserve"> bază de</w:t>
            </w:r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t>programare vizuală</w:t>
            </w:r>
            <w:r w:rsidRPr="004100BE">
              <w:rPr>
                <w:w w:val="105"/>
                <w:sz w:val="18"/>
                <w:lang w:val="ro-RO"/>
              </w:rPr>
              <w:t xml:space="preserve"> în mediu</w:t>
            </w:r>
            <w:r>
              <w:rPr>
                <w:w w:val="105"/>
                <w:sz w:val="18"/>
                <w:lang w:val="ro-RO"/>
              </w:rPr>
              <w:t>l</w:t>
            </w:r>
            <w:r w:rsidRPr="004100BE">
              <w:rPr>
                <w:w w:val="105"/>
                <w:sz w:val="18"/>
                <w:lang w:val="ro-RO"/>
              </w:rPr>
              <w:t xml:space="preserve"> de modelare-simulare</w:t>
            </w:r>
            <w:r>
              <w:rPr>
                <w:w w:val="105"/>
                <w:sz w:val="18"/>
                <w:lang w:val="ro-RO"/>
              </w:rPr>
              <w:t xml:space="preserve"> studia</w:t>
            </w:r>
            <w:r w:rsidR="007036C6">
              <w:rPr>
                <w:w w:val="105"/>
                <w:sz w:val="18"/>
                <w:lang w:val="ro-RO"/>
              </w:rPr>
              <w:t>t</w:t>
            </w:r>
          </w:p>
          <w:p w14:paraId="64AC993C" w14:textId="71CF3C29" w:rsidR="00992285" w:rsidRPr="00941744" w:rsidRDefault="00992285" w:rsidP="004439B3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●</w:t>
            </w:r>
            <w:r>
              <w:rPr>
                <w:w w:val="105"/>
                <w:sz w:val="18"/>
                <w:lang w:val="ro-RO"/>
              </w:rPr>
              <w:t xml:space="preserve"> Capacitatea de a realiza aplicații simple </w:t>
            </w:r>
            <w:r w:rsidR="0086612B">
              <w:rPr>
                <w:w w:val="105"/>
                <w:sz w:val="18"/>
                <w:lang w:val="ro-RO"/>
              </w:rPr>
              <w:t xml:space="preserve">și </w:t>
            </w:r>
            <w:r>
              <w:rPr>
                <w:w w:val="105"/>
                <w:sz w:val="18"/>
                <w:lang w:val="ro-RO"/>
              </w:rPr>
              <w:t>reprez</w:t>
            </w:r>
            <w:r w:rsidR="0086612B">
              <w:rPr>
                <w:w w:val="105"/>
                <w:sz w:val="18"/>
                <w:lang w:val="ro-RO"/>
              </w:rPr>
              <w:t>e</w:t>
            </w:r>
            <w:r>
              <w:rPr>
                <w:w w:val="105"/>
                <w:sz w:val="18"/>
                <w:lang w:val="ro-RO"/>
              </w:rPr>
              <w:t>nta date</w:t>
            </w:r>
            <w:r w:rsidR="0086612B">
              <w:rPr>
                <w:w w:val="105"/>
                <w:sz w:val="18"/>
                <w:lang w:val="ro-RO"/>
              </w:rPr>
              <w:t xml:space="preserve">, </w:t>
            </w:r>
            <w:r w:rsidR="00974BF7">
              <w:rPr>
                <w:w w:val="105"/>
                <w:sz w:val="18"/>
                <w:lang w:val="ro-RO"/>
              </w:rPr>
              <w:t>după</w:t>
            </w:r>
            <w:r w:rsidR="001C56B1">
              <w:rPr>
                <w:w w:val="105"/>
                <w:sz w:val="18"/>
                <w:lang w:val="ro-RO"/>
              </w:rPr>
              <w:t xml:space="preserve"> </w:t>
            </w:r>
            <w:r w:rsidR="00C17FE4">
              <w:rPr>
                <w:w w:val="105"/>
                <w:sz w:val="18"/>
                <w:lang w:val="ro-RO"/>
              </w:rPr>
              <w:t>scenarii</w:t>
            </w:r>
            <w:r w:rsidR="0086612B">
              <w:rPr>
                <w:w w:val="105"/>
                <w:sz w:val="18"/>
                <w:lang w:val="ro-RO"/>
              </w:rPr>
              <w:t xml:space="preserve"> de studiu</w:t>
            </w:r>
            <w:r w:rsidR="00CE19F8">
              <w:rPr>
                <w:w w:val="105"/>
                <w:sz w:val="18"/>
                <w:lang w:val="ro-RO"/>
              </w:rPr>
              <w:t xml:space="preserve"> </w:t>
            </w:r>
            <w:r w:rsidR="00881AFC">
              <w:rPr>
                <w:w w:val="105"/>
                <w:sz w:val="18"/>
                <w:lang w:val="ro-RO"/>
              </w:rPr>
              <w:t>parametrizate</w:t>
            </w:r>
          </w:p>
        </w:tc>
        <w:tc>
          <w:tcPr>
            <w:tcW w:w="2405" w:type="dxa"/>
            <w:vAlign w:val="center"/>
          </w:tcPr>
          <w:p w14:paraId="4C7F716E" w14:textId="06233941" w:rsidR="005A535C" w:rsidRPr="00941744" w:rsidRDefault="005A535C" w:rsidP="005A535C">
            <w:pPr>
              <w:pStyle w:val="TableParagraph"/>
              <w:spacing w:before="15"/>
              <w:ind w:left="102"/>
              <w:jc w:val="center"/>
              <w:rPr>
                <w:w w:val="105"/>
                <w:sz w:val="18"/>
                <w:lang w:val="ro-RO"/>
              </w:rPr>
            </w:pPr>
            <w:r w:rsidRPr="00941744">
              <w:rPr>
                <w:i/>
                <w:iCs/>
                <w:w w:val="105"/>
                <w:sz w:val="18"/>
                <w:lang w:val="ro-RO"/>
              </w:rPr>
              <w:t>Evaluare continuă</w:t>
            </w:r>
            <w:r w:rsidRPr="00941744">
              <w:rPr>
                <w:w w:val="105"/>
                <w:sz w:val="18"/>
                <w:lang w:val="ro-RO"/>
              </w:rPr>
              <w:t xml:space="preserve"> </w:t>
            </w:r>
            <w:r w:rsidRPr="00941744">
              <w:rPr>
                <w:w w:val="105"/>
                <w:sz w:val="18"/>
                <w:lang w:val="ro-RO"/>
              </w:rPr>
              <w:br/>
            </w:r>
            <w:r w:rsidRPr="004100BE">
              <w:rPr>
                <w:w w:val="105"/>
                <w:sz w:val="18"/>
                <w:lang w:val="ro-RO"/>
              </w:rPr>
              <w:t xml:space="preserve">(prin metode orale </w:t>
            </w:r>
            <w:proofErr w:type="spellStart"/>
            <w:r w:rsidRPr="004100BE">
              <w:rPr>
                <w:w w:val="105"/>
                <w:sz w:val="18"/>
                <w:lang w:val="ro-RO"/>
              </w:rPr>
              <w:t>şi</w:t>
            </w:r>
            <w:proofErr w:type="spellEnd"/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br/>
            </w:r>
            <w:r w:rsidRPr="004100BE">
              <w:rPr>
                <w:w w:val="105"/>
                <w:sz w:val="18"/>
                <w:lang w:val="ro-RO"/>
              </w:rPr>
              <w:t>probe practice)</w:t>
            </w:r>
          </w:p>
        </w:tc>
        <w:tc>
          <w:tcPr>
            <w:tcW w:w="1558" w:type="dxa"/>
            <w:vAlign w:val="center"/>
          </w:tcPr>
          <w:p w14:paraId="502F729C" w14:textId="616AD24C" w:rsidR="005A535C" w:rsidRPr="00941744" w:rsidRDefault="005A535C" w:rsidP="005A53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  <w:r w:rsidRPr="00941744">
              <w:rPr>
                <w:sz w:val="18"/>
                <w:szCs w:val="18"/>
              </w:rPr>
              <w:t>0%</w:t>
            </w:r>
          </w:p>
        </w:tc>
      </w:tr>
      <w:tr w:rsidR="005A535C" w:rsidRPr="00675224" w14:paraId="39DCC251" w14:textId="77777777">
        <w:trPr>
          <w:trHeight w:val="248"/>
        </w:trPr>
        <w:tc>
          <w:tcPr>
            <w:tcW w:w="1490" w:type="dxa"/>
            <w:vMerge/>
          </w:tcPr>
          <w:p w14:paraId="0D66C4D0" w14:textId="77777777" w:rsidR="005A535C" w:rsidRPr="00675224" w:rsidRDefault="005A535C" w:rsidP="005A535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4175" w:type="dxa"/>
            <w:vMerge/>
          </w:tcPr>
          <w:p w14:paraId="3A991BBB" w14:textId="07717CF2" w:rsidR="005A535C" w:rsidRPr="00941744" w:rsidRDefault="005A535C" w:rsidP="005A535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76CCA6D8" w14:textId="0B61B2AB" w:rsidR="005A535C" w:rsidRPr="00941744" w:rsidRDefault="005A535C" w:rsidP="005A535C">
            <w:pPr>
              <w:pStyle w:val="TableParagraph"/>
              <w:spacing w:before="15" w:line="240" w:lineRule="auto"/>
              <w:ind w:left="102"/>
              <w:jc w:val="center"/>
              <w:rPr>
                <w:i/>
                <w:iCs/>
                <w:w w:val="105"/>
                <w:sz w:val="18"/>
                <w:lang w:val="ro-RO"/>
              </w:rPr>
            </w:pPr>
            <w:r w:rsidRPr="00941744">
              <w:rPr>
                <w:i/>
                <w:iCs/>
                <w:w w:val="105"/>
                <w:sz w:val="18"/>
                <w:lang w:val="ro-RO"/>
              </w:rPr>
              <w:t xml:space="preserve">Evaluare </w:t>
            </w:r>
            <w:r>
              <w:rPr>
                <w:i/>
                <w:iCs/>
                <w:w w:val="105"/>
                <w:sz w:val="18"/>
                <w:lang w:val="ro-RO"/>
              </w:rPr>
              <w:t>sumativă</w:t>
            </w:r>
          </w:p>
          <w:p w14:paraId="1EC9A94E" w14:textId="610D7B4F" w:rsidR="005A535C" w:rsidRPr="00941744" w:rsidRDefault="005A535C" w:rsidP="005A535C">
            <w:pPr>
              <w:pStyle w:val="TableParagraph"/>
              <w:spacing w:before="15"/>
              <w:ind w:left="102"/>
              <w:jc w:val="center"/>
              <w:rPr>
                <w:w w:val="105"/>
                <w:sz w:val="18"/>
                <w:lang w:val="ro-RO"/>
              </w:rPr>
            </w:pPr>
            <w:r w:rsidRPr="004100BE">
              <w:rPr>
                <w:w w:val="105"/>
                <w:sz w:val="18"/>
                <w:lang w:val="ro-RO"/>
              </w:rPr>
              <w:t>(prin metode orale</w:t>
            </w:r>
            <w:r>
              <w:rPr>
                <w:w w:val="105"/>
                <w:sz w:val="18"/>
                <w:lang w:val="ro-RO"/>
              </w:rPr>
              <w:t>,</w:t>
            </w:r>
            <w:r w:rsidRPr="004100BE">
              <w:rPr>
                <w:w w:val="105"/>
                <w:sz w:val="18"/>
                <w:lang w:val="ro-RO"/>
              </w:rPr>
              <w:t xml:space="preserve"> </w:t>
            </w:r>
            <w:r>
              <w:rPr>
                <w:w w:val="105"/>
                <w:sz w:val="18"/>
                <w:lang w:val="ro-RO"/>
              </w:rPr>
              <w:br/>
            </w:r>
            <w:r w:rsidRPr="004100BE">
              <w:rPr>
                <w:w w:val="105"/>
                <w:sz w:val="18"/>
                <w:lang w:val="ro-RO"/>
              </w:rPr>
              <w:t xml:space="preserve">din </w:t>
            </w:r>
            <w:r w:rsidR="00213E6A">
              <w:rPr>
                <w:w w:val="105"/>
                <w:sz w:val="18"/>
                <w:lang w:val="ro-RO"/>
              </w:rPr>
              <w:t>aplicațiile</w:t>
            </w:r>
            <w:r w:rsidRPr="004100BE">
              <w:rPr>
                <w:w w:val="105"/>
                <w:sz w:val="18"/>
                <w:lang w:val="ro-RO"/>
              </w:rPr>
              <w:t xml:space="preserve"> studiat</w:t>
            </w:r>
            <w:r w:rsidR="00213E6A">
              <w:rPr>
                <w:w w:val="105"/>
                <w:sz w:val="18"/>
                <w:lang w:val="ro-RO"/>
              </w:rPr>
              <w:t>e</w:t>
            </w:r>
            <w:r w:rsidRPr="004100BE">
              <w:rPr>
                <w:w w:val="105"/>
                <w:sz w:val="18"/>
                <w:lang w:val="ro-RO"/>
              </w:rPr>
              <w:t xml:space="preserve"> în timpul semestrului)</w:t>
            </w:r>
          </w:p>
        </w:tc>
        <w:tc>
          <w:tcPr>
            <w:tcW w:w="1558" w:type="dxa"/>
            <w:vAlign w:val="center"/>
          </w:tcPr>
          <w:p w14:paraId="3970DD0B" w14:textId="0552D5D6" w:rsidR="005A535C" w:rsidRPr="00941744" w:rsidRDefault="005A535C" w:rsidP="005A535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  <w:r w:rsidRPr="00941744">
              <w:rPr>
                <w:sz w:val="18"/>
                <w:szCs w:val="18"/>
              </w:rPr>
              <w:t>0%</w:t>
            </w: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6FEE1C8A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091F6B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E81A61" w:rsidRPr="00091F6B" w14:paraId="72397C28" w14:textId="77777777">
        <w:tc>
          <w:tcPr>
            <w:tcW w:w="955" w:type="pct"/>
          </w:tcPr>
          <w:p w14:paraId="22983294" w14:textId="77777777" w:rsidR="00E81A61" w:rsidRPr="00091F6B" w:rsidRDefault="00E81A61" w:rsidP="00E81A61">
            <w:pPr>
              <w:rPr>
                <w:color w:val="000000"/>
                <w:sz w:val="18"/>
                <w:szCs w:val="18"/>
                <w:lang w:val="fr-FR"/>
              </w:rPr>
            </w:pPr>
          </w:p>
          <w:p w14:paraId="43D91F52" w14:textId="5B102710" w:rsidR="00E81A61" w:rsidRPr="00091F6B" w:rsidRDefault="00E81A61" w:rsidP="0035582A">
            <w:pPr>
              <w:jc w:val="center"/>
              <w:rPr>
                <w:color w:val="000000"/>
                <w:sz w:val="18"/>
                <w:szCs w:val="18"/>
              </w:rPr>
            </w:pPr>
            <w:r w:rsidRPr="00091F6B">
              <w:rPr>
                <w:color w:val="000000"/>
                <w:sz w:val="18"/>
                <w:szCs w:val="18"/>
              </w:rPr>
              <w:t>2</w:t>
            </w:r>
            <w:r w:rsidR="0035582A" w:rsidRPr="00091F6B">
              <w:rPr>
                <w:color w:val="000000"/>
                <w:sz w:val="18"/>
                <w:szCs w:val="18"/>
              </w:rPr>
              <w:t>4</w:t>
            </w:r>
            <w:r w:rsidRPr="00091F6B">
              <w:rPr>
                <w:color w:val="000000"/>
                <w:sz w:val="18"/>
                <w:szCs w:val="18"/>
              </w:rPr>
              <w:t>.09.202</w:t>
            </w:r>
            <w:r w:rsidR="00501F81" w:rsidRPr="00091F6B">
              <w:rPr>
                <w:color w:val="000000"/>
                <w:sz w:val="18"/>
                <w:szCs w:val="18"/>
              </w:rPr>
              <w:t>5</w:t>
            </w:r>
          </w:p>
          <w:p w14:paraId="0FA547ED" w14:textId="77777777" w:rsidR="00E81A61" w:rsidRPr="00091F6B" w:rsidRDefault="00E81A61" w:rsidP="00E81A6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52C50FAF" w14:textId="7E7D62B1" w:rsidR="00E81A61" w:rsidRPr="00091F6B" w:rsidRDefault="00693B4B" w:rsidP="00E81A6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91F6B">
              <w:rPr>
                <w:sz w:val="18"/>
                <w:szCs w:val="18"/>
                <w:lang w:val="nb-NO"/>
              </w:rPr>
              <w:t>prof. univ. dr. ing. Laurențiu-Dan MILICI</w:t>
            </w:r>
          </w:p>
        </w:tc>
        <w:tc>
          <w:tcPr>
            <w:tcW w:w="2023" w:type="pct"/>
            <w:vAlign w:val="center"/>
          </w:tcPr>
          <w:p w14:paraId="6CF79C71" w14:textId="2502A1DE" w:rsidR="00E81A61" w:rsidRPr="00091F6B" w:rsidRDefault="00501F81" w:rsidP="00E81A6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091F6B">
              <w:rPr>
                <w:sz w:val="18"/>
                <w:szCs w:val="18"/>
              </w:rPr>
              <w:t>a</w:t>
            </w:r>
            <w:r w:rsidR="00835F8A" w:rsidRPr="00091F6B">
              <w:rPr>
                <w:sz w:val="18"/>
                <w:szCs w:val="18"/>
              </w:rPr>
              <w:t>si</w:t>
            </w:r>
            <w:r w:rsidRPr="00091F6B">
              <w:rPr>
                <w:sz w:val="18"/>
                <w:szCs w:val="18"/>
              </w:rPr>
              <w:t>s</w:t>
            </w:r>
            <w:r w:rsidR="00835F8A" w:rsidRPr="00091F6B">
              <w:rPr>
                <w:sz w:val="18"/>
                <w:szCs w:val="18"/>
              </w:rPr>
              <w:t>t</w:t>
            </w:r>
            <w:proofErr w:type="spellEnd"/>
            <w:r w:rsidRPr="00091F6B">
              <w:rPr>
                <w:sz w:val="18"/>
                <w:szCs w:val="18"/>
              </w:rPr>
              <w:t xml:space="preserve">. univ. dr. </w:t>
            </w:r>
            <w:proofErr w:type="spellStart"/>
            <w:r w:rsidRPr="00091F6B">
              <w:rPr>
                <w:sz w:val="18"/>
                <w:szCs w:val="18"/>
              </w:rPr>
              <w:t>ing</w:t>
            </w:r>
            <w:proofErr w:type="spellEnd"/>
            <w:r w:rsidRPr="00091F6B">
              <w:rPr>
                <w:sz w:val="18"/>
                <w:szCs w:val="18"/>
              </w:rPr>
              <w:t>. Ciprian BEJENAR</w:t>
            </w:r>
          </w:p>
        </w:tc>
      </w:tr>
    </w:tbl>
    <w:p w14:paraId="225CF3F5" w14:textId="77777777" w:rsidR="000017E7" w:rsidRPr="00091F6B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091F6B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091F6B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091F6B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091F6B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091F6B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E81A61" w:rsidRPr="00091F6B" w14:paraId="230FE88F" w14:textId="77777777">
        <w:trPr>
          <w:trHeight w:val="215"/>
        </w:trPr>
        <w:tc>
          <w:tcPr>
            <w:tcW w:w="1470" w:type="pct"/>
          </w:tcPr>
          <w:p w14:paraId="5983FBD3" w14:textId="77777777" w:rsidR="00E81A61" w:rsidRPr="00091F6B" w:rsidRDefault="00E81A61" w:rsidP="0035582A">
            <w:pPr>
              <w:rPr>
                <w:color w:val="000000"/>
                <w:sz w:val="18"/>
                <w:szCs w:val="18"/>
                <w:lang w:val="fr-FR"/>
              </w:rPr>
            </w:pPr>
          </w:p>
          <w:p w14:paraId="3760A34C" w14:textId="37E82153" w:rsidR="00E81A61" w:rsidRPr="00091F6B" w:rsidRDefault="00E81A61" w:rsidP="0035582A">
            <w:pPr>
              <w:jc w:val="center"/>
              <w:rPr>
                <w:color w:val="000000"/>
                <w:sz w:val="18"/>
                <w:szCs w:val="18"/>
              </w:rPr>
            </w:pPr>
            <w:r w:rsidRPr="00091F6B">
              <w:rPr>
                <w:color w:val="000000"/>
                <w:sz w:val="18"/>
                <w:szCs w:val="18"/>
              </w:rPr>
              <w:t>2</w:t>
            </w:r>
            <w:r w:rsidR="0035582A" w:rsidRPr="00091F6B">
              <w:rPr>
                <w:color w:val="000000"/>
                <w:sz w:val="18"/>
                <w:szCs w:val="18"/>
              </w:rPr>
              <w:t>5</w:t>
            </w:r>
            <w:r w:rsidRPr="00091F6B">
              <w:rPr>
                <w:color w:val="000000"/>
                <w:sz w:val="18"/>
                <w:szCs w:val="18"/>
              </w:rPr>
              <w:t>.09.202</w:t>
            </w:r>
            <w:r w:rsidR="00501F81" w:rsidRPr="00091F6B">
              <w:rPr>
                <w:color w:val="000000"/>
                <w:sz w:val="18"/>
                <w:szCs w:val="18"/>
              </w:rPr>
              <w:t>5</w:t>
            </w:r>
          </w:p>
          <w:p w14:paraId="17684637" w14:textId="77777777" w:rsidR="00E81A61" w:rsidRPr="00091F6B" w:rsidRDefault="00E81A61" w:rsidP="0035582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165A58DE" w14:textId="41D5C3B4" w:rsidR="00E81A61" w:rsidRPr="00091F6B" w:rsidRDefault="00501F81" w:rsidP="0035582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91F6B">
              <w:rPr>
                <w:sz w:val="18"/>
                <w:szCs w:val="18"/>
                <w:lang w:val="it-IT"/>
              </w:rPr>
              <w:t>ș. l. dr. ing. Elena-Daniela LUPU</w:t>
            </w:r>
          </w:p>
        </w:tc>
      </w:tr>
    </w:tbl>
    <w:p w14:paraId="6401C313" w14:textId="77777777" w:rsidR="00302BED" w:rsidRPr="00091F6B" w:rsidRDefault="00302BED" w:rsidP="0035582A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091F6B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091F6B" w:rsidRDefault="000017E7" w:rsidP="0035582A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091F6B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091F6B" w:rsidRDefault="000017E7" w:rsidP="0035582A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091F6B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E81A61" w:rsidRPr="00091F6B" w14:paraId="382986CC" w14:textId="77777777">
        <w:trPr>
          <w:trHeight w:val="215"/>
        </w:trPr>
        <w:tc>
          <w:tcPr>
            <w:tcW w:w="1470" w:type="pct"/>
          </w:tcPr>
          <w:p w14:paraId="62543E95" w14:textId="77777777" w:rsidR="00E81A61" w:rsidRPr="00091F6B" w:rsidRDefault="00E81A61" w:rsidP="0035582A">
            <w:pPr>
              <w:rPr>
                <w:color w:val="000000"/>
                <w:sz w:val="18"/>
                <w:szCs w:val="18"/>
                <w:lang w:val="fr-FR"/>
              </w:rPr>
            </w:pPr>
          </w:p>
          <w:p w14:paraId="54F1D383" w14:textId="680374FA" w:rsidR="00E81A61" w:rsidRPr="00091F6B" w:rsidRDefault="00E81A61" w:rsidP="0035582A">
            <w:pPr>
              <w:jc w:val="center"/>
              <w:rPr>
                <w:color w:val="000000"/>
                <w:sz w:val="18"/>
                <w:szCs w:val="18"/>
              </w:rPr>
            </w:pPr>
            <w:r w:rsidRPr="00091F6B">
              <w:rPr>
                <w:color w:val="000000"/>
                <w:sz w:val="18"/>
                <w:szCs w:val="18"/>
              </w:rPr>
              <w:t>25.09.202</w:t>
            </w:r>
            <w:r w:rsidR="00501F81" w:rsidRPr="00091F6B">
              <w:rPr>
                <w:color w:val="000000"/>
                <w:sz w:val="18"/>
                <w:szCs w:val="18"/>
              </w:rPr>
              <w:t>5</w:t>
            </w:r>
          </w:p>
          <w:p w14:paraId="4CDC5D14" w14:textId="77777777" w:rsidR="00E81A61" w:rsidRPr="00091F6B" w:rsidRDefault="00E81A61" w:rsidP="0035582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3CEBABC5" w14:textId="5CE3902E" w:rsidR="00E81A61" w:rsidRPr="00091F6B" w:rsidRDefault="00501F81" w:rsidP="0035582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91F6B">
              <w:rPr>
                <w:sz w:val="18"/>
                <w:szCs w:val="18"/>
                <w:lang w:val="it-IT"/>
              </w:rPr>
              <w:t>conf. univ. dr. ing. Daniela IRIMIA</w:t>
            </w:r>
          </w:p>
        </w:tc>
      </w:tr>
    </w:tbl>
    <w:p w14:paraId="2C251EF8" w14:textId="77777777" w:rsidR="000017E7" w:rsidRPr="00091F6B" w:rsidRDefault="000017E7" w:rsidP="0035582A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091F6B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091F6B" w:rsidRDefault="000017E7" w:rsidP="0035582A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091F6B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091F6B" w:rsidRDefault="000017E7" w:rsidP="0035582A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091F6B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C0082B" w:rsidRPr="00091F6B" w14:paraId="76354B52" w14:textId="77777777">
        <w:trPr>
          <w:trHeight w:val="215"/>
        </w:trPr>
        <w:tc>
          <w:tcPr>
            <w:tcW w:w="1470" w:type="pct"/>
          </w:tcPr>
          <w:p w14:paraId="12281856" w14:textId="77777777" w:rsidR="00C0082B" w:rsidRPr="00091F6B" w:rsidRDefault="00C0082B" w:rsidP="0035582A">
            <w:pPr>
              <w:rPr>
                <w:color w:val="000000"/>
                <w:sz w:val="18"/>
                <w:szCs w:val="18"/>
              </w:rPr>
            </w:pPr>
          </w:p>
          <w:p w14:paraId="273A60C7" w14:textId="39481651" w:rsidR="00C0082B" w:rsidRPr="00091F6B" w:rsidRDefault="00C0082B" w:rsidP="0035582A">
            <w:pPr>
              <w:jc w:val="center"/>
              <w:rPr>
                <w:color w:val="000000"/>
                <w:sz w:val="18"/>
                <w:szCs w:val="18"/>
              </w:rPr>
            </w:pPr>
            <w:r w:rsidRPr="00091F6B">
              <w:rPr>
                <w:color w:val="000000"/>
                <w:sz w:val="18"/>
                <w:szCs w:val="18"/>
              </w:rPr>
              <w:t>2</w:t>
            </w:r>
            <w:r w:rsidR="00E81A61" w:rsidRPr="00091F6B">
              <w:rPr>
                <w:color w:val="000000"/>
                <w:sz w:val="18"/>
                <w:szCs w:val="18"/>
              </w:rPr>
              <w:t>6</w:t>
            </w:r>
            <w:r w:rsidRPr="00091F6B">
              <w:rPr>
                <w:color w:val="000000"/>
                <w:sz w:val="18"/>
                <w:szCs w:val="18"/>
              </w:rPr>
              <w:t>.09.202</w:t>
            </w:r>
            <w:r w:rsidR="00501F81" w:rsidRPr="00091F6B">
              <w:rPr>
                <w:color w:val="000000"/>
                <w:sz w:val="18"/>
                <w:szCs w:val="18"/>
              </w:rPr>
              <w:t>5</w:t>
            </w:r>
          </w:p>
          <w:p w14:paraId="5407A0CE" w14:textId="77777777" w:rsidR="00C0082B" w:rsidRPr="00091F6B" w:rsidRDefault="00C0082B" w:rsidP="0035582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43B0F1B3" w14:textId="35935655" w:rsidR="00C0082B" w:rsidRPr="00091F6B" w:rsidRDefault="00501F81" w:rsidP="0035582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91F6B">
              <w:rPr>
                <w:sz w:val="18"/>
                <w:szCs w:val="18"/>
                <w:lang w:val="nb-NO"/>
              </w:rPr>
              <w:t>prof. univ. dr. ing. Laurențiu-Dan MILICI</w:t>
            </w:r>
          </w:p>
        </w:tc>
      </w:tr>
    </w:tbl>
    <w:p w14:paraId="5A66009F" w14:textId="6B769064" w:rsidR="00083FB2" w:rsidRPr="00835F8A" w:rsidRDefault="00083FB2" w:rsidP="005E03EE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fr-FR" w:bidi="en-US"/>
        </w:rPr>
      </w:pPr>
    </w:p>
    <w:sectPr w:rsidR="00083FB2" w:rsidRPr="00835F8A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DF7FC" w14:textId="77777777" w:rsidR="00774013" w:rsidRDefault="00774013">
      <w:r>
        <w:separator/>
      </w:r>
    </w:p>
  </w:endnote>
  <w:endnote w:type="continuationSeparator" w:id="0">
    <w:p w14:paraId="51784EB6" w14:textId="77777777" w:rsidR="00774013" w:rsidRDefault="0077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74797443"/>
      <w:docPartObj>
        <w:docPartGallery w:val="Page Numbers (Bottom of Page)"/>
        <w:docPartUnique/>
      </w:docPartObj>
    </w:sdt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AC1A1D6" w14:textId="241AE454" w:rsidR="005E03EE" w:rsidRPr="005E03EE" w:rsidRDefault="005E03EE" w:rsidP="005E03EE">
            <w:pPr>
              <w:pStyle w:val="Footer"/>
              <w:jc w:val="center"/>
              <w:rPr>
                <w:sz w:val="22"/>
                <w:szCs w:val="22"/>
              </w:rPr>
            </w:pPr>
            <w:r w:rsidRPr="005E03EE">
              <w:rPr>
                <w:sz w:val="22"/>
                <w:szCs w:val="22"/>
              </w:rPr>
              <w:fldChar w:fldCharType="begin"/>
            </w:r>
            <w:r w:rsidRPr="005E03EE">
              <w:rPr>
                <w:sz w:val="22"/>
                <w:szCs w:val="22"/>
              </w:rPr>
              <w:instrText xml:space="preserve"> PAGE </w:instrText>
            </w:r>
            <w:r w:rsidRPr="005E03EE">
              <w:rPr>
                <w:sz w:val="22"/>
                <w:szCs w:val="22"/>
              </w:rPr>
              <w:fldChar w:fldCharType="separate"/>
            </w:r>
            <w:r w:rsidRPr="005E03EE">
              <w:rPr>
                <w:noProof/>
                <w:sz w:val="22"/>
                <w:szCs w:val="22"/>
              </w:rPr>
              <w:t>2</w:t>
            </w:r>
            <w:r w:rsidRPr="005E03EE">
              <w:rPr>
                <w:sz w:val="22"/>
                <w:szCs w:val="22"/>
              </w:rPr>
              <w:fldChar w:fldCharType="end"/>
            </w:r>
            <w:r w:rsidRPr="005E03EE">
              <w:rPr>
                <w:sz w:val="22"/>
                <w:szCs w:val="22"/>
              </w:rPr>
              <w:t xml:space="preserve"> / </w:t>
            </w:r>
            <w:r w:rsidRPr="005E03EE">
              <w:rPr>
                <w:sz w:val="22"/>
                <w:szCs w:val="22"/>
              </w:rPr>
              <w:fldChar w:fldCharType="begin"/>
            </w:r>
            <w:r w:rsidRPr="005E03EE">
              <w:rPr>
                <w:sz w:val="22"/>
                <w:szCs w:val="22"/>
              </w:rPr>
              <w:instrText xml:space="preserve"> NUMPAGES  </w:instrText>
            </w:r>
            <w:r w:rsidRPr="005E03EE">
              <w:rPr>
                <w:sz w:val="22"/>
                <w:szCs w:val="22"/>
              </w:rPr>
              <w:fldChar w:fldCharType="separate"/>
            </w:r>
            <w:r w:rsidRPr="005E03EE">
              <w:rPr>
                <w:noProof/>
                <w:sz w:val="22"/>
                <w:szCs w:val="22"/>
              </w:rPr>
              <w:t>2</w:t>
            </w:r>
            <w:r w:rsidRPr="005E03EE">
              <w:rPr>
                <w:sz w:val="22"/>
                <w:szCs w:val="22"/>
              </w:rPr>
              <w:fldChar w:fldCharType="end"/>
            </w:r>
          </w:p>
        </w:sdtContent>
      </w:sdt>
    </w:sdtContent>
  </w:sdt>
  <w:p w14:paraId="457D5498" w14:textId="0C6CF362" w:rsidR="00A13A61" w:rsidRPr="005E03EE" w:rsidRDefault="00A13A61">
    <w:pPr>
      <w:pStyle w:val="BodyText"/>
      <w:spacing w:before="0"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09D716" w14:textId="77777777" w:rsidR="00774013" w:rsidRDefault="00774013">
      <w:r>
        <w:separator/>
      </w:r>
    </w:p>
  </w:footnote>
  <w:footnote w:type="continuationSeparator" w:id="0">
    <w:p w14:paraId="36E2F2B5" w14:textId="77777777" w:rsidR="00774013" w:rsidRDefault="00774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2177"/>
    <w:multiLevelType w:val="hybridMultilevel"/>
    <w:tmpl w:val="074C49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C202FB"/>
    <w:multiLevelType w:val="multilevel"/>
    <w:tmpl w:val="1144E48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4E324F"/>
    <w:multiLevelType w:val="hybridMultilevel"/>
    <w:tmpl w:val="28F48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7D5CB7"/>
    <w:multiLevelType w:val="multilevel"/>
    <w:tmpl w:val="765C0FE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73639C1"/>
    <w:multiLevelType w:val="hybridMultilevel"/>
    <w:tmpl w:val="8660A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C504F9"/>
    <w:multiLevelType w:val="hybridMultilevel"/>
    <w:tmpl w:val="F750842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24836B1E"/>
    <w:multiLevelType w:val="hybridMultilevel"/>
    <w:tmpl w:val="8ACE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321FC6">
      <w:start w:val="1"/>
      <w:numFmt w:val="lowerLetter"/>
      <w:lvlText w:val="%7."/>
      <w:lvlJc w:val="left"/>
      <w:pPr>
        <w:ind w:left="5040" w:hanging="360"/>
      </w:pPr>
      <w:rPr>
        <w:rFonts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965806"/>
    <w:multiLevelType w:val="multilevel"/>
    <w:tmpl w:val="4C1057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6271F0"/>
    <w:multiLevelType w:val="hybridMultilevel"/>
    <w:tmpl w:val="12545E0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87022A"/>
    <w:multiLevelType w:val="multilevel"/>
    <w:tmpl w:val="765C0F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1" w15:restartNumberingAfterBreak="0">
    <w:nsid w:val="73793867"/>
    <w:multiLevelType w:val="hybridMultilevel"/>
    <w:tmpl w:val="12545E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EE7A25"/>
    <w:multiLevelType w:val="multilevel"/>
    <w:tmpl w:val="433812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341474518">
    <w:abstractNumId w:val="10"/>
  </w:num>
  <w:num w:numId="2" w16cid:durableId="1556698272">
    <w:abstractNumId w:val="7"/>
  </w:num>
  <w:num w:numId="3" w16cid:durableId="918057904">
    <w:abstractNumId w:val="6"/>
  </w:num>
  <w:num w:numId="4" w16cid:durableId="1847284363">
    <w:abstractNumId w:val="9"/>
  </w:num>
  <w:num w:numId="5" w16cid:durableId="568854824">
    <w:abstractNumId w:val="12"/>
  </w:num>
  <w:num w:numId="6" w16cid:durableId="528028021">
    <w:abstractNumId w:val="3"/>
  </w:num>
  <w:num w:numId="7" w16cid:durableId="1908757918">
    <w:abstractNumId w:val="1"/>
  </w:num>
  <w:num w:numId="8" w16cid:durableId="2043095676">
    <w:abstractNumId w:val="5"/>
  </w:num>
  <w:num w:numId="9" w16cid:durableId="1997106452">
    <w:abstractNumId w:val="11"/>
  </w:num>
  <w:num w:numId="10" w16cid:durableId="1674336452">
    <w:abstractNumId w:val="4"/>
  </w:num>
  <w:num w:numId="11" w16cid:durableId="1389064821">
    <w:abstractNumId w:val="8"/>
  </w:num>
  <w:num w:numId="12" w16cid:durableId="1173105080">
    <w:abstractNumId w:val="2"/>
  </w:num>
  <w:num w:numId="13" w16cid:durableId="26294215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4E0"/>
    <w:rsid w:val="00000C9C"/>
    <w:rsid w:val="000017E7"/>
    <w:rsid w:val="00001E7D"/>
    <w:rsid w:val="00002813"/>
    <w:rsid w:val="00003695"/>
    <w:rsid w:val="00004AB1"/>
    <w:rsid w:val="0000534F"/>
    <w:rsid w:val="00005A38"/>
    <w:rsid w:val="00007131"/>
    <w:rsid w:val="000129B3"/>
    <w:rsid w:val="00015248"/>
    <w:rsid w:val="0001549E"/>
    <w:rsid w:val="00015836"/>
    <w:rsid w:val="00015A7F"/>
    <w:rsid w:val="000172CD"/>
    <w:rsid w:val="00021246"/>
    <w:rsid w:val="0002162A"/>
    <w:rsid w:val="000219C8"/>
    <w:rsid w:val="000221AD"/>
    <w:rsid w:val="000227F7"/>
    <w:rsid w:val="00024E0C"/>
    <w:rsid w:val="000265F1"/>
    <w:rsid w:val="0003014E"/>
    <w:rsid w:val="0003069F"/>
    <w:rsid w:val="00030874"/>
    <w:rsid w:val="0003118E"/>
    <w:rsid w:val="000318D4"/>
    <w:rsid w:val="00032E90"/>
    <w:rsid w:val="00036285"/>
    <w:rsid w:val="0004039E"/>
    <w:rsid w:val="000405C9"/>
    <w:rsid w:val="000413E7"/>
    <w:rsid w:val="00041F58"/>
    <w:rsid w:val="00042B99"/>
    <w:rsid w:val="0004495E"/>
    <w:rsid w:val="0005063B"/>
    <w:rsid w:val="0005094B"/>
    <w:rsid w:val="00050C91"/>
    <w:rsid w:val="00051A1A"/>
    <w:rsid w:val="000538FC"/>
    <w:rsid w:val="00053D5E"/>
    <w:rsid w:val="00053E1D"/>
    <w:rsid w:val="000547B3"/>
    <w:rsid w:val="0005520E"/>
    <w:rsid w:val="000568EB"/>
    <w:rsid w:val="0006310B"/>
    <w:rsid w:val="0006329B"/>
    <w:rsid w:val="000636A2"/>
    <w:rsid w:val="000656E9"/>
    <w:rsid w:val="00065839"/>
    <w:rsid w:val="00065F8A"/>
    <w:rsid w:val="00066257"/>
    <w:rsid w:val="00066EE7"/>
    <w:rsid w:val="000677AC"/>
    <w:rsid w:val="00070772"/>
    <w:rsid w:val="00070BEF"/>
    <w:rsid w:val="000719BD"/>
    <w:rsid w:val="00073425"/>
    <w:rsid w:val="00073FAF"/>
    <w:rsid w:val="0007403E"/>
    <w:rsid w:val="00074163"/>
    <w:rsid w:val="00075377"/>
    <w:rsid w:val="0007699F"/>
    <w:rsid w:val="00077461"/>
    <w:rsid w:val="00077F24"/>
    <w:rsid w:val="00080089"/>
    <w:rsid w:val="0008066C"/>
    <w:rsid w:val="00081724"/>
    <w:rsid w:val="00081DC1"/>
    <w:rsid w:val="00081F58"/>
    <w:rsid w:val="00083FB2"/>
    <w:rsid w:val="000865C0"/>
    <w:rsid w:val="000865E6"/>
    <w:rsid w:val="00090B73"/>
    <w:rsid w:val="00091306"/>
    <w:rsid w:val="0009143D"/>
    <w:rsid w:val="00091F6B"/>
    <w:rsid w:val="00093D3E"/>
    <w:rsid w:val="0009747B"/>
    <w:rsid w:val="000A0287"/>
    <w:rsid w:val="000A12C4"/>
    <w:rsid w:val="000A234E"/>
    <w:rsid w:val="000A2C29"/>
    <w:rsid w:val="000A5576"/>
    <w:rsid w:val="000A5589"/>
    <w:rsid w:val="000A6124"/>
    <w:rsid w:val="000A6611"/>
    <w:rsid w:val="000A6F03"/>
    <w:rsid w:val="000B07B2"/>
    <w:rsid w:val="000B0FC4"/>
    <w:rsid w:val="000B1239"/>
    <w:rsid w:val="000B4779"/>
    <w:rsid w:val="000B574C"/>
    <w:rsid w:val="000B5777"/>
    <w:rsid w:val="000B5DC9"/>
    <w:rsid w:val="000C2A75"/>
    <w:rsid w:val="000C2AAB"/>
    <w:rsid w:val="000C35BB"/>
    <w:rsid w:val="000D0802"/>
    <w:rsid w:val="000D2539"/>
    <w:rsid w:val="000D36A9"/>
    <w:rsid w:val="000D4F69"/>
    <w:rsid w:val="000D7F36"/>
    <w:rsid w:val="000E0709"/>
    <w:rsid w:val="000E426D"/>
    <w:rsid w:val="000E4BBE"/>
    <w:rsid w:val="000E5597"/>
    <w:rsid w:val="000E5A78"/>
    <w:rsid w:val="000E76DA"/>
    <w:rsid w:val="000E7A00"/>
    <w:rsid w:val="000F0C31"/>
    <w:rsid w:val="000F45F6"/>
    <w:rsid w:val="000F63CD"/>
    <w:rsid w:val="00100033"/>
    <w:rsid w:val="0010338C"/>
    <w:rsid w:val="001050DF"/>
    <w:rsid w:val="00115057"/>
    <w:rsid w:val="00117C49"/>
    <w:rsid w:val="00120E42"/>
    <w:rsid w:val="0012381C"/>
    <w:rsid w:val="00125762"/>
    <w:rsid w:val="00125A5F"/>
    <w:rsid w:val="0012715C"/>
    <w:rsid w:val="00130216"/>
    <w:rsid w:val="001302EC"/>
    <w:rsid w:val="0013040F"/>
    <w:rsid w:val="00130D6F"/>
    <w:rsid w:val="00130FE1"/>
    <w:rsid w:val="001346C5"/>
    <w:rsid w:val="00140971"/>
    <w:rsid w:val="001441A4"/>
    <w:rsid w:val="0014650A"/>
    <w:rsid w:val="00147ECE"/>
    <w:rsid w:val="00150FAF"/>
    <w:rsid w:val="0015163F"/>
    <w:rsid w:val="00153757"/>
    <w:rsid w:val="00154B9C"/>
    <w:rsid w:val="00154C06"/>
    <w:rsid w:val="001553B3"/>
    <w:rsid w:val="001560F4"/>
    <w:rsid w:val="00164BBB"/>
    <w:rsid w:val="00170AAA"/>
    <w:rsid w:val="00171A6F"/>
    <w:rsid w:val="0017352E"/>
    <w:rsid w:val="00173665"/>
    <w:rsid w:val="001747B3"/>
    <w:rsid w:val="00175547"/>
    <w:rsid w:val="0017590F"/>
    <w:rsid w:val="0017694F"/>
    <w:rsid w:val="00176AAD"/>
    <w:rsid w:val="001779AA"/>
    <w:rsid w:val="00177A15"/>
    <w:rsid w:val="00177C73"/>
    <w:rsid w:val="0018291B"/>
    <w:rsid w:val="00182B0E"/>
    <w:rsid w:val="00183D9C"/>
    <w:rsid w:val="00184892"/>
    <w:rsid w:val="001856EE"/>
    <w:rsid w:val="00187949"/>
    <w:rsid w:val="00187AC6"/>
    <w:rsid w:val="00190867"/>
    <w:rsid w:val="00190CFC"/>
    <w:rsid w:val="0019314C"/>
    <w:rsid w:val="0019351A"/>
    <w:rsid w:val="0019388A"/>
    <w:rsid w:val="00193988"/>
    <w:rsid w:val="00194288"/>
    <w:rsid w:val="0019671A"/>
    <w:rsid w:val="00196A80"/>
    <w:rsid w:val="001A15E0"/>
    <w:rsid w:val="001A3A28"/>
    <w:rsid w:val="001A59B4"/>
    <w:rsid w:val="001A5DB4"/>
    <w:rsid w:val="001B0B65"/>
    <w:rsid w:val="001B1DBA"/>
    <w:rsid w:val="001B2492"/>
    <w:rsid w:val="001B4E45"/>
    <w:rsid w:val="001B4E5B"/>
    <w:rsid w:val="001B64AA"/>
    <w:rsid w:val="001B6C5E"/>
    <w:rsid w:val="001B7FDE"/>
    <w:rsid w:val="001C3E8F"/>
    <w:rsid w:val="001C56B1"/>
    <w:rsid w:val="001C58BD"/>
    <w:rsid w:val="001C77E2"/>
    <w:rsid w:val="001D1194"/>
    <w:rsid w:val="001D20EF"/>
    <w:rsid w:val="001D21CE"/>
    <w:rsid w:val="001D2DF5"/>
    <w:rsid w:val="001D7E67"/>
    <w:rsid w:val="001E007A"/>
    <w:rsid w:val="001E0AC6"/>
    <w:rsid w:val="001E2CF1"/>
    <w:rsid w:val="001E2F0D"/>
    <w:rsid w:val="001E34B1"/>
    <w:rsid w:val="001E4A45"/>
    <w:rsid w:val="001E65F2"/>
    <w:rsid w:val="001F0D75"/>
    <w:rsid w:val="001F142C"/>
    <w:rsid w:val="001F1B06"/>
    <w:rsid w:val="001F1B09"/>
    <w:rsid w:val="001F2F5C"/>
    <w:rsid w:val="001F3C75"/>
    <w:rsid w:val="001F5913"/>
    <w:rsid w:val="001F65D9"/>
    <w:rsid w:val="002009AC"/>
    <w:rsid w:val="002022E1"/>
    <w:rsid w:val="00203585"/>
    <w:rsid w:val="002045BB"/>
    <w:rsid w:val="002074D0"/>
    <w:rsid w:val="002108CE"/>
    <w:rsid w:val="00211AB2"/>
    <w:rsid w:val="00211B51"/>
    <w:rsid w:val="00211CA2"/>
    <w:rsid w:val="0021362D"/>
    <w:rsid w:val="00213795"/>
    <w:rsid w:val="00213B34"/>
    <w:rsid w:val="00213E6A"/>
    <w:rsid w:val="00214324"/>
    <w:rsid w:val="00217023"/>
    <w:rsid w:val="002179EB"/>
    <w:rsid w:val="00217E25"/>
    <w:rsid w:val="00220680"/>
    <w:rsid w:val="00222485"/>
    <w:rsid w:val="00222594"/>
    <w:rsid w:val="00223A0D"/>
    <w:rsid w:val="00224917"/>
    <w:rsid w:val="002252AE"/>
    <w:rsid w:val="00225A7C"/>
    <w:rsid w:val="00225C51"/>
    <w:rsid w:val="002260FC"/>
    <w:rsid w:val="00227A03"/>
    <w:rsid w:val="00227A5D"/>
    <w:rsid w:val="00227EAE"/>
    <w:rsid w:val="002311B4"/>
    <w:rsid w:val="00231A11"/>
    <w:rsid w:val="0023391C"/>
    <w:rsid w:val="002339C2"/>
    <w:rsid w:val="00237C21"/>
    <w:rsid w:val="00241C51"/>
    <w:rsid w:val="0024237D"/>
    <w:rsid w:val="00243598"/>
    <w:rsid w:val="00243D8B"/>
    <w:rsid w:val="00245E80"/>
    <w:rsid w:val="00246F15"/>
    <w:rsid w:val="00247808"/>
    <w:rsid w:val="00250AB6"/>
    <w:rsid w:val="002522A1"/>
    <w:rsid w:val="00253BAF"/>
    <w:rsid w:val="002540BD"/>
    <w:rsid w:val="00254A44"/>
    <w:rsid w:val="00254F29"/>
    <w:rsid w:val="00255C16"/>
    <w:rsid w:val="00256472"/>
    <w:rsid w:val="00257E42"/>
    <w:rsid w:val="00257F7D"/>
    <w:rsid w:val="002611AE"/>
    <w:rsid w:val="002623FE"/>
    <w:rsid w:val="002627FE"/>
    <w:rsid w:val="0026330E"/>
    <w:rsid w:val="002639A9"/>
    <w:rsid w:val="00264D50"/>
    <w:rsid w:val="00265B71"/>
    <w:rsid w:val="00266767"/>
    <w:rsid w:val="00266AF0"/>
    <w:rsid w:val="00266E51"/>
    <w:rsid w:val="00272AFD"/>
    <w:rsid w:val="002732CE"/>
    <w:rsid w:val="0027463E"/>
    <w:rsid w:val="00275ED7"/>
    <w:rsid w:val="00276719"/>
    <w:rsid w:val="00276830"/>
    <w:rsid w:val="00277D07"/>
    <w:rsid w:val="00277E63"/>
    <w:rsid w:val="0028046D"/>
    <w:rsid w:val="00280BD8"/>
    <w:rsid w:val="0028170C"/>
    <w:rsid w:val="00283163"/>
    <w:rsid w:val="0028336E"/>
    <w:rsid w:val="00285893"/>
    <w:rsid w:val="00286FD7"/>
    <w:rsid w:val="002871A2"/>
    <w:rsid w:val="00291633"/>
    <w:rsid w:val="00295184"/>
    <w:rsid w:val="002A2450"/>
    <w:rsid w:val="002A42FA"/>
    <w:rsid w:val="002A5369"/>
    <w:rsid w:val="002A71CC"/>
    <w:rsid w:val="002A7AE6"/>
    <w:rsid w:val="002B152B"/>
    <w:rsid w:val="002B791F"/>
    <w:rsid w:val="002C0163"/>
    <w:rsid w:val="002C04B4"/>
    <w:rsid w:val="002C0D47"/>
    <w:rsid w:val="002C0F98"/>
    <w:rsid w:val="002C20EB"/>
    <w:rsid w:val="002C2674"/>
    <w:rsid w:val="002C2B34"/>
    <w:rsid w:val="002C479B"/>
    <w:rsid w:val="002C58CD"/>
    <w:rsid w:val="002C62A9"/>
    <w:rsid w:val="002C62DD"/>
    <w:rsid w:val="002C7457"/>
    <w:rsid w:val="002D194A"/>
    <w:rsid w:val="002D2E89"/>
    <w:rsid w:val="002D3623"/>
    <w:rsid w:val="002E3185"/>
    <w:rsid w:val="002E33F1"/>
    <w:rsid w:val="002E4F9B"/>
    <w:rsid w:val="002E5120"/>
    <w:rsid w:val="002E5530"/>
    <w:rsid w:val="002E55EF"/>
    <w:rsid w:val="002E5FC5"/>
    <w:rsid w:val="002E6869"/>
    <w:rsid w:val="002E7099"/>
    <w:rsid w:val="002E7275"/>
    <w:rsid w:val="002F1EE9"/>
    <w:rsid w:val="002F7925"/>
    <w:rsid w:val="002F7F8E"/>
    <w:rsid w:val="003015B5"/>
    <w:rsid w:val="00302BED"/>
    <w:rsid w:val="00305E53"/>
    <w:rsid w:val="0031094F"/>
    <w:rsid w:val="00310B3C"/>
    <w:rsid w:val="003126E1"/>
    <w:rsid w:val="003140DB"/>
    <w:rsid w:val="003144A7"/>
    <w:rsid w:val="003149DC"/>
    <w:rsid w:val="00316599"/>
    <w:rsid w:val="00316B6C"/>
    <w:rsid w:val="0032152D"/>
    <w:rsid w:val="0032656E"/>
    <w:rsid w:val="003265B5"/>
    <w:rsid w:val="00326BE3"/>
    <w:rsid w:val="00330DC8"/>
    <w:rsid w:val="00332822"/>
    <w:rsid w:val="00333426"/>
    <w:rsid w:val="00335665"/>
    <w:rsid w:val="003359C1"/>
    <w:rsid w:val="00336A2D"/>
    <w:rsid w:val="00337D03"/>
    <w:rsid w:val="00340658"/>
    <w:rsid w:val="00341342"/>
    <w:rsid w:val="003422E0"/>
    <w:rsid w:val="0034340A"/>
    <w:rsid w:val="00343E63"/>
    <w:rsid w:val="0034447C"/>
    <w:rsid w:val="003448B6"/>
    <w:rsid w:val="00344A8E"/>
    <w:rsid w:val="00345CCD"/>
    <w:rsid w:val="003506EC"/>
    <w:rsid w:val="00351A75"/>
    <w:rsid w:val="00351ED2"/>
    <w:rsid w:val="0035582A"/>
    <w:rsid w:val="00355B20"/>
    <w:rsid w:val="003579F3"/>
    <w:rsid w:val="00361643"/>
    <w:rsid w:val="0036336C"/>
    <w:rsid w:val="00363E93"/>
    <w:rsid w:val="00365229"/>
    <w:rsid w:val="003715FB"/>
    <w:rsid w:val="00373B6B"/>
    <w:rsid w:val="00380EC0"/>
    <w:rsid w:val="00392DF0"/>
    <w:rsid w:val="003940E3"/>
    <w:rsid w:val="003942D3"/>
    <w:rsid w:val="003942E3"/>
    <w:rsid w:val="0039436C"/>
    <w:rsid w:val="0039687F"/>
    <w:rsid w:val="003A0A03"/>
    <w:rsid w:val="003A4BA4"/>
    <w:rsid w:val="003A525B"/>
    <w:rsid w:val="003A676C"/>
    <w:rsid w:val="003A72B1"/>
    <w:rsid w:val="003B0263"/>
    <w:rsid w:val="003B043F"/>
    <w:rsid w:val="003B04A6"/>
    <w:rsid w:val="003B0A89"/>
    <w:rsid w:val="003B1EE4"/>
    <w:rsid w:val="003B44E1"/>
    <w:rsid w:val="003B528C"/>
    <w:rsid w:val="003B5BD9"/>
    <w:rsid w:val="003B5CF1"/>
    <w:rsid w:val="003B6164"/>
    <w:rsid w:val="003B7180"/>
    <w:rsid w:val="003C01B8"/>
    <w:rsid w:val="003C3A31"/>
    <w:rsid w:val="003C5A7B"/>
    <w:rsid w:val="003C726C"/>
    <w:rsid w:val="003C751A"/>
    <w:rsid w:val="003D16CA"/>
    <w:rsid w:val="003D198D"/>
    <w:rsid w:val="003D2EA5"/>
    <w:rsid w:val="003D3F2C"/>
    <w:rsid w:val="003D5D16"/>
    <w:rsid w:val="003D7DF7"/>
    <w:rsid w:val="003D7E2D"/>
    <w:rsid w:val="003E0852"/>
    <w:rsid w:val="003E0D9A"/>
    <w:rsid w:val="003E0DD5"/>
    <w:rsid w:val="003E1928"/>
    <w:rsid w:val="003E4808"/>
    <w:rsid w:val="003E50C3"/>
    <w:rsid w:val="003E64B7"/>
    <w:rsid w:val="003F3B0A"/>
    <w:rsid w:val="003F4039"/>
    <w:rsid w:val="003F65FC"/>
    <w:rsid w:val="003F6AB5"/>
    <w:rsid w:val="003F7688"/>
    <w:rsid w:val="00403A1D"/>
    <w:rsid w:val="00405DE5"/>
    <w:rsid w:val="00407BE2"/>
    <w:rsid w:val="004100BE"/>
    <w:rsid w:val="0041308A"/>
    <w:rsid w:val="00415691"/>
    <w:rsid w:val="00417BF3"/>
    <w:rsid w:val="00420245"/>
    <w:rsid w:val="0042174A"/>
    <w:rsid w:val="00421B77"/>
    <w:rsid w:val="00424A12"/>
    <w:rsid w:val="00425E5E"/>
    <w:rsid w:val="0042773D"/>
    <w:rsid w:val="00430A92"/>
    <w:rsid w:val="00431FA2"/>
    <w:rsid w:val="00432678"/>
    <w:rsid w:val="00432939"/>
    <w:rsid w:val="00434449"/>
    <w:rsid w:val="00436C2D"/>
    <w:rsid w:val="00442C7B"/>
    <w:rsid w:val="00443108"/>
    <w:rsid w:val="0044375F"/>
    <w:rsid w:val="004439B3"/>
    <w:rsid w:val="00444E93"/>
    <w:rsid w:val="004452E9"/>
    <w:rsid w:val="0044586E"/>
    <w:rsid w:val="00445DAE"/>
    <w:rsid w:val="0045066F"/>
    <w:rsid w:val="00451783"/>
    <w:rsid w:val="004518BE"/>
    <w:rsid w:val="00451C8B"/>
    <w:rsid w:val="0045349E"/>
    <w:rsid w:val="00454700"/>
    <w:rsid w:val="00454AC0"/>
    <w:rsid w:val="0045746C"/>
    <w:rsid w:val="0045750D"/>
    <w:rsid w:val="00460EFE"/>
    <w:rsid w:val="004619BD"/>
    <w:rsid w:val="00462023"/>
    <w:rsid w:val="00462BB2"/>
    <w:rsid w:val="004634AA"/>
    <w:rsid w:val="00464145"/>
    <w:rsid w:val="00465D63"/>
    <w:rsid w:val="004671D7"/>
    <w:rsid w:val="004678B9"/>
    <w:rsid w:val="00467953"/>
    <w:rsid w:val="00471587"/>
    <w:rsid w:val="00471637"/>
    <w:rsid w:val="004737F0"/>
    <w:rsid w:val="00473B7A"/>
    <w:rsid w:val="00474FF5"/>
    <w:rsid w:val="004750D2"/>
    <w:rsid w:val="0047778F"/>
    <w:rsid w:val="00482676"/>
    <w:rsid w:val="0048340E"/>
    <w:rsid w:val="00485569"/>
    <w:rsid w:val="004874EC"/>
    <w:rsid w:val="004900E8"/>
    <w:rsid w:val="00490754"/>
    <w:rsid w:val="00490BB6"/>
    <w:rsid w:val="00490BEC"/>
    <w:rsid w:val="004919A5"/>
    <w:rsid w:val="00491D0A"/>
    <w:rsid w:val="0049208B"/>
    <w:rsid w:val="00492316"/>
    <w:rsid w:val="00492762"/>
    <w:rsid w:val="00493A3E"/>
    <w:rsid w:val="00495B3A"/>
    <w:rsid w:val="00495D4D"/>
    <w:rsid w:val="004A0688"/>
    <w:rsid w:val="004A0939"/>
    <w:rsid w:val="004A094D"/>
    <w:rsid w:val="004A0D40"/>
    <w:rsid w:val="004A4EFD"/>
    <w:rsid w:val="004B03BA"/>
    <w:rsid w:val="004B2059"/>
    <w:rsid w:val="004B3B9E"/>
    <w:rsid w:val="004B3CA9"/>
    <w:rsid w:val="004B40AC"/>
    <w:rsid w:val="004B4CA8"/>
    <w:rsid w:val="004B5068"/>
    <w:rsid w:val="004B5CCE"/>
    <w:rsid w:val="004B64D2"/>
    <w:rsid w:val="004B759A"/>
    <w:rsid w:val="004B7B31"/>
    <w:rsid w:val="004B7DA1"/>
    <w:rsid w:val="004C09F5"/>
    <w:rsid w:val="004C2447"/>
    <w:rsid w:val="004C48C0"/>
    <w:rsid w:val="004C6571"/>
    <w:rsid w:val="004D0958"/>
    <w:rsid w:val="004D0F3D"/>
    <w:rsid w:val="004D222D"/>
    <w:rsid w:val="004D4D90"/>
    <w:rsid w:val="004D4EBC"/>
    <w:rsid w:val="004D643A"/>
    <w:rsid w:val="004D684A"/>
    <w:rsid w:val="004D71A1"/>
    <w:rsid w:val="004D7656"/>
    <w:rsid w:val="004E06C0"/>
    <w:rsid w:val="004E0D60"/>
    <w:rsid w:val="004E1ACF"/>
    <w:rsid w:val="004E28E8"/>
    <w:rsid w:val="004E293F"/>
    <w:rsid w:val="004E3A8A"/>
    <w:rsid w:val="004E4C31"/>
    <w:rsid w:val="004E519E"/>
    <w:rsid w:val="004F1252"/>
    <w:rsid w:val="004F1961"/>
    <w:rsid w:val="004F1978"/>
    <w:rsid w:val="004F1C38"/>
    <w:rsid w:val="004F45FC"/>
    <w:rsid w:val="004F6F8C"/>
    <w:rsid w:val="0050051F"/>
    <w:rsid w:val="00500DDF"/>
    <w:rsid w:val="00501F81"/>
    <w:rsid w:val="005022EE"/>
    <w:rsid w:val="00505622"/>
    <w:rsid w:val="00506F0E"/>
    <w:rsid w:val="00511B53"/>
    <w:rsid w:val="005128F4"/>
    <w:rsid w:val="005141B0"/>
    <w:rsid w:val="00514679"/>
    <w:rsid w:val="00515E31"/>
    <w:rsid w:val="00516686"/>
    <w:rsid w:val="00516847"/>
    <w:rsid w:val="005173CE"/>
    <w:rsid w:val="0052379D"/>
    <w:rsid w:val="00525CAB"/>
    <w:rsid w:val="0053032A"/>
    <w:rsid w:val="00534F6F"/>
    <w:rsid w:val="00537247"/>
    <w:rsid w:val="00537D24"/>
    <w:rsid w:val="005402BD"/>
    <w:rsid w:val="00540DDB"/>
    <w:rsid w:val="00541BA6"/>
    <w:rsid w:val="00541D62"/>
    <w:rsid w:val="005421B4"/>
    <w:rsid w:val="005437B4"/>
    <w:rsid w:val="00543A81"/>
    <w:rsid w:val="00544094"/>
    <w:rsid w:val="00544610"/>
    <w:rsid w:val="00545F15"/>
    <w:rsid w:val="00546BB6"/>
    <w:rsid w:val="00546F0F"/>
    <w:rsid w:val="00547868"/>
    <w:rsid w:val="00550B41"/>
    <w:rsid w:val="00552CA4"/>
    <w:rsid w:val="005532BE"/>
    <w:rsid w:val="00553E72"/>
    <w:rsid w:val="00553F21"/>
    <w:rsid w:val="00555D86"/>
    <w:rsid w:val="00555E67"/>
    <w:rsid w:val="0055620C"/>
    <w:rsid w:val="005615DA"/>
    <w:rsid w:val="005620A8"/>
    <w:rsid w:val="00563468"/>
    <w:rsid w:val="00564EB9"/>
    <w:rsid w:val="00572097"/>
    <w:rsid w:val="00580146"/>
    <w:rsid w:val="00580963"/>
    <w:rsid w:val="005811EB"/>
    <w:rsid w:val="005812BC"/>
    <w:rsid w:val="005817D6"/>
    <w:rsid w:val="005821BB"/>
    <w:rsid w:val="00582EBA"/>
    <w:rsid w:val="00585F9E"/>
    <w:rsid w:val="00586C1D"/>
    <w:rsid w:val="0059011C"/>
    <w:rsid w:val="0059190D"/>
    <w:rsid w:val="00591C28"/>
    <w:rsid w:val="00591F5E"/>
    <w:rsid w:val="00593178"/>
    <w:rsid w:val="0059373E"/>
    <w:rsid w:val="005953C4"/>
    <w:rsid w:val="00595E59"/>
    <w:rsid w:val="0059676A"/>
    <w:rsid w:val="005A0329"/>
    <w:rsid w:val="005A0C4C"/>
    <w:rsid w:val="005A34CA"/>
    <w:rsid w:val="005A535C"/>
    <w:rsid w:val="005B054A"/>
    <w:rsid w:val="005B0BB1"/>
    <w:rsid w:val="005B166A"/>
    <w:rsid w:val="005B5704"/>
    <w:rsid w:val="005B6097"/>
    <w:rsid w:val="005B6FCC"/>
    <w:rsid w:val="005B7818"/>
    <w:rsid w:val="005C0852"/>
    <w:rsid w:val="005C3A6E"/>
    <w:rsid w:val="005C5297"/>
    <w:rsid w:val="005D04CB"/>
    <w:rsid w:val="005D0C90"/>
    <w:rsid w:val="005D233F"/>
    <w:rsid w:val="005D4171"/>
    <w:rsid w:val="005D5133"/>
    <w:rsid w:val="005D53CE"/>
    <w:rsid w:val="005E03A9"/>
    <w:rsid w:val="005E03EE"/>
    <w:rsid w:val="005E0B1A"/>
    <w:rsid w:val="005E11A7"/>
    <w:rsid w:val="005E2EAE"/>
    <w:rsid w:val="005E361C"/>
    <w:rsid w:val="005E36E4"/>
    <w:rsid w:val="005E5176"/>
    <w:rsid w:val="005E57A3"/>
    <w:rsid w:val="005E6C0B"/>
    <w:rsid w:val="005E752A"/>
    <w:rsid w:val="005E7BBC"/>
    <w:rsid w:val="005F1B4F"/>
    <w:rsid w:val="005F4CA3"/>
    <w:rsid w:val="005F737F"/>
    <w:rsid w:val="005F7B77"/>
    <w:rsid w:val="006048DA"/>
    <w:rsid w:val="00604DA9"/>
    <w:rsid w:val="00606240"/>
    <w:rsid w:val="00606A1E"/>
    <w:rsid w:val="00607505"/>
    <w:rsid w:val="0060752E"/>
    <w:rsid w:val="00607B0D"/>
    <w:rsid w:val="00611156"/>
    <w:rsid w:val="00612E01"/>
    <w:rsid w:val="006137F7"/>
    <w:rsid w:val="00615E38"/>
    <w:rsid w:val="00616B88"/>
    <w:rsid w:val="00616CB2"/>
    <w:rsid w:val="00620077"/>
    <w:rsid w:val="00620227"/>
    <w:rsid w:val="00620746"/>
    <w:rsid w:val="00621AAA"/>
    <w:rsid w:val="00625902"/>
    <w:rsid w:val="0062592B"/>
    <w:rsid w:val="00626E72"/>
    <w:rsid w:val="00630D29"/>
    <w:rsid w:val="006318B9"/>
    <w:rsid w:val="00631BDE"/>
    <w:rsid w:val="00634640"/>
    <w:rsid w:val="0063484F"/>
    <w:rsid w:val="0063609E"/>
    <w:rsid w:val="0063707D"/>
    <w:rsid w:val="0063794D"/>
    <w:rsid w:val="006379FC"/>
    <w:rsid w:val="0064177D"/>
    <w:rsid w:val="006422FF"/>
    <w:rsid w:val="006436DB"/>
    <w:rsid w:val="00645449"/>
    <w:rsid w:val="00645AF3"/>
    <w:rsid w:val="0064778D"/>
    <w:rsid w:val="00650888"/>
    <w:rsid w:val="00650950"/>
    <w:rsid w:val="00651CFA"/>
    <w:rsid w:val="00652248"/>
    <w:rsid w:val="00652D40"/>
    <w:rsid w:val="0065519F"/>
    <w:rsid w:val="00656F3E"/>
    <w:rsid w:val="006571E5"/>
    <w:rsid w:val="00657370"/>
    <w:rsid w:val="00665EB8"/>
    <w:rsid w:val="00666085"/>
    <w:rsid w:val="0066675D"/>
    <w:rsid w:val="00666EF4"/>
    <w:rsid w:val="00667B4F"/>
    <w:rsid w:val="0067055A"/>
    <w:rsid w:val="00672AF3"/>
    <w:rsid w:val="00673FBB"/>
    <w:rsid w:val="00674E4A"/>
    <w:rsid w:val="00674EF6"/>
    <w:rsid w:val="006767E6"/>
    <w:rsid w:val="00676B9C"/>
    <w:rsid w:val="006817B3"/>
    <w:rsid w:val="00682C22"/>
    <w:rsid w:val="00682CB1"/>
    <w:rsid w:val="00682D12"/>
    <w:rsid w:val="006842B8"/>
    <w:rsid w:val="00684EA2"/>
    <w:rsid w:val="00685555"/>
    <w:rsid w:val="00686803"/>
    <w:rsid w:val="006906C8"/>
    <w:rsid w:val="006924E4"/>
    <w:rsid w:val="0069308E"/>
    <w:rsid w:val="00693B4B"/>
    <w:rsid w:val="006977CB"/>
    <w:rsid w:val="00697AD9"/>
    <w:rsid w:val="006A0CD1"/>
    <w:rsid w:val="006A0D4E"/>
    <w:rsid w:val="006A4227"/>
    <w:rsid w:val="006A5B1D"/>
    <w:rsid w:val="006A686F"/>
    <w:rsid w:val="006A68AF"/>
    <w:rsid w:val="006B0CFD"/>
    <w:rsid w:val="006B1A49"/>
    <w:rsid w:val="006B2CDE"/>
    <w:rsid w:val="006B3558"/>
    <w:rsid w:val="006B5C0F"/>
    <w:rsid w:val="006B5C41"/>
    <w:rsid w:val="006B6A37"/>
    <w:rsid w:val="006C0653"/>
    <w:rsid w:val="006C069F"/>
    <w:rsid w:val="006C4C2E"/>
    <w:rsid w:val="006C6D44"/>
    <w:rsid w:val="006C6D68"/>
    <w:rsid w:val="006C7CAF"/>
    <w:rsid w:val="006C7DCC"/>
    <w:rsid w:val="006D0CF9"/>
    <w:rsid w:val="006D28C7"/>
    <w:rsid w:val="006D35C1"/>
    <w:rsid w:val="006D3A99"/>
    <w:rsid w:val="006D5624"/>
    <w:rsid w:val="006E0C17"/>
    <w:rsid w:val="006E113A"/>
    <w:rsid w:val="006E2D08"/>
    <w:rsid w:val="006E36EB"/>
    <w:rsid w:val="006E41F2"/>
    <w:rsid w:val="006E506D"/>
    <w:rsid w:val="006E60B7"/>
    <w:rsid w:val="006F0EEA"/>
    <w:rsid w:val="006F2A04"/>
    <w:rsid w:val="006F2D79"/>
    <w:rsid w:val="006F5619"/>
    <w:rsid w:val="006F6811"/>
    <w:rsid w:val="006F6966"/>
    <w:rsid w:val="007036C6"/>
    <w:rsid w:val="007043EE"/>
    <w:rsid w:val="007063AA"/>
    <w:rsid w:val="007072C9"/>
    <w:rsid w:val="007105C9"/>
    <w:rsid w:val="007105E2"/>
    <w:rsid w:val="00711648"/>
    <w:rsid w:val="00711846"/>
    <w:rsid w:val="00712140"/>
    <w:rsid w:val="007121F9"/>
    <w:rsid w:val="00713207"/>
    <w:rsid w:val="00715EB3"/>
    <w:rsid w:val="00715FB9"/>
    <w:rsid w:val="0071680D"/>
    <w:rsid w:val="0072062D"/>
    <w:rsid w:val="00721752"/>
    <w:rsid w:val="00722479"/>
    <w:rsid w:val="0072252A"/>
    <w:rsid w:val="007256F6"/>
    <w:rsid w:val="007261DA"/>
    <w:rsid w:val="007269AC"/>
    <w:rsid w:val="00732354"/>
    <w:rsid w:val="007323D4"/>
    <w:rsid w:val="00734FE1"/>
    <w:rsid w:val="0073519C"/>
    <w:rsid w:val="00735AFA"/>
    <w:rsid w:val="00735E32"/>
    <w:rsid w:val="00737C03"/>
    <w:rsid w:val="00741AA1"/>
    <w:rsid w:val="00742A47"/>
    <w:rsid w:val="00743DFD"/>
    <w:rsid w:val="007446D4"/>
    <w:rsid w:val="00744869"/>
    <w:rsid w:val="007468A2"/>
    <w:rsid w:val="00746973"/>
    <w:rsid w:val="00747253"/>
    <w:rsid w:val="007475F0"/>
    <w:rsid w:val="00751D4C"/>
    <w:rsid w:val="007537A0"/>
    <w:rsid w:val="0075455A"/>
    <w:rsid w:val="007556E3"/>
    <w:rsid w:val="00755CCF"/>
    <w:rsid w:val="00757E2A"/>
    <w:rsid w:val="0076153F"/>
    <w:rsid w:val="00762C0E"/>
    <w:rsid w:val="00762E3F"/>
    <w:rsid w:val="00763244"/>
    <w:rsid w:val="00763903"/>
    <w:rsid w:val="0076789F"/>
    <w:rsid w:val="00770D0C"/>
    <w:rsid w:val="0077106B"/>
    <w:rsid w:val="00772143"/>
    <w:rsid w:val="00772165"/>
    <w:rsid w:val="00772D94"/>
    <w:rsid w:val="00774013"/>
    <w:rsid w:val="00774589"/>
    <w:rsid w:val="00776EE2"/>
    <w:rsid w:val="00780196"/>
    <w:rsid w:val="007801FE"/>
    <w:rsid w:val="00781612"/>
    <w:rsid w:val="00781DA2"/>
    <w:rsid w:val="00782789"/>
    <w:rsid w:val="00783026"/>
    <w:rsid w:val="00784A33"/>
    <w:rsid w:val="00786446"/>
    <w:rsid w:val="00786CF7"/>
    <w:rsid w:val="00786D85"/>
    <w:rsid w:val="00791BA5"/>
    <w:rsid w:val="0079223C"/>
    <w:rsid w:val="00792809"/>
    <w:rsid w:val="00792B34"/>
    <w:rsid w:val="0079529B"/>
    <w:rsid w:val="00796B37"/>
    <w:rsid w:val="00797019"/>
    <w:rsid w:val="007A01DA"/>
    <w:rsid w:val="007A33D9"/>
    <w:rsid w:val="007A5137"/>
    <w:rsid w:val="007B03ED"/>
    <w:rsid w:val="007B155F"/>
    <w:rsid w:val="007B17B1"/>
    <w:rsid w:val="007B2519"/>
    <w:rsid w:val="007B274A"/>
    <w:rsid w:val="007B2DC3"/>
    <w:rsid w:val="007B31F0"/>
    <w:rsid w:val="007B34D9"/>
    <w:rsid w:val="007B3E3F"/>
    <w:rsid w:val="007B4AAD"/>
    <w:rsid w:val="007B4E93"/>
    <w:rsid w:val="007B5AFD"/>
    <w:rsid w:val="007C11D6"/>
    <w:rsid w:val="007C1A33"/>
    <w:rsid w:val="007C245B"/>
    <w:rsid w:val="007C352A"/>
    <w:rsid w:val="007C4937"/>
    <w:rsid w:val="007C6F07"/>
    <w:rsid w:val="007C734A"/>
    <w:rsid w:val="007C7671"/>
    <w:rsid w:val="007D0AB5"/>
    <w:rsid w:val="007D1990"/>
    <w:rsid w:val="007D1F2C"/>
    <w:rsid w:val="007D3B82"/>
    <w:rsid w:val="007D4F8A"/>
    <w:rsid w:val="007D6E7A"/>
    <w:rsid w:val="007D787B"/>
    <w:rsid w:val="007E020C"/>
    <w:rsid w:val="007E0BE2"/>
    <w:rsid w:val="007E0E73"/>
    <w:rsid w:val="007E1C13"/>
    <w:rsid w:val="007E3082"/>
    <w:rsid w:val="007E308A"/>
    <w:rsid w:val="007E5807"/>
    <w:rsid w:val="007E5970"/>
    <w:rsid w:val="007E6775"/>
    <w:rsid w:val="007F0301"/>
    <w:rsid w:val="007F067B"/>
    <w:rsid w:val="007F1778"/>
    <w:rsid w:val="007F2B3E"/>
    <w:rsid w:val="008029C7"/>
    <w:rsid w:val="00803A5A"/>
    <w:rsid w:val="00804AFB"/>
    <w:rsid w:val="008052E2"/>
    <w:rsid w:val="0080593B"/>
    <w:rsid w:val="00812758"/>
    <w:rsid w:val="0081281F"/>
    <w:rsid w:val="008206D9"/>
    <w:rsid w:val="00826B4D"/>
    <w:rsid w:val="00832DF3"/>
    <w:rsid w:val="00832F7F"/>
    <w:rsid w:val="00833B2A"/>
    <w:rsid w:val="008342A8"/>
    <w:rsid w:val="0083503B"/>
    <w:rsid w:val="00835F8A"/>
    <w:rsid w:val="0083639A"/>
    <w:rsid w:val="00837F04"/>
    <w:rsid w:val="00840089"/>
    <w:rsid w:val="00840CB3"/>
    <w:rsid w:val="0084128A"/>
    <w:rsid w:val="00841D4D"/>
    <w:rsid w:val="00841D63"/>
    <w:rsid w:val="008426C6"/>
    <w:rsid w:val="008436CF"/>
    <w:rsid w:val="00845198"/>
    <w:rsid w:val="008512A5"/>
    <w:rsid w:val="00851992"/>
    <w:rsid w:val="00851A29"/>
    <w:rsid w:val="00852708"/>
    <w:rsid w:val="00853C08"/>
    <w:rsid w:val="00855496"/>
    <w:rsid w:val="00857494"/>
    <w:rsid w:val="0085786C"/>
    <w:rsid w:val="00860521"/>
    <w:rsid w:val="0086150A"/>
    <w:rsid w:val="00861DF4"/>
    <w:rsid w:val="008639F4"/>
    <w:rsid w:val="00863C3F"/>
    <w:rsid w:val="00864544"/>
    <w:rsid w:val="0086612B"/>
    <w:rsid w:val="00870662"/>
    <w:rsid w:val="00870E85"/>
    <w:rsid w:val="00871CBA"/>
    <w:rsid w:val="00871DAF"/>
    <w:rsid w:val="008728F7"/>
    <w:rsid w:val="008736B2"/>
    <w:rsid w:val="008754EC"/>
    <w:rsid w:val="008763C2"/>
    <w:rsid w:val="00880A7E"/>
    <w:rsid w:val="008812F8"/>
    <w:rsid w:val="0088176C"/>
    <w:rsid w:val="00881AFC"/>
    <w:rsid w:val="00883379"/>
    <w:rsid w:val="00883F82"/>
    <w:rsid w:val="00884543"/>
    <w:rsid w:val="00885D10"/>
    <w:rsid w:val="008866F6"/>
    <w:rsid w:val="00886BD5"/>
    <w:rsid w:val="00890227"/>
    <w:rsid w:val="00894573"/>
    <w:rsid w:val="008953D3"/>
    <w:rsid w:val="008953DF"/>
    <w:rsid w:val="00896279"/>
    <w:rsid w:val="008A08AE"/>
    <w:rsid w:val="008A2137"/>
    <w:rsid w:val="008A3481"/>
    <w:rsid w:val="008A49A9"/>
    <w:rsid w:val="008A733D"/>
    <w:rsid w:val="008B13DD"/>
    <w:rsid w:val="008B2E62"/>
    <w:rsid w:val="008B36BF"/>
    <w:rsid w:val="008B385F"/>
    <w:rsid w:val="008B3885"/>
    <w:rsid w:val="008B7148"/>
    <w:rsid w:val="008B75BA"/>
    <w:rsid w:val="008B7C3F"/>
    <w:rsid w:val="008C179F"/>
    <w:rsid w:val="008C39A8"/>
    <w:rsid w:val="008C3E1D"/>
    <w:rsid w:val="008C51F0"/>
    <w:rsid w:val="008C7006"/>
    <w:rsid w:val="008C7613"/>
    <w:rsid w:val="008C7D25"/>
    <w:rsid w:val="008D021B"/>
    <w:rsid w:val="008D20C2"/>
    <w:rsid w:val="008D3A08"/>
    <w:rsid w:val="008D6C71"/>
    <w:rsid w:val="008E0125"/>
    <w:rsid w:val="008E030E"/>
    <w:rsid w:val="008E24A6"/>
    <w:rsid w:val="008E3DFF"/>
    <w:rsid w:val="008E589B"/>
    <w:rsid w:val="008E7085"/>
    <w:rsid w:val="008E7AD7"/>
    <w:rsid w:val="008F0ED2"/>
    <w:rsid w:val="008F12E9"/>
    <w:rsid w:val="008F1476"/>
    <w:rsid w:val="008F16CD"/>
    <w:rsid w:val="008F22CC"/>
    <w:rsid w:val="008F2CE0"/>
    <w:rsid w:val="008F2CEF"/>
    <w:rsid w:val="008F5F59"/>
    <w:rsid w:val="008F7486"/>
    <w:rsid w:val="009020F0"/>
    <w:rsid w:val="009035F4"/>
    <w:rsid w:val="00904CF4"/>
    <w:rsid w:val="00904EFB"/>
    <w:rsid w:val="009050B4"/>
    <w:rsid w:val="00905BEE"/>
    <w:rsid w:val="009103B3"/>
    <w:rsid w:val="00910659"/>
    <w:rsid w:val="00910C09"/>
    <w:rsid w:val="0091205A"/>
    <w:rsid w:val="00914581"/>
    <w:rsid w:val="009150A8"/>
    <w:rsid w:val="00915276"/>
    <w:rsid w:val="00915C8A"/>
    <w:rsid w:val="00916714"/>
    <w:rsid w:val="00917572"/>
    <w:rsid w:val="00922C8F"/>
    <w:rsid w:val="009268AF"/>
    <w:rsid w:val="009278A1"/>
    <w:rsid w:val="00927B62"/>
    <w:rsid w:val="00927CB7"/>
    <w:rsid w:val="009303E6"/>
    <w:rsid w:val="00935D60"/>
    <w:rsid w:val="009361E5"/>
    <w:rsid w:val="00937D2F"/>
    <w:rsid w:val="00940809"/>
    <w:rsid w:val="00941744"/>
    <w:rsid w:val="0094180D"/>
    <w:rsid w:val="00941E17"/>
    <w:rsid w:val="009449F0"/>
    <w:rsid w:val="00944F7D"/>
    <w:rsid w:val="00950B1B"/>
    <w:rsid w:val="0095563B"/>
    <w:rsid w:val="00956AEA"/>
    <w:rsid w:val="00957085"/>
    <w:rsid w:val="009604A6"/>
    <w:rsid w:val="00960B4E"/>
    <w:rsid w:val="00961C31"/>
    <w:rsid w:val="00963078"/>
    <w:rsid w:val="009649CD"/>
    <w:rsid w:val="009653C8"/>
    <w:rsid w:val="009708CA"/>
    <w:rsid w:val="00971AAE"/>
    <w:rsid w:val="00974625"/>
    <w:rsid w:val="00974BF7"/>
    <w:rsid w:val="00974DBA"/>
    <w:rsid w:val="009759F9"/>
    <w:rsid w:val="0098137B"/>
    <w:rsid w:val="00981DD6"/>
    <w:rsid w:val="0098253D"/>
    <w:rsid w:val="009833B8"/>
    <w:rsid w:val="00983E2F"/>
    <w:rsid w:val="00985198"/>
    <w:rsid w:val="00986269"/>
    <w:rsid w:val="00986943"/>
    <w:rsid w:val="00987FF5"/>
    <w:rsid w:val="00990A5D"/>
    <w:rsid w:val="00992285"/>
    <w:rsid w:val="0099366E"/>
    <w:rsid w:val="00993CBD"/>
    <w:rsid w:val="00993FF9"/>
    <w:rsid w:val="00994DC1"/>
    <w:rsid w:val="00995049"/>
    <w:rsid w:val="00995A34"/>
    <w:rsid w:val="00995CB5"/>
    <w:rsid w:val="0099626F"/>
    <w:rsid w:val="009A0572"/>
    <w:rsid w:val="009A2072"/>
    <w:rsid w:val="009A22DA"/>
    <w:rsid w:val="009A31D2"/>
    <w:rsid w:val="009A4AF8"/>
    <w:rsid w:val="009A4BC8"/>
    <w:rsid w:val="009A61EF"/>
    <w:rsid w:val="009A7A56"/>
    <w:rsid w:val="009B0251"/>
    <w:rsid w:val="009B2542"/>
    <w:rsid w:val="009B25D0"/>
    <w:rsid w:val="009B31BB"/>
    <w:rsid w:val="009B36AB"/>
    <w:rsid w:val="009B4422"/>
    <w:rsid w:val="009B5D30"/>
    <w:rsid w:val="009C0C33"/>
    <w:rsid w:val="009C16C8"/>
    <w:rsid w:val="009C31A4"/>
    <w:rsid w:val="009C6165"/>
    <w:rsid w:val="009D075F"/>
    <w:rsid w:val="009D108D"/>
    <w:rsid w:val="009D2742"/>
    <w:rsid w:val="009D4519"/>
    <w:rsid w:val="009D4BA7"/>
    <w:rsid w:val="009E1969"/>
    <w:rsid w:val="009E3321"/>
    <w:rsid w:val="009E74EF"/>
    <w:rsid w:val="009E787C"/>
    <w:rsid w:val="009F12BD"/>
    <w:rsid w:val="009F2EB4"/>
    <w:rsid w:val="009F36E3"/>
    <w:rsid w:val="009F3AEE"/>
    <w:rsid w:val="009F696C"/>
    <w:rsid w:val="00A01B7A"/>
    <w:rsid w:val="00A0236C"/>
    <w:rsid w:val="00A04700"/>
    <w:rsid w:val="00A04EAD"/>
    <w:rsid w:val="00A052FF"/>
    <w:rsid w:val="00A07F2C"/>
    <w:rsid w:val="00A13A61"/>
    <w:rsid w:val="00A14902"/>
    <w:rsid w:val="00A14B41"/>
    <w:rsid w:val="00A14CB0"/>
    <w:rsid w:val="00A1578A"/>
    <w:rsid w:val="00A15AE4"/>
    <w:rsid w:val="00A21288"/>
    <w:rsid w:val="00A2250A"/>
    <w:rsid w:val="00A23EA2"/>
    <w:rsid w:val="00A23F36"/>
    <w:rsid w:val="00A24FEC"/>
    <w:rsid w:val="00A250A6"/>
    <w:rsid w:val="00A2710E"/>
    <w:rsid w:val="00A272BF"/>
    <w:rsid w:val="00A30650"/>
    <w:rsid w:val="00A32045"/>
    <w:rsid w:val="00A335B9"/>
    <w:rsid w:val="00A346E8"/>
    <w:rsid w:val="00A357FF"/>
    <w:rsid w:val="00A370A1"/>
    <w:rsid w:val="00A401CF"/>
    <w:rsid w:val="00A4336C"/>
    <w:rsid w:val="00A46B66"/>
    <w:rsid w:val="00A47514"/>
    <w:rsid w:val="00A5006C"/>
    <w:rsid w:val="00A5034D"/>
    <w:rsid w:val="00A507A4"/>
    <w:rsid w:val="00A51116"/>
    <w:rsid w:val="00A51301"/>
    <w:rsid w:val="00A5222F"/>
    <w:rsid w:val="00A54AFF"/>
    <w:rsid w:val="00A57973"/>
    <w:rsid w:val="00A60EEB"/>
    <w:rsid w:val="00A62729"/>
    <w:rsid w:val="00A62A33"/>
    <w:rsid w:val="00A64047"/>
    <w:rsid w:val="00A6404C"/>
    <w:rsid w:val="00A64CF5"/>
    <w:rsid w:val="00A66176"/>
    <w:rsid w:val="00A66220"/>
    <w:rsid w:val="00A66489"/>
    <w:rsid w:val="00A6709B"/>
    <w:rsid w:val="00A70F24"/>
    <w:rsid w:val="00A732D8"/>
    <w:rsid w:val="00A738AE"/>
    <w:rsid w:val="00A73E99"/>
    <w:rsid w:val="00A74454"/>
    <w:rsid w:val="00A74E82"/>
    <w:rsid w:val="00A769E7"/>
    <w:rsid w:val="00A76C12"/>
    <w:rsid w:val="00A80E10"/>
    <w:rsid w:val="00A812DB"/>
    <w:rsid w:val="00A8163E"/>
    <w:rsid w:val="00A818A6"/>
    <w:rsid w:val="00A84221"/>
    <w:rsid w:val="00A84432"/>
    <w:rsid w:val="00A875B2"/>
    <w:rsid w:val="00A90117"/>
    <w:rsid w:val="00A90FCA"/>
    <w:rsid w:val="00A910AF"/>
    <w:rsid w:val="00A91579"/>
    <w:rsid w:val="00A93591"/>
    <w:rsid w:val="00A95386"/>
    <w:rsid w:val="00A95515"/>
    <w:rsid w:val="00A95EFB"/>
    <w:rsid w:val="00A96550"/>
    <w:rsid w:val="00AA1D22"/>
    <w:rsid w:val="00AA25E8"/>
    <w:rsid w:val="00AA503E"/>
    <w:rsid w:val="00AB0881"/>
    <w:rsid w:val="00AB0BEA"/>
    <w:rsid w:val="00AB3403"/>
    <w:rsid w:val="00AB364F"/>
    <w:rsid w:val="00AB55F8"/>
    <w:rsid w:val="00AB5B83"/>
    <w:rsid w:val="00AB5F03"/>
    <w:rsid w:val="00AB76E1"/>
    <w:rsid w:val="00AC1453"/>
    <w:rsid w:val="00AC318B"/>
    <w:rsid w:val="00AC4E96"/>
    <w:rsid w:val="00AC5D9C"/>
    <w:rsid w:val="00AC6E3E"/>
    <w:rsid w:val="00AD1280"/>
    <w:rsid w:val="00AD2D86"/>
    <w:rsid w:val="00AD3189"/>
    <w:rsid w:val="00AD4BFC"/>
    <w:rsid w:val="00AD5036"/>
    <w:rsid w:val="00AD5C1D"/>
    <w:rsid w:val="00AE18BF"/>
    <w:rsid w:val="00AE2313"/>
    <w:rsid w:val="00AE379E"/>
    <w:rsid w:val="00AE5AC1"/>
    <w:rsid w:val="00AE5B89"/>
    <w:rsid w:val="00AE71EA"/>
    <w:rsid w:val="00AF098D"/>
    <w:rsid w:val="00AF11D8"/>
    <w:rsid w:val="00AF2657"/>
    <w:rsid w:val="00AF3127"/>
    <w:rsid w:val="00AF5274"/>
    <w:rsid w:val="00AF7222"/>
    <w:rsid w:val="00B00011"/>
    <w:rsid w:val="00B0001A"/>
    <w:rsid w:val="00B00C9E"/>
    <w:rsid w:val="00B0200C"/>
    <w:rsid w:val="00B029BF"/>
    <w:rsid w:val="00B05CF0"/>
    <w:rsid w:val="00B06061"/>
    <w:rsid w:val="00B06108"/>
    <w:rsid w:val="00B0635C"/>
    <w:rsid w:val="00B06995"/>
    <w:rsid w:val="00B06E74"/>
    <w:rsid w:val="00B106E8"/>
    <w:rsid w:val="00B13236"/>
    <w:rsid w:val="00B13EC8"/>
    <w:rsid w:val="00B14698"/>
    <w:rsid w:val="00B1492A"/>
    <w:rsid w:val="00B16E58"/>
    <w:rsid w:val="00B20DA6"/>
    <w:rsid w:val="00B217E4"/>
    <w:rsid w:val="00B217F1"/>
    <w:rsid w:val="00B21E5D"/>
    <w:rsid w:val="00B21F02"/>
    <w:rsid w:val="00B22F6F"/>
    <w:rsid w:val="00B23164"/>
    <w:rsid w:val="00B231E1"/>
    <w:rsid w:val="00B24C9C"/>
    <w:rsid w:val="00B25F51"/>
    <w:rsid w:val="00B2649B"/>
    <w:rsid w:val="00B3155A"/>
    <w:rsid w:val="00B33807"/>
    <w:rsid w:val="00B34C18"/>
    <w:rsid w:val="00B359CF"/>
    <w:rsid w:val="00B3612D"/>
    <w:rsid w:val="00B4035C"/>
    <w:rsid w:val="00B42C28"/>
    <w:rsid w:val="00B4433D"/>
    <w:rsid w:val="00B45F78"/>
    <w:rsid w:val="00B46A73"/>
    <w:rsid w:val="00B47229"/>
    <w:rsid w:val="00B51769"/>
    <w:rsid w:val="00B52C58"/>
    <w:rsid w:val="00B52E1D"/>
    <w:rsid w:val="00B55C76"/>
    <w:rsid w:val="00B56FFD"/>
    <w:rsid w:val="00B576F8"/>
    <w:rsid w:val="00B57BE1"/>
    <w:rsid w:val="00B57F55"/>
    <w:rsid w:val="00B61B5D"/>
    <w:rsid w:val="00B632B8"/>
    <w:rsid w:val="00B6362C"/>
    <w:rsid w:val="00B66CA8"/>
    <w:rsid w:val="00B67725"/>
    <w:rsid w:val="00B67DFF"/>
    <w:rsid w:val="00B67F52"/>
    <w:rsid w:val="00B7156C"/>
    <w:rsid w:val="00B71601"/>
    <w:rsid w:val="00B719F0"/>
    <w:rsid w:val="00B749DA"/>
    <w:rsid w:val="00B75E58"/>
    <w:rsid w:val="00B76E0F"/>
    <w:rsid w:val="00B7735B"/>
    <w:rsid w:val="00B80875"/>
    <w:rsid w:val="00B80EC6"/>
    <w:rsid w:val="00B8237A"/>
    <w:rsid w:val="00B835A3"/>
    <w:rsid w:val="00B83D0B"/>
    <w:rsid w:val="00B83E67"/>
    <w:rsid w:val="00B8514F"/>
    <w:rsid w:val="00B860C7"/>
    <w:rsid w:val="00B86AE6"/>
    <w:rsid w:val="00B900CA"/>
    <w:rsid w:val="00B94720"/>
    <w:rsid w:val="00B95A47"/>
    <w:rsid w:val="00B963FF"/>
    <w:rsid w:val="00B97B9D"/>
    <w:rsid w:val="00B97D5C"/>
    <w:rsid w:val="00BA0AF6"/>
    <w:rsid w:val="00BA4F81"/>
    <w:rsid w:val="00BA584F"/>
    <w:rsid w:val="00BA7F65"/>
    <w:rsid w:val="00BB347E"/>
    <w:rsid w:val="00BB37FC"/>
    <w:rsid w:val="00BB5A3F"/>
    <w:rsid w:val="00BC4709"/>
    <w:rsid w:val="00BC6997"/>
    <w:rsid w:val="00BD0F22"/>
    <w:rsid w:val="00BD1BAD"/>
    <w:rsid w:val="00BD26B7"/>
    <w:rsid w:val="00BD32EE"/>
    <w:rsid w:val="00BE4553"/>
    <w:rsid w:val="00BE493C"/>
    <w:rsid w:val="00BE49DC"/>
    <w:rsid w:val="00BF20B7"/>
    <w:rsid w:val="00BF26FE"/>
    <w:rsid w:val="00C0082B"/>
    <w:rsid w:val="00C00D38"/>
    <w:rsid w:val="00C05601"/>
    <w:rsid w:val="00C05AC4"/>
    <w:rsid w:val="00C062B2"/>
    <w:rsid w:val="00C10A1F"/>
    <w:rsid w:val="00C10AF1"/>
    <w:rsid w:val="00C10CE5"/>
    <w:rsid w:val="00C1108C"/>
    <w:rsid w:val="00C118E3"/>
    <w:rsid w:val="00C11DF1"/>
    <w:rsid w:val="00C11E93"/>
    <w:rsid w:val="00C12946"/>
    <w:rsid w:val="00C1350C"/>
    <w:rsid w:val="00C160B6"/>
    <w:rsid w:val="00C17FE4"/>
    <w:rsid w:val="00C23C94"/>
    <w:rsid w:val="00C2445D"/>
    <w:rsid w:val="00C25CCD"/>
    <w:rsid w:val="00C25DB3"/>
    <w:rsid w:val="00C273CD"/>
    <w:rsid w:val="00C30147"/>
    <w:rsid w:val="00C31347"/>
    <w:rsid w:val="00C31DBB"/>
    <w:rsid w:val="00C33736"/>
    <w:rsid w:val="00C34268"/>
    <w:rsid w:val="00C34A74"/>
    <w:rsid w:val="00C36262"/>
    <w:rsid w:val="00C36E83"/>
    <w:rsid w:val="00C4151E"/>
    <w:rsid w:val="00C42166"/>
    <w:rsid w:val="00C4440D"/>
    <w:rsid w:val="00C45874"/>
    <w:rsid w:val="00C47B84"/>
    <w:rsid w:val="00C5019C"/>
    <w:rsid w:val="00C505E9"/>
    <w:rsid w:val="00C50A1F"/>
    <w:rsid w:val="00C54955"/>
    <w:rsid w:val="00C54D63"/>
    <w:rsid w:val="00C55108"/>
    <w:rsid w:val="00C55E5D"/>
    <w:rsid w:val="00C56EDC"/>
    <w:rsid w:val="00C60C20"/>
    <w:rsid w:val="00C6269C"/>
    <w:rsid w:val="00C62FCA"/>
    <w:rsid w:val="00C6394C"/>
    <w:rsid w:val="00C6449E"/>
    <w:rsid w:val="00C64F2E"/>
    <w:rsid w:val="00C66BA2"/>
    <w:rsid w:val="00C66E5D"/>
    <w:rsid w:val="00C67D63"/>
    <w:rsid w:val="00C71270"/>
    <w:rsid w:val="00C75E54"/>
    <w:rsid w:val="00C761ED"/>
    <w:rsid w:val="00C76CCA"/>
    <w:rsid w:val="00C77AE2"/>
    <w:rsid w:val="00C80BB2"/>
    <w:rsid w:val="00C81681"/>
    <w:rsid w:val="00C81C26"/>
    <w:rsid w:val="00C86DE6"/>
    <w:rsid w:val="00C87F96"/>
    <w:rsid w:val="00C9259D"/>
    <w:rsid w:val="00C966F4"/>
    <w:rsid w:val="00C971F3"/>
    <w:rsid w:val="00CA0ACC"/>
    <w:rsid w:val="00CA284C"/>
    <w:rsid w:val="00CA29E6"/>
    <w:rsid w:val="00CA2EE5"/>
    <w:rsid w:val="00CA5AC4"/>
    <w:rsid w:val="00CA63A8"/>
    <w:rsid w:val="00CA7A2B"/>
    <w:rsid w:val="00CA7AB2"/>
    <w:rsid w:val="00CB2523"/>
    <w:rsid w:val="00CB369B"/>
    <w:rsid w:val="00CB7186"/>
    <w:rsid w:val="00CB735B"/>
    <w:rsid w:val="00CC036F"/>
    <w:rsid w:val="00CC242D"/>
    <w:rsid w:val="00CC2CE6"/>
    <w:rsid w:val="00CC4A27"/>
    <w:rsid w:val="00CC780A"/>
    <w:rsid w:val="00CC7CDB"/>
    <w:rsid w:val="00CD094A"/>
    <w:rsid w:val="00CD0A97"/>
    <w:rsid w:val="00CD12D5"/>
    <w:rsid w:val="00CD14A1"/>
    <w:rsid w:val="00CD17D4"/>
    <w:rsid w:val="00CD390F"/>
    <w:rsid w:val="00CD4A02"/>
    <w:rsid w:val="00CD54F2"/>
    <w:rsid w:val="00CD55B8"/>
    <w:rsid w:val="00CD5EC2"/>
    <w:rsid w:val="00CD753C"/>
    <w:rsid w:val="00CD798D"/>
    <w:rsid w:val="00CE1482"/>
    <w:rsid w:val="00CE19F8"/>
    <w:rsid w:val="00CE1C5D"/>
    <w:rsid w:val="00CE20FC"/>
    <w:rsid w:val="00CE272B"/>
    <w:rsid w:val="00CE5029"/>
    <w:rsid w:val="00CE585C"/>
    <w:rsid w:val="00CE5CE1"/>
    <w:rsid w:val="00CE73E8"/>
    <w:rsid w:val="00CE78FD"/>
    <w:rsid w:val="00CF01FA"/>
    <w:rsid w:val="00CF1281"/>
    <w:rsid w:val="00CF2238"/>
    <w:rsid w:val="00CF289E"/>
    <w:rsid w:val="00CF341E"/>
    <w:rsid w:val="00CF5CA8"/>
    <w:rsid w:val="00CF6855"/>
    <w:rsid w:val="00CF78B8"/>
    <w:rsid w:val="00CF79C0"/>
    <w:rsid w:val="00D004A2"/>
    <w:rsid w:val="00D00FFA"/>
    <w:rsid w:val="00D0103E"/>
    <w:rsid w:val="00D0302C"/>
    <w:rsid w:val="00D03AAE"/>
    <w:rsid w:val="00D042C7"/>
    <w:rsid w:val="00D0432C"/>
    <w:rsid w:val="00D04C18"/>
    <w:rsid w:val="00D05C22"/>
    <w:rsid w:val="00D05D40"/>
    <w:rsid w:val="00D06F6A"/>
    <w:rsid w:val="00D1056B"/>
    <w:rsid w:val="00D10AE5"/>
    <w:rsid w:val="00D12AC5"/>
    <w:rsid w:val="00D159C4"/>
    <w:rsid w:val="00D21182"/>
    <w:rsid w:val="00D219A8"/>
    <w:rsid w:val="00D21AD0"/>
    <w:rsid w:val="00D21C9F"/>
    <w:rsid w:val="00D243AE"/>
    <w:rsid w:val="00D2538E"/>
    <w:rsid w:val="00D26077"/>
    <w:rsid w:val="00D26AAD"/>
    <w:rsid w:val="00D26E09"/>
    <w:rsid w:val="00D279EC"/>
    <w:rsid w:val="00D3089C"/>
    <w:rsid w:val="00D337EF"/>
    <w:rsid w:val="00D42D73"/>
    <w:rsid w:val="00D434B8"/>
    <w:rsid w:val="00D435EB"/>
    <w:rsid w:val="00D44DB0"/>
    <w:rsid w:val="00D44FE5"/>
    <w:rsid w:val="00D45EE7"/>
    <w:rsid w:val="00D51ADD"/>
    <w:rsid w:val="00D51F76"/>
    <w:rsid w:val="00D527B3"/>
    <w:rsid w:val="00D53A6A"/>
    <w:rsid w:val="00D53DCE"/>
    <w:rsid w:val="00D54F4F"/>
    <w:rsid w:val="00D55D48"/>
    <w:rsid w:val="00D61A86"/>
    <w:rsid w:val="00D61E36"/>
    <w:rsid w:val="00D64145"/>
    <w:rsid w:val="00D65CAA"/>
    <w:rsid w:val="00D65CF9"/>
    <w:rsid w:val="00D665FA"/>
    <w:rsid w:val="00D73950"/>
    <w:rsid w:val="00D756C2"/>
    <w:rsid w:val="00D75AA4"/>
    <w:rsid w:val="00D77182"/>
    <w:rsid w:val="00D80CC1"/>
    <w:rsid w:val="00D80DC8"/>
    <w:rsid w:val="00D83773"/>
    <w:rsid w:val="00D83C93"/>
    <w:rsid w:val="00D84750"/>
    <w:rsid w:val="00D8698D"/>
    <w:rsid w:val="00D86F73"/>
    <w:rsid w:val="00D910AD"/>
    <w:rsid w:val="00D91255"/>
    <w:rsid w:val="00D93125"/>
    <w:rsid w:val="00D934A7"/>
    <w:rsid w:val="00D94045"/>
    <w:rsid w:val="00D9589C"/>
    <w:rsid w:val="00D958AC"/>
    <w:rsid w:val="00D95CB2"/>
    <w:rsid w:val="00DA2623"/>
    <w:rsid w:val="00DA64F1"/>
    <w:rsid w:val="00DA75C1"/>
    <w:rsid w:val="00DB0FF3"/>
    <w:rsid w:val="00DB2049"/>
    <w:rsid w:val="00DB23AE"/>
    <w:rsid w:val="00DB2D94"/>
    <w:rsid w:val="00DB559A"/>
    <w:rsid w:val="00DB5AB2"/>
    <w:rsid w:val="00DC011A"/>
    <w:rsid w:val="00DC1E4A"/>
    <w:rsid w:val="00DC6287"/>
    <w:rsid w:val="00DC75D1"/>
    <w:rsid w:val="00DD22BC"/>
    <w:rsid w:val="00DD3387"/>
    <w:rsid w:val="00DD37EF"/>
    <w:rsid w:val="00DD4435"/>
    <w:rsid w:val="00DD52B9"/>
    <w:rsid w:val="00DE1EC5"/>
    <w:rsid w:val="00DE2377"/>
    <w:rsid w:val="00DE432D"/>
    <w:rsid w:val="00DE5E1C"/>
    <w:rsid w:val="00DE6CF8"/>
    <w:rsid w:val="00DE702D"/>
    <w:rsid w:val="00DE76CA"/>
    <w:rsid w:val="00DF1CD3"/>
    <w:rsid w:val="00DF2590"/>
    <w:rsid w:val="00DF2704"/>
    <w:rsid w:val="00DF275A"/>
    <w:rsid w:val="00DF5A3F"/>
    <w:rsid w:val="00DF6B97"/>
    <w:rsid w:val="00DF6E9C"/>
    <w:rsid w:val="00E03251"/>
    <w:rsid w:val="00E044A0"/>
    <w:rsid w:val="00E06981"/>
    <w:rsid w:val="00E06A5C"/>
    <w:rsid w:val="00E07EC1"/>
    <w:rsid w:val="00E11805"/>
    <w:rsid w:val="00E1325D"/>
    <w:rsid w:val="00E13870"/>
    <w:rsid w:val="00E145B6"/>
    <w:rsid w:val="00E14DE4"/>
    <w:rsid w:val="00E164BB"/>
    <w:rsid w:val="00E1659F"/>
    <w:rsid w:val="00E2076A"/>
    <w:rsid w:val="00E20EFA"/>
    <w:rsid w:val="00E22C68"/>
    <w:rsid w:val="00E2308A"/>
    <w:rsid w:val="00E24386"/>
    <w:rsid w:val="00E24FD2"/>
    <w:rsid w:val="00E252B1"/>
    <w:rsid w:val="00E25BDF"/>
    <w:rsid w:val="00E260CF"/>
    <w:rsid w:val="00E3089C"/>
    <w:rsid w:val="00E30C84"/>
    <w:rsid w:val="00E30E8B"/>
    <w:rsid w:val="00E31285"/>
    <w:rsid w:val="00E32244"/>
    <w:rsid w:val="00E3267A"/>
    <w:rsid w:val="00E33F0F"/>
    <w:rsid w:val="00E34B88"/>
    <w:rsid w:val="00E40173"/>
    <w:rsid w:val="00E44479"/>
    <w:rsid w:val="00E45C55"/>
    <w:rsid w:val="00E46B78"/>
    <w:rsid w:val="00E518B2"/>
    <w:rsid w:val="00E51BE6"/>
    <w:rsid w:val="00E52913"/>
    <w:rsid w:val="00E55F8B"/>
    <w:rsid w:val="00E56F68"/>
    <w:rsid w:val="00E61C66"/>
    <w:rsid w:val="00E621A9"/>
    <w:rsid w:val="00E62E2A"/>
    <w:rsid w:val="00E67F14"/>
    <w:rsid w:val="00E70C9B"/>
    <w:rsid w:val="00E71EF1"/>
    <w:rsid w:val="00E735A7"/>
    <w:rsid w:val="00E76700"/>
    <w:rsid w:val="00E77696"/>
    <w:rsid w:val="00E8174D"/>
    <w:rsid w:val="00E81962"/>
    <w:rsid w:val="00E81A61"/>
    <w:rsid w:val="00E84404"/>
    <w:rsid w:val="00E8739D"/>
    <w:rsid w:val="00E914CC"/>
    <w:rsid w:val="00E9389F"/>
    <w:rsid w:val="00E93F47"/>
    <w:rsid w:val="00E97908"/>
    <w:rsid w:val="00EA158D"/>
    <w:rsid w:val="00EA16B5"/>
    <w:rsid w:val="00EA17C8"/>
    <w:rsid w:val="00EA2CA3"/>
    <w:rsid w:val="00EA335D"/>
    <w:rsid w:val="00EA3A46"/>
    <w:rsid w:val="00EA3C9F"/>
    <w:rsid w:val="00EA5E37"/>
    <w:rsid w:val="00EA6CD5"/>
    <w:rsid w:val="00EB1A3B"/>
    <w:rsid w:val="00EB3A24"/>
    <w:rsid w:val="00EC011C"/>
    <w:rsid w:val="00EC192B"/>
    <w:rsid w:val="00EC1EF1"/>
    <w:rsid w:val="00EC2E6B"/>
    <w:rsid w:val="00ED35FA"/>
    <w:rsid w:val="00ED3B06"/>
    <w:rsid w:val="00ED3B9B"/>
    <w:rsid w:val="00ED418B"/>
    <w:rsid w:val="00ED530A"/>
    <w:rsid w:val="00ED560E"/>
    <w:rsid w:val="00ED59BE"/>
    <w:rsid w:val="00EE11F6"/>
    <w:rsid w:val="00EE208A"/>
    <w:rsid w:val="00EE2647"/>
    <w:rsid w:val="00EE35A6"/>
    <w:rsid w:val="00EE39FB"/>
    <w:rsid w:val="00EE5700"/>
    <w:rsid w:val="00EE57C9"/>
    <w:rsid w:val="00EE5F15"/>
    <w:rsid w:val="00EE5F99"/>
    <w:rsid w:val="00EE6EE9"/>
    <w:rsid w:val="00EE7CDB"/>
    <w:rsid w:val="00EF0710"/>
    <w:rsid w:val="00EF157E"/>
    <w:rsid w:val="00EF23ED"/>
    <w:rsid w:val="00EF37AB"/>
    <w:rsid w:val="00EF4A5E"/>
    <w:rsid w:val="00EF4BC3"/>
    <w:rsid w:val="00EF67FE"/>
    <w:rsid w:val="00F0031D"/>
    <w:rsid w:val="00F01421"/>
    <w:rsid w:val="00F0173D"/>
    <w:rsid w:val="00F026CF"/>
    <w:rsid w:val="00F05509"/>
    <w:rsid w:val="00F058B3"/>
    <w:rsid w:val="00F05E74"/>
    <w:rsid w:val="00F05F23"/>
    <w:rsid w:val="00F06021"/>
    <w:rsid w:val="00F11386"/>
    <w:rsid w:val="00F113D0"/>
    <w:rsid w:val="00F11887"/>
    <w:rsid w:val="00F12BF9"/>
    <w:rsid w:val="00F14CEE"/>
    <w:rsid w:val="00F167ED"/>
    <w:rsid w:val="00F22C0B"/>
    <w:rsid w:val="00F22DA9"/>
    <w:rsid w:val="00F22E9E"/>
    <w:rsid w:val="00F23B29"/>
    <w:rsid w:val="00F242FB"/>
    <w:rsid w:val="00F24DE9"/>
    <w:rsid w:val="00F25583"/>
    <w:rsid w:val="00F261C3"/>
    <w:rsid w:val="00F26800"/>
    <w:rsid w:val="00F26BBB"/>
    <w:rsid w:val="00F27646"/>
    <w:rsid w:val="00F30249"/>
    <w:rsid w:val="00F31802"/>
    <w:rsid w:val="00F31A1B"/>
    <w:rsid w:val="00F35807"/>
    <w:rsid w:val="00F36D2C"/>
    <w:rsid w:val="00F40466"/>
    <w:rsid w:val="00F466C7"/>
    <w:rsid w:val="00F5067D"/>
    <w:rsid w:val="00F507EF"/>
    <w:rsid w:val="00F508AC"/>
    <w:rsid w:val="00F50E23"/>
    <w:rsid w:val="00F51651"/>
    <w:rsid w:val="00F519DF"/>
    <w:rsid w:val="00F5606D"/>
    <w:rsid w:val="00F6173D"/>
    <w:rsid w:val="00F61918"/>
    <w:rsid w:val="00F61BDE"/>
    <w:rsid w:val="00F61BF7"/>
    <w:rsid w:val="00F66799"/>
    <w:rsid w:val="00F66E1B"/>
    <w:rsid w:val="00F673FC"/>
    <w:rsid w:val="00F704C8"/>
    <w:rsid w:val="00F76A9A"/>
    <w:rsid w:val="00F77118"/>
    <w:rsid w:val="00F81095"/>
    <w:rsid w:val="00F819C0"/>
    <w:rsid w:val="00F81B80"/>
    <w:rsid w:val="00F835CF"/>
    <w:rsid w:val="00F84A51"/>
    <w:rsid w:val="00F86F14"/>
    <w:rsid w:val="00F93A47"/>
    <w:rsid w:val="00F945D9"/>
    <w:rsid w:val="00F949FB"/>
    <w:rsid w:val="00F94C91"/>
    <w:rsid w:val="00F956D7"/>
    <w:rsid w:val="00FA01FF"/>
    <w:rsid w:val="00FA03CB"/>
    <w:rsid w:val="00FA3545"/>
    <w:rsid w:val="00FA5186"/>
    <w:rsid w:val="00FA7037"/>
    <w:rsid w:val="00FB327F"/>
    <w:rsid w:val="00FB363D"/>
    <w:rsid w:val="00FB3689"/>
    <w:rsid w:val="00FB4DE9"/>
    <w:rsid w:val="00FB4F98"/>
    <w:rsid w:val="00FB5376"/>
    <w:rsid w:val="00FB5AC8"/>
    <w:rsid w:val="00FB5BF7"/>
    <w:rsid w:val="00FC0258"/>
    <w:rsid w:val="00FC1C39"/>
    <w:rsid w:val="00FC1FCB"/>
    <w:rsid w:val="00FC222F"/>
    <w:rsid w:val="00FC48C9"/>
    <w:rsid w:val="00FC4C5C"/>
    <w:rsid w:val="00FC4DD0"/>
    <w:rsid w:val="00FC4FE2"/>
    <w:rsid w:val="00FC6457"/>
    <w:rsid w:val="00FD07E2"/>
    <w:rsid w:val="00FD2296"/>
    <w:rsid w:val="00FD27DC"/>
    <w:rsid w:val="00FD4630"/>
    <w:rsid w:val="00FD540C"/>
    <w:rsid w:val="00FD6728"/>
    <w:rsid w:val="00FE0D84"/>
    <w:rsid w:val="00FE1591"/>
    <w:rsid w:val="00FE18BE"/>
    <w:rsid w:val="00FE2E1B"/>
    <w:rsid w:val="00FE450F"/>
    <w:rsid w:val="00FE69C8"/>
    <w:rsid w:val="00FF0BB2"/>
    <w:rsid w:val="00FF21D5"/>
    <w:rsid w:val="00FF2F02"/>
    <w:rsid w:val="00FF4002"/>
    <w:rsid w:val="00FF5EDF"/>
    <w:rsid w:val="00FF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3F691704-14F6-4524-9B39-9A07D6A09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C0F98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17BF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17BF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1</TotalTime>
  <Pages>5</Pages>
  <Words>2458</Words>
  <Characters>14017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dc:description/>
  <cp:lastModifiedBy>Olariu Elena-Daniela</cp:lastModifiedBy>
  <cp:revision>653</cp:revision>
  <dcterms:created xsi:type="dcterms:W3CDTF">2025-09-19T13:19:00Z</dcterms:created>
  <dcterms:modified xsi:type="dcterms:W3CDTF">2026-05-14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